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4EE7F3" w14:textId="6FF7F437" w:rsidR="001D5137" w:rsidRPr="00A16D36" w:rsidRDefault="00587E32">
      <w:pPr>
        <w:rPr>
          <w:rFonts w:cs="Arial"/>
          <w:b/>
          <w:bCs/>
          <w:color w:val="1F497D" w:themeColor="text2"/>
          <w:sz w:val="36"/>
          <w:szCs w:val="36"/>
        </w:rPr>
      </w:pPr>
      <w:bookmarkStart w:id="0" w:name="_GoBack"/>
      <w:bookmarkEnd w:id="0"/>
      <w:r w:rsidRPr="00A16D36">
        <w:rPr>
          <w:rFonts w:cs="Arial"/>
          <w:b/>
          <w:bCs/>
          <w:color w:val="1F497D" w:themeColor="text2"/>
          <w:sz w:val="36"/>
          <w:szCs w:val="36"/>
        </w:rPr>
        <w:t>Nursing care for people with COVID-19 in hospital: a clinical research study.</w:t>
      </w:r>
    </w:p>
    <w:p w14:paraId="39376A40" w14:textId="79CF1B15" w:rsidR="00522181" w:rsidRPr="00487C42" w:rsidRDefault="007C3E13" w:rsidP="007C3E13">
      <w:pPr>
        <w:spacing w:after="0" w:line="240" w:lineRule="auto"/>
        <w:jc w:val="both"/>
        <w:rPr>
          <w:rFonts w:cs="Arial"/>
          <w:color w:val="0F243E" w:themeColor="text2" w:themeShade="80"/>
          <w:sz w:val="24"/>
          <w:szCs w:val="24"/>
        </w:rPr>
      </w:pPr>
      <w:r w:rsidRPr="00487C42">
        <w:rPr>
          <w:rFonts w:cs="Arial"/>
          <w:color w:val="0F243E" w:themeColor="text2" w:themeShade="80"/>
          <w:sz w:val="24"/>
          <w:szCs w:val="24"/>
        </w:rPr>
        <w:t xml:space="preserve">We would like to invite you to take part in a research study being undertaken in </w:t>
      </w:r>
      <w:r w:rsidR="005320AB" w:rsidRPr="00487C42">
        <w:rPr>
          <w:rFonts w:cs="Arial"/>
          <w:color w:val="0F243E" w:themeColor="text2" w:themeShade="80"/>
          <w:sz w:val="24"/>
          <w:szCs w:val="24"/>
        </w:rPr>
        <w:t>our h</w:t>
      </w:r>
      <w:r w:rsidRPr="00487C42">
        <w:rPr>
          <w:rFonts w:cs="Arial"/>
          <w:color w:val="0F243E" w:themeColor="text2" w:themeShade="80"/>
          <w:sz w:val="24"/>
          <w:szCs w:val="24"/>
        </w:rPr>
        <w:t xml:space="preserve">ospital. </w:t>
      </w:r>
      <w:r w:rsidR="005320AB" w:rsidRPr="00487C42">
        <w:rPr>
          <w:rFonts w:cs="Arial"/>
          <w:color w:val="0F243E" w:themeColor="text2" w:themeShade="80"/>
          <w:sz w:val="24"/>
          <w:szCs w:val="24"/>
        </w:rPr>
        <w:t xml:space="preserve">This leaflet will explain the aims of the </w:t>
      </w:r>
      <w:r w:rsidR="00906B65" w:rsidRPr="00487C42">
        <w:rPr>
          <w:rFonts w:cs="Arial"/>
          <w:color w:val="0F243E" w:themeColor="text2" w:themeShade="80"/>
          <w:sz w:val="24"/>
          <w:szCs w:val="24"/>
        </w:rPr>
        <w:t>study</w:t>
      </w:r>
      <w:r w:rsidR="005320AB" w:rsidRPr="00487C42">
        <w:rPr>
          <w:rFonts w:cs="Arial"/>
          <w:color w:val="0F243E" w:themeColor="text2" w:themeShade="80"/>
          <w:sz w:val="24"/>
          <w:szCs w:val="24"/>
        </w:rPr>
        <w:t xml:space="preserve"> and what this would involve for you. </w:t>
      </w:r>
      <w:r w:rsidRPr="00487C42">
        <w:rPr>
          <w:rFonts w:cs="Arial"/>
          <w:color w:val="0F243E" w:themeColor="text2" w:themeShade="80"/>
          <w:sz w:val="24"/>
          <w:szCs w:val="24"/>
        </w:rPr>
        <w:t xml:space="preserve">You will also get an opportunity to discuss this further with </w:t>
      </w:r>
      <w:r w:rsidR="006D6EE8" w:rsidRPr="00487C42">
        <w:rPr>
          <w:rFonts w:cs="Arial"/>
          <w:color w:val="0F243E" w:themeColor="text2" w:themeShade="80"/>
          <w:sz w:val="24"/>
          <w:szCs w:val="24"/>
        </w:rPr>
        <w:t>a research nurse</w:t>
      </w:r>
      <w:r w:rsidR="00F5635C" w:rsidRPr="00487C42">
        <w:rPr>
          <w:rFonts w:cs="Arial"/>
          <w:i/>
          <w:color w:val="FF0000"/>
          <w:sz w:val="24"/>
          <w:szCs w:val="24"/>
        </w:rPr>
        <w:t xml:space="preserve"> </w:t>
      </w:r>
      <w:r w:rsidR="00522181" w:rsidRPr="00487C42">
        <w:rPr>
          <w:rFonts w:cs="Arial"/>
          <w:color w:val="0F243E" w:themeColor="text2" w:themeShade="80"/>
          <w:sz w:val="24"/>
          <w:szCs w:val="24"/>
        </w:rPr>
        <w:t>before making your decision.</w:t>
      </w:r>
    </w:p>
    <w:p w14:paraId="1D0C0017" w14:textId="2F24E03A" w:rsidR="00E74996" w:rsidRPr="00F5635C" w:rsidRDefault="00342558" w:rsidP="007C3E13">
      <w:pPr>
        <w:spacing w:after="0" w:line="240" w:lineRule="auto"/>
        <w:jc w:val="both"/>
        <w:rPr>
          <w:rFonts w:ascii="Arial" w:hAnsi="Arial" w:cs="Arial"/>
          <w:color w:val="0F243E" w:themeColor="text2" w:themeShade="80"/>
          <w:sz w:val="28"/>
        </w:rPr>
      </w:pPr>
      <w:r>
        <w:rPr>
          <w:noProof/>
          <w:sz w:val="24"/>
          <w:lang w:eastAsia="en-GB"/>
        </w:rPr>
        <mc:AlternateContent>
          <mc:Choice Requires="wps">
            <w:drawing>
              <wp:anchor distT="0" distB="0" distL="114300" distR="114300" simplePos="0" relativeHeight="251674624" behindDoc="0" locked="0" layoutInCell="1" allowOverlap="1" wp14:anchorId="43F2BFB0" wp14:editId="7B115959">
                <wp:simplePos x="0" y="0"/>
                <wp:positionH relativeFrom="margin">
                  <wp:posOffset>83951</wp:posOffset>
                </wp:positionH>
                <wp:positionV relativeFrom="paragraph">
                  <wp:posOffset>84740</wp:posOffset>
                </wp:positionV>
                <wp:extent cx="6054090" cy="4824248"/>
                <wp:effectExtent l="0" t="0" r="22860" b="1460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4090" cy="4824248"/>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5E15921" w14:textId="73912440" w:rsidR="00064B57" w:rsidRPr="00342558" w:rsidRDefault="00515524" w:rsidP="00EE02AA">
                            <w:pPr>
                              <w:spacing w:after="120" w:line="240" w:lineRule="auto"/>
                              <w:jc w:val="center"/>
                              <w:rPr>
                                <w:rFonts w:cstheme="minorHAnsi"/>
                                <w:b/>
                                <w:sz w:val="28"/>
                                <w:szCs w:val="28"/>
                              </w:rPr>
                            </w:pPr>
                            <w:r w:rsidRPr="00342558">
                              <w:rPr>
                                <w:rFonts w:cstheme="minorHAnsi"/>
                                <w:b/>
                                <w:sz w:val="28"/>
                                <w:szCs w:val="28"/>
                              </w:rPr>
                              <w:t>What is the study about?</w:t>
                            </w:r>
                          </w:p>
                          <w:p w14:paraId="034B4D7F" w14:textId="1C68B573" w:rsidR="0008150D" w:rsidRPr="00487C42" w:rsidRDefault="00E74996" w:rsidP="00305A38">
                            <w:pPr>
                              <w:autoSpaceDE w:val="0"/>
                              <w:autoSpaceDN w:val="0"/>
                              <w:adjustRightInd w:val="0"/>
                              <w:spacing w:after="0" w:line="240" w:lineRule="auto"/>
                              <w:rPr>
                                <w:rFonts w:cstheme="minorHAnsi"/>
                                <w:color w:val="000000"/>
                                <w:sz w:val="24"/>
                                <w:szCs w:val="24"/>
                              </w:rPr>
                            </w:pPr>
                            <w:r w:rsidRPr="00487C42">
                              <w:rPr>
                                <w:rFonts w:cstheme="minorHAnsi"/>
                                <w:color w:val="000000"/>
                                <w:sz w:val="24"/>
                                <w:szCs w:val="24"/>
                              </w:rPr>
                              <w:t xml:space="preserve">Nursing care is hugely important to people in hospital. </w:t>
                            </w:r>
                            <w:r w:rsidR="0008150D" w:rsidRPr="00487C42">
                              <w:rPr>
                                <w:rFonts w:cstheme="minorHAnsi"/>
                                <w:color w:val="000000"/>
                                <w:sz w:val="24"/>
                                <w:szCs w:val="24"/>
                              </w:rPr>
                              <w:t>Nursing</w:t>
                            </w:r>
                            <w:r w:rsidR="0008150D" w:rsidRPr="00487C42">
                              <w:rPr>
                                <w:rFonts w:cstheme="minorHAnsi"/>
                                <w:sz w:val="24"/>
                                <w:szCs w:val="24"/>
                              </w:rPr>
                              <w:t xml:space="preserve"> includes helping people with those essential and intimate tasks of life that we normally take for granted – washing, eating, cleaning, going to the toilet, etc. </w:t>
                            </w:r>
                            <w:r w:rsidRPr="00487C42">
                              <w:rPr>
                                <w:rFonts w:cstheme="minorHAnsi"/>
                                <w:color w:val="000000"/>
                                <w:sz w:val="24"/>
                                <w:szCs w:val="24"/>
                              </w:rPr>
                              <w:t xml:space="preserve">Nursing care makes a significant difference to the way people experience being in hospital and to their recovery. </w:t>
                            </w:r>
                            <w:r w:rsidR="0008150D" w:rsidRPr="00487C42">
                              <w:rPr>
                                <w:rFonts w:cstheme="minorHAnsi"/>
                                <w:color w:val="000000"/>
                                <w:sz w:val="24"/>
                                <w:szCs w:val="24"/>
                              </w:rPr>
                              <w:t xml:space="preserve">This is certainly true for people with </w:t>
                            </w:r>
                            <w:r w:rsidRPr="00487C42">
                              <w:rPr>
                                <w:rFonts w:cstheme="minorHAnsi"/>
                                <w:color w:val="000000"/>
                                <w:sz w:val="24"/>
                                <w:szCs w:val="24"/>
                              </w:rPr>
                              <w:t>COVID-19</w:t>
                            </w:r>
                            <w:r w:rsidR="0008150D" w:rsidRPr="00487C42">
                              <w:rPr>
                                <w:rFonts w:cstheme="minorHAnsi"/>
                                <w:color w:val="000000"/>
                                <w:sz w:val="24"/>
                                <w:szCs w:val="24"/>
                              </w:rPr>
                              <w:t xml:space="preserve">. However, the nature of the </w:t>
                            </w:r>
                            <w:r w:rsidR="00342558" w:rsidRPr="00487C42">
                              <w:rPr>
                                <w:rFonts w:cstheme="minorHAnsi"/>
                                <w:color w:val="000000"/>
                                <w:sz w:val="24"/>
                                <w:szCs w:val="24"/>
                              </w:rPr>
                              <w:t xml:space="preserve">COVID-19 </w:t>
                            </w:r>
                            <w:r w:rsidR="0008150D" w:rsidRPr="00487C42">
                              <w:rPr>
                                <w:rFonts w:cstheme="minorHAnsi"/>
                                <w:color w:val="000000"/>
                                <w:sz w:val="24"/>
                                <w:szCs w:val="24"/>
                              </w:rPr>
                              <w:t xml:space="preserve">illness and the protective clothing worn by nurses has meant that nurses have had to </w:t>
                            </w:r>
                            <w:r w:rsidR="00342558" w:rsidRPr="00487C42">
                              <w:rPr>
                                <w:rFonts w:cstheme="minorHAnsi"/>
                                <w:color w:val="000000"/>
                                <w:sz w:val="24"/>
                                <w:szCs w:val="24"/>
                              </w:rPr>
                              <w:t>change</w:t>
                            </w:r>
                            <w:r w:rsidR="0008150D" w:rsidRPr="00487C42">
                              <w:rPr>
                                <w:rFonts w:cstheme="minorHAnsi"/>
                                <w:color w:val="000000"/>
                                <w:sz w:val="24"/>
                                <w:szCs w:val="24"/>
                              </w:rPr>
                              <w:t xml:space="preserve"> their day to day work. </w:t>
                            </w:r>
                          </w:p>
                          <w:p w14:paraId="4C1B0012" w14:textId="77777777" w:rsidR="0008150D" w:rsidRPr="00487C42" w:rsidRDefault="0008150D" w:rsidP="00305A38">
                            <w:pPr>
                              <w:autoSpaceDE w:val="0"/>
                              <w:autoSpaceDN w:val="0"/>
                              <w:adjustRightInd w:val="0"/>
                              <w:spacing w:after="0" w:line="240" w:lineRule="auto"/>
                              <w:rPr>
                                <w:rFonts w:cstheme="minorHAnsi"/>
                                <w:color w:val="000000"/>
                                <w:sz w:val="24"/>
                                <w:szCs w:val="24"/>
                              </w:rPr>
                            </w:pPr>
                          </w:p>
                          <w:p w14:paraId="1E329BDD" w14:textId="5F433BB9" w:rsidR="0008150D" w:rsidRPr="00487C42" w:rsidRDefault="00E74996" w:rsidP="0008150D">
                            <w:pPr>
                              <w:rPr>
                                <w:rFonts w:eastAsia="Times New Roman" w:cstheme="minorHAnsi"/>
                                <w:color w:val="000000"/>
                                <w:sz w:val="24"/>
                                <w:szCs w:val="24"/>
                                <w:lang w:eastAsia="en-GB"/>
                              </w:rPr>
                            </w:pPr>
                            <w:r w:rsidRPr="00487C42">
                              <w:rPr>
                                <w:rFonts w:cstheme="minorHAnsi"/>
                                <w:sz w:val="24"/>
                                <w:szCs w:val="24"/>
                              </w:rPr>
                              <w:t xml:space="preserve">In this study, </w:t>
                            </w:r>
                            <w:r w:rsidR="0008150D" w:rsidRPr="00487C42">
                              <w:rPr>
                                <w:rFonts w:cstheme="minorHAnsi"/>
                                <w:sz w:val="24"/>
                                <w:szCs w:val="24"/>
                              </w:rPr>
                              <w:t>we</w:t>
                            </w:r>
                            <w:r w:rsidRPr="00487C42">
                              <w:rPr>
                                <w:rFonts w:cstheme="minorHAnsi"/>
                                <w:sz w:val="24"/>
                                <w:szCs w:val="24"/>
                              </w:rPr>
                              <w:t xml:space="preserve"> </w:t>
                            </w:r>
                            <w:r w:rsidR="0008150D" w:rsidRPr="00487C42">
                              <w:rPr>
                                <w:rFonts w:cstheme="minorHAnsi"/>
                                <w:sz w:val="24"/>
                                <w:szCs w:val="24"/>
                              </w:rPr>
                              <w:t>are testing</w:t>
                            </w:r>
                            <w:r w:rsidRPr="00487C42">
                              <w:rPr>
                                <w:rFonts w:cstheme="minorHAnsi"/>
                                <w:sz w:val="24"/>
                                <w:szCs w:val="24"/>
                              </w:rPr>
                              <w:t xml:space="preserve"> a set of specific procedures </w:t>
                            </w:r>
                            <w:r w:rsidR="0008150D" w:rsidRPr="00487C42">
                              <w:rPr>
                                <w:rFonts w:cstheme="minorHAnsi"/>
                                <w:sz w:val="24"/>
                                <w:szCs w:val="24"/>
                              </w:rPr>
                              <w:t>that nurses can use to care</w:t>
                            </w:r>
                            <w:r w:rsidRPr="00487C42">
                              <w:rPr>
                                <w:rFonts w:cstheme="minorHAnsi"/>
                                <w:sz w:val="24"/>
                                <w:szCs w:val="24"/>
                              </w:rPr>
                              <w:t xml:space="preserve"> for patients with COVID-19. </w:t>
                            </w:r>
                            <w:r w:rsidR="0008150D" w:rsidRPr="00487C42">
                              <w:rPr>
                                <w:rFonts w:cstheme="minorHAnsi"/>
                                <w:sz w:val="24"/>
                                <w:szCs w:val="24"/>
                              </w:rPr>
                              <w:t xml:space="preserve">We call this </w:t>
                            </w:r>
                            <w:r w:rsidR="0008150D" w:rsidRPr="00487C42">
                              <w:rPr>
                                <w:rFonts w:eastAsia="Times New Roman" w:cstheme="minorHAnsi"/>
                                <w:color w:val="000000"/>
                                <w:sz w:val="24"/>
                                <w:szCs w:val="24"/>
                                <w:lang w:eastAsia="en-GB"/>
                              </w:rPr>
                              <w:t xml:space="preserve">a nursing </w:t>
                            </w:r>
                            <w:r w:rsidR="00D55A70" w:rsidRPr="00487C42">
                              <w:rPr>
                                <w:rFonts w:eastAsia="Times New Roman" w:cstheme="minorHAnsi"/>
                                <w:color w:val="000000"/>
                                <w:sz w:val="24"/>
                                <w:szCs w:val="24"/>
                                <w:lang w:eastAsia="en-GB"/>
                              </w:rPr>
                              <w:t>guideline</w:t>
                            </w:r>
                            <w:r w:rsidR="0008150D" w:rsidRPr="00487C42">
                              <w:rPr>
                                <w:rFonts w:eastAsia="Times New Roman" w:cstheme="minorHAnsi"/>
                                <w:color w:val="000000"/>
                                <w:sz w:val="24"/>
                                <w:szCs w:val="24"/>
                                <w:lang w:eastAsia="en-GB"/>
                              </w:rPr>
                              <w:t xml:space="preserve"> – a type of blueprint for nursing patients with COVID-19. </w:t>
                            </w:r>
                            <w:r w:rsidR="00342558" w:rsidRPr="00487C42">
                              <w:rPr>
                                <w:rFonts w:eastAsia="Times New Roman" w:cstheme="minorHAnsi"/>
                                <w:color w:val="000000"/>
                                <w:sz w:val="24"/>
                                <w:szCs w:val="24"/>
                                <w:lang w:eastAsia="en-GB"/>
                              </w:rPr>
                              <w:t xml:space="preserve">Our </w:t>
                            </w:r>
                            <w:r w:rsidR="00D55A70" w:rsidRPr="00487C42">
                              <w:rPr>
                                <w:rFonts w:eastAsia="Times New Roman" w:cstheme="minorHAnsi"/>
                                <w:color w:val="000000"/>
                                <w:sz w:val="24"/>
                                <w:szCs w:val="24"/>
                                <w:lang w:eastAsia="en-GB"/>
                              </w:rPr>
                              <w:t>guideline</w:t>
                            </w:r>
                            <w:r w:rsidR="0008150D" w:rsidRPr="00487C42">
                              <w:rPr>
                                <w:rFonts w:eastAsia="Times New Roman" w:cstheme="minorHAnsi"/>
                                <w:color w:val="000000"/>
                                <w:sz w:val="24"/>
                                <w:szCs w:val="24"/>
                                <w:lang w:eastAsia="en-GB"/>
                              </w:rPr>
                              <w:t xml:space="preserve"> is based on what nurses themselves have done to adapt the way they care for people. </w:t>
                            </w:r>
                            <w:r w:rsidR="00342558" w:rsidRPr="00487C42">
                              <w:rPr>
                                <w:rFonts w:eastAsia="Times New Roman" w:cstheme="minorHAnsi"/>
                                <w:color w:val="000000"/>
                                <w:sz w:val="24"/>
                                <w:szCs w:val="24"/>
                                <w:lang w:eastAsia="en-GB"/>
                              </w:rPr>
                              <w:t>We have also had a lot of input from patients who have been nursed through their COVID-19 illness.</w:t>
                            </w:r>
                          </w:p>
                          <w:p w14:paraId="02C57572" w14:textId="25C493A2" w:rsidR="00342558" w:rsidRPr="00487C42" w:rsidRDefault="00E74996" w:rsidP="00305A38">
                            <w:pPr>
                              <w:autoSpaceDE w:val="0"/>
                              <w:autoSpaceDN w:val="0"/>
                              <w:adjustRightInd w:val="0"/>
                              <w:spacing w:after="0" w:line="240" w:lineRule="auto"/>
                              <w:rPr>
                                <w:rFonts w:cstheme="minorHAnsi"/>
                                <w:sz w:val="24"/>
                                <w:szCs w:val="24"/>
                              </w:rPr>
                            </w:pPr>
                            <w:r w:rsidRPr="00487C42">
                              <w:rPr>
                                <w:rFonts w:cstheme="minorHAnsi"/>
                                <w:sz w:val="24"/>
                                <w:szCs w:val="24"/>
                              </w:rPr>
                              <w:t xml:space="preserve">We are now conducting a type of </w:t>
                            </w:r>
                            <w:r w:rsidR="00342558" w:rsidRPr="00487C42">
                              <w:rPr>
                                <w:rFonts w:cstheme="minorHAnsi"/>
                                <w:sz w:val="24"/>
                                <w:szCs w:val="24"/>
                              </w:rPr>
                              <w:t xml:space="preserve">scientific study called a </w:t>
                            </w:r>
                            <w:r w:rsidRPr="00487C42">
                              <w:rPr>
                                <w:rFonts w:cstheme="minorHAnsi"/>
                                <w:sz w:val="24"/>
                                <w:szCs w:val="24"/>
                              </w:rPr>
                              <w:t>randomised controlled trial</w:t>
                            </w:r>
                            <w:r w:rsidR="00965409" w:rsidRPr="00487C42">
                              <w:rPr>
                                <w:rFonts w:cstheme="minorHAnsi"/>
                                <w:sz w:val="24"/>
                                <w:szCs w:val="24"/>
                              </w:rPr>
                              <w:t xml:space="preserve">. This </w:t>
                            </w:r>
                            <w:r w:rsidRPr="00487C42">
                              <w:rPr>
                                <w:rFonts w:cstheme="minorHAnsi"/>
                                <w:sz w:val="24"/>
                                <w:szCs w:val="24"/>
                              </w:rPr>
                              <w:t xml:space="preserve">will allow us to test these procedures to determine their </w:t>
                            </w:r>
                            <w:r w:rsidR="00342558" w:rsidRPr="00487C42">
                              <w:rPr>
                                <w:rFonts w:cstheme="minorHAnsi"/>
                                <w:sz w:val="24"/>
                                <w:szCs w:val="24"/>
                              </w:rPr>
                              <w:t>effect</w:t>
                            </w:r>
                            <w:r w:rsidRPr="00487C42">
                              <w:rPr>
                                <w:rFonts w:cstheme="minorHAnsi"/>
                                <w:sz w:val="24"/>
                                <w:szCs w:val="24"/>
                              </w:rPr>
                              <w:t xml:space="preserve"> on patient experience, care quality, patients’ ability to manage day to day activities, treatment outcomes and costs. </w:t>
                            </w:r>
                            <w:r w:rsidR="00342558" w:rsidRPr="00487C42">
                              <w:rPr>
                                <w:rFonts w:cstheme="minorHAnsi"/>
                                <w:sz w:val="24"/>
                                <w:szCs w:val="24"/>
                              </w:rPr>
                              <w:t xml:space="preserve">Because we don’t know if they are any better than the procedures nurses normally use, half </w:t>
                            </w:r>
                            <w:r w:rsidR="00106A1D" w:rsidRPr="00487C42">
                              <w:rPr>
                                <w:rFonts w:cstheme="minorHAnsi"/>
                                <w:sz w:val="24"/>
                                <w:szCs w:val="24"/>
                              </w:rPr>
                              <w:t>the nurses</w:t>
                            </w:r>
                            <w:r w:rsidR="00265711" w:rsidRPr="00487C42">
                              <w:rPr>
                                <w:rFonts w:cstheme="minorHAnsi"/>
                                <w:sz w:val="24"/>
                                <w:szCs w:val="24"/>
                              </w:rPr>
                              <w:t xml:space="preserve"> </w:t>
                            </w:r>
                            <w:r w:rsidR="00342558" w:rsidRPr="00487C42">
                              <w:rPr>
                                <w:rFonts w:cstheme="minorHAnsi"/>
                                <w:sz w:val="24"/>
                                <w:szCs w:val="24"/>
                              </w:rPr>
                              <w:t>and hospitals in the study will implement the new way of working, half will continue to deliver nursing care as usual.</w:t>
                            </w:r>
                          </w:p>
                          <w:p w14:paraId="1E2C17C0" w14:textId="77777777" w:rsidR="00342558" w:rsidRPr="00487C42" w:rsidRDefault="00342558" w:rsidP="00305A38">
                            <w:pPr>
                              <w:autoSpaceDE w:val="0"/>
                              <w:autoSpaceDN w:val="0"/>
                              <w:adjustRightInd w:val="0"/>
                              <w:spacing w:after="0" w:line="240" w:lineRule="auto"/>
                              <w:rPr>
                                <w:rFonts w:cstheme="minorHAnsi"/>
                                <w:sz w:val="24"/>
                                <w:szCs w:val="24"/>
                              </w:rPr>
                            </w:pPr>
                          </w:p>
                          <w:p w14:paraId="6DBE26DF" w14:textId="24CD4A85" w:rsidR="00B27317" w:rsidRPr="00487C42" w:rsidRDefault="00342558" w:rsidP="00342558">
                            <w:pPr>
                              <w:autoSpaceDE w:val="0"/>
                              <w:autoSpaceDN w:val="0"/>
                              <w:adjustRightInd w:val="0"/>
                              <w:spacing w:after="0" w:line="240" w:lineRule="auto"/>
                              <w:rPr>
                                <w:rFonts w:ascii="Arial" w:hAnsi="Arial" w:cs="Arial"/>
                                <w:sz w:val="24"/>
                                <w:szCs w:val="24"/>
                              </w:rPr>
                            </w:pPr>
                            <w:r w:rsidRPr="00487C42">
                              <w:rPr>
                                <w:rFonts w:cstheme="minorHAnsi"/>
                                <w:sz w:val="24"/>
                                <w:szCs w:val="24"/>
                              </w:rPr>
                              <w:t xml:space="preserve">At the end of the study we will know how well these procedures meet the needs of patients in hospital with COVID-19. If the study is successful, we will be able to use the </w:t>
                            </w:r>
                            <w:r w:rsidR="00D55A70" w:rsidRPr="00487C42">
                              <w:rPr>
                                <w:rFonts w:cstheme="minorHAnsi"/>
                                <w:sz w:val="24"/>
                                <w:szCs w:val="24"/>
                              </w:rPr>
                              <w:t>guideline</w:t>
                            </w:r>
                            <w:r w:rsidRPr="00487C42">
                              <w:rPr>
                                <w:rFonts w:cstheme="minorHAnsi"/>
                                <w:sz w:val="24"/>
                                <w:szCs w:val="24"/>
                              </w:rPr>
                              <w:t xml:space="preserve"> across the NHS and even for hospitals in other countr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F2BFB0" id="Rectangle 2" o:spid="_x0000_s1026" style="position:absolute;left:0;text-align:left;margin-left:6.6pt;margin-top:6.65pt;width:476.7pt;height:379.8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" fillcolor="white [3201]" strokecolor="#4f81bd [3204]" strokeweight="2pt">
                <v:path arrowok="t"/>
                <v:textbox>
                  <w:txbxContent>
                    <w:p w14:paraId="45E15921" w14:textId="73912440" w:rsidR="00064B57" w:rsidRPr="00342558" w:rsidRDefault="00515524" w:rsidP="00EE02AA">
                      <w:pPr>
                        <w:spacing w:after="120" w:line="240" w:lineRule="auto"/>
                        <w:jc w:val="center"/>
                        <w:rPr>
                          <w:rFonts w:cstheme="minorHAnsi"/>
                          <w:b/>
                          <w:sz w:val="28"/>
                          <w:szCs w:val="28"/>
                        </w:rPr>
                      </w:pPr>
                      <w:r w:rsidRPr="00342558">
                        <w:rPr>
                          <w:rFonts w:cstheme="minorHAnsi"/>
                          <w:b/>
                          <w:sz w:val="28"/>
                          <w:szCs w:val="28"/>
                        </w:rPr>
                        <w:t>What is the study about?</w:t>
                      </w:r>
                    </w:p>
                    <w:p w14:paraId="034B4D7F" w14:textId="1C68B573" w:rsidR="0008150D" w:rsidRPr="00487C42" w:rsidRDefault="00E74996" w:rsidP="00305A38">
                      <w:pPr>
                        <w:autoSpaceDE w:val="0"/>
                        <w:autoSpaceDN w:val="0"/>
                        <w:adjustRightInd w:val="0"/>
                        <w:spacing w:after="0" w:line="240" w:lineRule="auto"/>
                        <w:rPr>
                          <w:rFonts w:cstheme="minorHAnsi"/>
                          <w:color w:val="000000"/>
                          <w:sz w:val="24"/>
                          <w:szCs w:val="24"/>
                        </w:rPr>
                      </w:pPr>
                      <w:r w:rsidRPr="00487C42">
                        <w:rPr>
                          <w:rFonts w:cstheme="minorHAnsi"/>
                          <w:color w:val="000000"/>
                          <w:sz w:val="24"/>
                          <w:szCs w:val="24"/>
                        </w:rPr>
                        <w:t xml:space="preserve">Nursing care is hugely important to people in hospital. </w:t>
                      </w:r>
                      <w:r w:rsidR="0008150D" w:rsidRPr="00487C42">
                        <w:rPr>
                          <w:rFonts w:cstheme="minorHAnsi"/>
                          <w:color w:val="000000"/>
                          <w:sz w:val="24"/>
                          <w:szCs w:val="24"/>
                        </w:rPr>
                        <w:t>Nursing</w:t>
                      </w:r>
                      <w:r w:rsidR="0008150D" w:rsidRPr="00487C42">
                        <w:rPr>
                          <w:rFonts w:cstheme="minorHAnsi"/>
                          <w:sz w:val="24"/>
                          <w:szCs w:val="24"/>
                        </w:rPr>
                        <w:t xml:space="preserve"> includes helping people with those essential and intimate tasks of life that we normally take for granted – washing, eating, cleaning, going to the toilet, etc. </w:t>
                      </w:r>
                      <w:r w:rsidRPr="00487C42">
                        <w:rPr>
                          <w:rFonts w:cstheme="minorHAnsi"/>
                          <w:color w:val="000000"/>
                          <w:sz w:val="24"/>
                          <w:szCs w:val="24"/>
                        </w:rPr>
                        <w:t xml:space="preserve">Nursing care makes a significant difference to the way people experience being in hospital and to their recovery. </w:t>
                      </w:r>
                      <w:r w:rsidR="0008150D" w:rsidRPr="00487C42">
                        <w:rPr>
                          <w:rFonts w:cstheme="minorHAnsi"/>
                          <w:color w:val="000000"/>
                          <w:sz w:val="24"/>
                          <w:szCs w:val="24"/>
                        </w:rPr>
                        <w:t xml:space="preserve">This is certainly true for people with </w:t>
                      </w:r>
                      <w:r w:rsidRPr="00487C42">
                        <w:rPr>
                          <w:rFonts w:cstheme="minorHAnsi"/>
                          <w:color w:val="000000"/>
                          <w:sz w:val="24"/>
                          <w:szCs w:val="24"/>
                        </w:rPr>
                        <w:t>COVID-19</w:t>
                      </w:r>
                      <w:r w:rsidR="0008150D" w:rsidRPr="00487C42">
                        <w:rPr>
                          <w:rFonts w:cstheme="minorHAnsi"/>
                          <w:color w:val="000000"/>
                          <w:sz w:val="24"/>
                          <w:szCs w:val="24"/>
                        </w:rPr>
                        <w:t xml:space="preserve">. However, the nature of the </w:t>
                      </w:r>
                      <w:r w:rsidR="00342558" w:rsidRPr="00487C42">
                        <w:rPr>
                          <w:rFonts w:cstheme="minorHAnsi"/>
                          <w:color w:val="000000"/>
                          <w:sz w:val="24"/>
                          <w:szCs w:val="24"/>
                        </w:rPr>
                        <w:t xml:space="preserve">COVID-19 </w:t>
                      </w:r>
                      <w:r w:rsidR="0008150D" w:rsidRPr="00487C42">
                        <w:rPr>
                          <w:rFonts w:cstheme="minorHAnsi"/>
                          <w:color w:val="000000"/>
                          <w:sz w:val="24"/>
                          <w:szCs w:val="24"/>
                        </w:rPr>
                        <w:t xml:space="preserve">illness and the protective clothing worn by nurses has meant that nurses have had to </w:t>
                      </w:r>
                      <w:r w:rsidR="00342558" w:rsidRPr="00487C42">
                        <w:rPr>
                          <w:rFonts w:cstheme="minorHAnsi"/>
                          <w:color w:val="000000"/>
                          <w:sz w:val="24"/>
                          <w:szCs w:val="24"/>
                        </w:rPr>
                        <w:t>change</w:t>
                      </w:r>
                      <w:r w:rsidR="0008150D" w:rsidRPr="00487C42">
                        <w:rPr>
                          <w:rFonts w:cstheme="minorHAnsi"/>
                          <w:color w:val="000000"/>
                          <w:sz w:val="24"/>
                          <w:szCs w:val="24"/>
                        </w:rPr>
                        <w:t xml:space="preserve"> their day to day work. </w:t>
                      </w:r>
                    </w:p>
                    <w:p w14:paraId="4C1B0012" w14:textId="77777777" w:rsidR="0008150D" w:rsidRPr="00487C42" w:rsidRDefault="0008150D" w:rsidP="00305A38">
                      <w:pPr>
                        <w:autoSpaceDE w:val="0"/>
                        <w:autoSpaceDN w:val="0"/>
                        <w:adjustRightInd w:val="0"/>
                        <w:spacing w:after="0" w:line="240" w:lineRule="auto"/>
                        <w:rPr>
                          <w:rFonts w:cstheme="minorHAnsi"/>
                          <w:color w:val="000000"/>
                          <w:sz w:val="24"/>
                          <w:szCs w:val="24"/>
                        </w:rPr>
                      </w:pPr>
                    </w:p>
                    <w:p w14:paraId="1E329BDD" w14:textId="5F433BB9" w:rsidR="0008150D" w:rsidRPr="00487C42" w:rsidRDefault="00E74996" w:rsidP="0008150D">
                      <w:pPr>
                        <w:rPr>
                          <w:rFonts w:eastAsia="Times New Roman" w:cstheme="minorHAnsi"/>
                          <w:color w:val="000000"/>
                          <w:sz w:val="24"/>
                          <w:szCs w:val="24"/>
                          <w:lang w:eastAsia="en-GB"/>
                        </w:rPr>
                      </w:pPr>
                      <w:r w:rsidRPr="00487C42">
                        <w:rPr>
                          <w:rFonts w:cstheme="minorHAnsi"/>
                          <w:sz w:val="24"/>
                          <w:szCs w:val="24"/>
                        </w:rPr>
                        <w:t xml:space="preserve">In this study, </w:t>
                      </w:r>
                      <w:r w:rsidR="0008150D" w:rsidRPr="00487C42">
                        <w:rPr>
                          <w:rFonts w:cstheme="minorHAnsi"/>
                          <w:sz w:val="24"/>
                          <w:szCs w:val="24"/>
                        </w:rPr>
                        <w:t>we</w:t>
                      </w:r>
                      <w:r w:rsidRPr="00487C42">
                        <w:rPr>
                          <w:rFonts w:cstheme="minorHAnsi"/>
                          <w:sz w:val="24"/>
                          <w:szCs w:val="24"/>
                        </w:rPr>
                        <w:t xml:space="preserve"> </w:t>
                      </w:r>
                      <w:r w:rsidR="0008150D" w:rsidRPr="00487C42">
                        <w:rPr>
                          <w:rFonts w:cstheme="minorHAnsi"/>
                          <w:sz w:val="24"/>
                          <w:szCs w:val="24"/>
                        </w:rPr>
                        <w:t>are testing</w:t>
                      </w:r>
                      <w:r w:rsidRPr="00487C42">
                        <w:rPr>
                          <w:rFonts w:cstheme="minorHAnsi"/>
                          <w:sz w:val="24"/>
                          <w:szCs w:val="24"/>
                        </w:rPr>
                        <w:t xml:space="preserve"> a set of specific procedures </w:t>
                      </w:r>
                      <w:r w:rsidR="0008150D" w:rsidRPr="00487C42">
                        <w:rPr>
                          <w:rFonts w:cstheme="minorHAnsi"/>
                          <w:sz w:val="24"/>
                          <w:szCs w:val="24"/>
                        </w:rPr>
                        <w:t>that nurses can use to care</w:t>
                      </w:r>
                      <w:r w:rsidRPr="00487C42">
                        <w:rPr>
                          <w:rFonts w:cstheme="minorHAnsi"/>
                          <w:sz w:val="24"/>
                          <w:szCs w:val="24"/>
                        </w:rPr>
                        <w:t xml:space="preserve"> for patients with COVID-19. </w:t>
                      </w:r>
                      <w:r w:rsidR="0008150D" w:rsidRPr="00487C42">
                        <w:rPr>
                          <w:rFonts w:cstheme="minorHAnsi"/>
                          <w:sz w:val="24"/>
                          <w:szCs w:val="24"/>
                        </w:rPr>
                        <w:t xml:space="preserve">We call this </w:t>
                      </w:r>
                      <w:r w:rsidR="0008150D" w:rsidRPr="00487C42">
                        <w:rPr>
                          <w:rFonts w:eastAsia="Times New Roman" w:cstheme="minorHAnsi"/>
                          <w:color w:val="000000"/>
                          <w:sz w:val="24"/>
                          <w:szCs w:val="24"/>
                          <w:lang w:eastAsia="en-GB"/>
                        </w:rPr>
                        <w:t xml:space="preserve">a nursing </w:t>
                      </w:r>
                      <w:r w:rsidR="00D55A70" w:rsidRPr="00487C42">
                        <w:rPr>
                          <w:rFonts w:eastAsia="Times New Roman" w:cstheme="minorHAnsi"/>
                          <w:color w:val="000000"/>
                          <w:sz w:val="24"/>
                          <w:szCs w:val="24"/>
                          <w:lang w:eastAsia="en-GB"/>
                        </w:rPr>
                        <w:t>guideline</w:t>
                      </w:r>
                      <w:r w:rsidR="0008150D" w:rsidRPr="00487C42">
                        <w:rPr>
                          <w:rFonts w:eastAsia="Times New Roman" w:cstheme="minorHAnsi"/>
                          <w:color w:val="000000"/>
                          <w:sz w:val="24"/>
                          <w:szCs w:val="24"/>
                          <w:lang w:eastAsia="en-GB"/>
                        </w:rPr>
                        <w:t xml:space="preserve"> – a type of blueprint for nursing patients with COVID-19. </w:t>
                      </w:r>
                      <w:r w:rsidR="00342558" w:rsidRPr="00487C42">
                        <w:rPr>
                          <w:rFonts w:eastAsia="Times New Roman" w:cstheme="minorHAnsi"/>
                          <w:color w:val="000000"/>
                          <w:sz w:val="24"/>
                          <w:szCs w:val="24"/>
                          <w:lang w:eastAsia="en-GB"/>
                        </w:rPr>
                        <w:t xml:space="preserve">Our </w:t>
                      </w:r>
                      <w:r w:rsidR="00D55A70" w:rsidRPr="00487C42">
                        <w:rPr>
                          <w:rFonts w:eastAsia="Times New Roman" w:cstheme="minorHAnsi"/>
                          <w:color w:val="000000"/>
                          <w:sz w:val="24"/>
                          <w:szCs w:val="24"/>
                          <w:lang w:eastAsia="en-GB"/>
                        </w:rPr>
                        <w:t>guideline</w:t>
                      </w:r>
                      <w:r w:rsidR="0008150D" w:rsidRPr="00487C42">
                        <w:rPr>
                          <w:rFonts w:eastAsia="Times New Roman" w:cstheme="minorHAnsi"/>
                          <w:color w:val="000000"/>
                          <w:sz w:val="24"/>
                          <w:szCs w:val="24"/>
                          <w:lang w:eastAsia="en-GB"/>
                        </w:rPr>
                        <w:t xml:space="preserve"> is based on what nurses themselves have done to adapt the way they care for people. </w:t>
                      </w:r>
                      <w:r w:rsidR="00342558" w:rsidRPr="00487C42">
                        <w:rPr>
                          <w:rFonts w:eastAsia="Times New Roman" w:cstheme="minorHAnsi"/>
                          <w:color w:val="000000"/>
                          <w:sz w:val="24"/>
                          <w:szCs w:val="24"/>
                          <w:lang w:eastAsia="en-GB"/>
                        </w:rPr>
                        <w:t>We have also had a lot of input from patients who have been nursed through their COVID-19 illness.</w:t>
                      </w:r>
                    </w:p>
                    <w:p w14:paraId="02C57572" w14:textId="25C493A2" w:rsidR="00342558" w:rsidRPr="00487C42" w:rsidRDefault="00E74996" w:rsidP="00305A38">
                      <w:pPr>
                        <w:autoSpaceDE w:val="0"/>
                        <w:autoSpaceDN w:val="0"/>
                        <w:adjustRightInd w:val="0"/>
                        <w:spacing w:after="0" w:line="240" w:lineRule="auto"/>
                        <w:rPr>
                          <w:rFonts w:cstheme="minorHAnsi"/>
                          <w:sz w:val="24"/>
                          <w:szCs w:val="24"/>
                        </w:rPr>
                      </w:pPr>
                      <w:r w:rsidRPr="00487C42">
                        <w:rPr>
                          <w:rFonts w:cstheme="minorHAnsi"/>
                          <w:sz w:val="24"/>
                          <w:szCs w:val="24"/>
                        </w:rPr>
                        <w:t xml:space="preserve">We are now conducting a type of </w:t>
                      </w:r>
                      <w:r w:rsidR="00342558" w:rsidRPr="00487C42">
                        <w:rPr>
                          <w:rFonts w:cstheme="minorHAnsi"/>
                          <w:sz w:val="24"/>
                          <w:szCs w:val="24"/>
                        </w:rPr>
                        <w:t xml:space="preserve">scientific study called a </w:t>
                      </w:r>
                      <w:r w:rsidRPr="00487C42">
                        <w:rPr>
                          <w:rFonts w:cstheme="minorHAnsi"/>
                          <w:sz w:val="24"/>
                          <w:szCs w:val="24"/>
                        </w:rPr>
                        <w:t>randomised controlled trial</w:t>
                      </w:r>
                      <w:r w:rsidR="00965409" w:rsidRPr="00487C42">
                        <w:rPr>
                          <w:rFonts w:cstheme="minorHAnsi"/>
                          <w:sz w:val="24"/>
                          <w:szCs w:val="24"/>
                        </w:rPr>
                        <w:t xml:space="preserve">. This </w:t>
                      </w:r>
                      <w:r w:rsidRPr="00487C42">
                        <w:rPr>
                          <w:rFonts w:cstheme="minorHAnsi"/>
                          <w:sz w:val="24"/>
                          <w:szCs w:val="24"/>
                        </w:rPr>
                        <w:t xml:space="preserve">will allow us to test these procedures to determine their </w:t>
                      </w:r>
                      <w:r w:rsidR="00342558" w:rsidRPr="00487C42">
                        <w:rPr>
                          <w:rFonts w:cstheme="minorHAnsi"/>
                          <w:sz w:val="24"/>
                          <w:szCs w:val="24"/>
                        </w:rPr>
                        <w:t>effect</w:t>
                      </w:r>
                      <w:r w:rsidRPr="00487C42">
                        <w:rPr>
                          <w:rFonts w:cstheme="minorHAnsi"/>
                          <w:sz w:val="24"/>
                          <w:szCs w:val="24"/>
                        </w:rPr>
                        <w:t xml:space="preserve"> on patient experience, care quality, patients’ ability to manage day to day activities, treatment outcomes and costs. </w:t>
                      </w:r>
                      <w:r w:rsidR="00342558" w:rsidRPr="00487C42">
                        <w:rPr>
                          <w:rFonts w:cstheme="minorHAnsi"/>
                          <w:sz w:val="24"/>
                          <w:szCs w:val="24"/>
                        </w:rPr>
                        <w:t xml:space="preserve">Because we don’t know if they are any better than the procedures nurses normally use, half </w:t>
                      </w:r>
                      <w:r w:rsidR="00106A1D" w:rsidRPr="00487C42">
                        <w:rPr>
                          <w:rFonts w:cstheme="minorHAnsi"/>
                          <w:sz w:val="24"/>
                          <w:szCs w:val="24"/>
                        </w:rPr>
                        <w:t>the nurses</w:t>
                      </w:r>
                      <w:r w:rsidR="00265711" w:rsidRPr="00487C42">
                        <w:rPr>
                          <w:rFonts w:cstheme="minorHAnsi"/>
                          <w:sz w:val="24"/>
                          <w:szCs w:val="24"/>
                        </w:rPr>
                        <w:t xml:space="preserve"> </w:t>
                      </w:r>
                      <w:r w:rsidR="00342558" w:rsidRPr="00487C42">
                        <w:rPr>
                          <w:rFonts w:cstheme="minorHAnsi"/>
                          <w:sz w:val="24"/>
                          <w:szCs w:val="24"/>
                        </w:rPr>
                        <w:t>and hospitals in the study will implement the new way of working, half will continue to deliver nursing care as usual.</w:t>
                      </w:r>
                    </w:p>
                    <w:p w14:paraId="1E2C17C0" w14:textId="77777777" w:rsidR="00342558" w:rsidRPr="00487C42" w:rsidRDefault="00342558" w:rsidP="00305A38">
                      <w:pPr>
                        <w:autoSpaceDE w:val="0"/>
                        <w:autoSpaceDN w:val="0"/>
                        <w:adjustRightInd w:val="0"/>
                        <w:spacing w:after="0" w:line="240" w:lineRule="auto"/>
                        <w:rPr>
                          <w:rFonts w:cstheme="minorHAnsi"/>
                          <w:sz w:val="24"/>
                          <w:szCs w:val="24"/>
                        </w:rPr>
                      </w:pPr>
                    </w:p>
                    <w:p w14:paraId="6DBE26DF" w14:textId="24CD4A85" w:rsidR="00B27317" w:rsidRPr="00487C42" w:rsidRDefault="00342558" w:rsidP="00342558">
                      <w:pPr>
                        <w:autoSpaceDE w:val="0"/>
                        <w:autoSpaceDN w:val="0"/>
                        <w:adjustRightInd w:val="0"/>
                        <w:spacing w:after="0" w:line="240" w:lineRule="auto"/>
                        <w:rPr>
                          <w:rFonts w:ascii="Arial" w:hAnsi="Arial" w:cs="Arial"/>
                          <w:sz w:val="24"/>
                          <w:szCs w:val="24"/>
                        </w:rPr>
                      </w:pPr>
                      <w:r w:rsidRPr="00487C42">
                        <w:rPr>
                          <w:rFonts w:cstheme="minorHAnsi"/>
                          <w:sz w:val="24"/>
                          <w:szCs w:val="24"/>
                        </w:rPr>
                        <w:t xml:space="preserve">At the end of the study we will know how well these procedures meet the needs of patients in hospital with COVID-19. If the study is successful, we will be able to use the </w:t>
                      </w:r>
                      <w:r w:rsidR="00D55A70" w:rsidRPr="00487C42">
                        <w:rPr>
                          <w:rFonts w:cstheme="minorHAnsi"/>
                          <w:sz w:val="24"/>
                          <w:szCs w:val="24"/>
                        </w:rPr>
                        <w:t>guideline</w:t>
                      </w:r>
                      <w:r w:rsidRPr="00487C42">
                        <w:rPr>
                          <w:rFonts w:cstheme="minorHAnsi"/>
                          <w:sz w:val="24"/>
                          <w:szCs w:val="24"/>
                        </w:rPr>
                        <w:t xml:space="preserve"> across the NHS and even for hospitals in other countries.</w:t>
                      </w:r>
                    </w:p>
                  </w:txbxContent>
                </v:textbox>
                <w10:wrap anchorx="margin"/>
              </v:rect>
            </w:pict>
          </mc:Fallback>
        </mc:AlternateContent>
      </w:r>
    </w:p>
    <w:p w14:paraId="1DF3FE41" w14:textId="6BB51234" w:rsidR="00786F62" w:rsidRPr="00786F62" w:rsidRDefault="00786F62" w:rsidP="007C3E13">
      <w:pPr>
        <w:spacing w:after="0" w:line="240" w:lineRule="auto"/>
        <w:jc w:val="both"/>
        <w:rPr>
          <w:color w:val="0F243E" w:themeColor="text2" w:themeShade="80"/>
          <w:sz w:val="28"/>
        </w:rPr>
      </w:pPr>
    </w:p>
    <w:p w14:paraId="346DD7C2" w14:textId="530D05B3" w:rsidR="00525ADB" w:rsidRPr="00525ADB" w:rsidRDefault="00525ADB" w:rsidP="00525ADB">
      <w:pPr>
        <w:rPr>
          <w:sz w:val="28"/>
        </w:rPr>
      </w:pPr>
    </w:p>
    <w:p w14:paraId="74FB06A3" w14:textId="24A7D57A" w:rsidR="00525ADB" w:rsidRPr="00525ADB" w:rsidRDefault="00525ADB" w:rsidP="00525ADB">
      <w:pPr>
        <w:rPr>
          <w:sz w:val="28"/>
        </w:rPr>
      </w:pPr>
    </w:p>
    <w:p w14:paraId="5D3AA143" w14:textId="5A2DEE89" w:rsidR="00525ADB" w:rsidRPr="00525ADB" w:rsidRDefault="00525ADB" w:rsidP="00525ADB">
      <w:pPr>
        <w:rPr>
          <w:sz w:val="28"/>
        </w:rPr>
      </w:pPr>
    </w:p>
    <w:p w14:paraId="2D495F88" w14:textId="2ACB2D88" w:rsidR="00525ADB" w:rsidRPr="00525ADB" w:rsidRDefault="00525ADB" w:rsidP="00525ADB">
      <w:pPr>
        <w:rPr>
          <w:sz w:val="28"/>
        </w:rPr>
      </w:pPr>
    </w:p>
    <w:p w14:paraId="72E2B63A" w14:textId="77777777" w:rsidR="00525ADB" w:rsidRPr="00525ADB" w:rsidRDefault="00525ADB" w:rsidP="00525ADB">
      <w:pPr>
        <w:rPr>
          <w:sz w:val="28"/>
        </w:rPr>
      </w:pPr>
    </w:p>
    <w:p w14:paraId="7E75B665" w14:textId="3EFA2497" w:rsidR="00525ADB" w:rsidRPr="00525ADB" w:rsidRDefault="00525ADB" w:rsidP="00525ADB">
      <w:pPr>
        <w:rPr>
          <w:sz w:val="28"/>
        </w:rPr>
      </w:pPr>
    </w:p>
    <w:p w14:paraId="04E32D1E" w14:textId="082AAA19" w:rsidR="00525ADB" w:rsidRPr="00525ADB" w:rsidRDefault="00525ADB" w:rsidP="00525ADB">
      <w:pPr>
        <w:rPr>
          <w:sz w:val="28"/>
        </w:rPr>
      </w:pPr>
    </w:p>
    <w:p w14:paraId="1A468515" w14:textId="44117C7F" w:rsidR="00525ADB" w:rsidRPr="00525ADB" w:rsidRDefault="00525ADB" w:rsidP="00525ADB">
      <w:pPr>
        <w:rPr>
          <w:sz w:val="28"/>
        </w:rPr>
      </w:pPr>
    </w:p>
    <w:p w14:paraId="1E6C3E6A" w14:textId="605CEC61" w:rsidR="00525ADB" w:rsidRPr="00525ADB" w:rsidRDefault="00525ADB" w:rsidP="00525ADB">
      <w:pPr>
        <w:rPr>
          <w:sz w:val="28"/>
        </w:rPr>
      </w:pPr>
    </w:p>
    <w:p w14:paraId="39A31C6F" w14:textId="4E9ED82A" w:rsidR="00525ADB" w:rsidRPr="00525ADB" w:rsidRDefault="00525ADB" w:rsidP="00525ADB">
      <w:pPr>
        <w:rPr>
          <w:sz w:val="28"/>
        </w:rPr>
      </w:pPr>
    </w:p>
    <w:p w14:paraId="4186A371" w14:textId="21100E44" w:rsidR="003C5449" w:rsidRDefault="003C5449" w:rsidP="00525ADB">
      <w:pPr>
        <w:rPr>
          <w:sz w:val="28"/>
        </w:rPr>
      </w:pPr>
    </w:p>
    <w:p w14:paraId="65390D13" w14:textId="0CD073E6" w:rsidR="003213DE" w:rsidRPr="003213DE" w:rsidRDefault="003213DE" w:rsidP="00525ADB">
      <w:pPr>
        <w:rPr>
          <w:sz w:val="24"/>
          <w:szCs w:val="24"/>
        </w:rPr>
      </w:pPr>
    </w:p>
    <w:p w14:paraId="58B788BD" w14:textId="3DA1D4BC" w:rsidR="003C5449" w:rsidRDefault="00487C42" w:rsidP="00525ADB">
      <w:pPr>
        <w:rPr>
          <w:sz w:val="28"/>
        </w:rPr>
      </w:pPr>
      <w:r>
        <w:rPr>
          <w:noProof/>
          <w:sz w:val="24"/>
          <w:lang w:eastAsia="en-GB"/>
        </w:rPr>
        <mc:AlternateContent>
          <mc:Choice Requires="wps">
            <w:drawing>
              <wp:anchor distT="0" distB="0" distL="114300" distR="114300" simplePos="0" relativeHeight="251632640" behindDoc="0" locked="0" layoutInCell="1" allowOverlap="1" wp14:anchorId="52B09BA7" wp14:editId="2124D097">
                <wp:simplePos x="0" y="0"/>
                <wp:positionH relativeFrom="margin">
                  <wp:posOffset>36655</wp:posOffset>
                </wp:positionH>
                <wp:positionV relativeFrom="paragraph">
                  <wp:posOffset>272262</wp:posOffset>
                </wp:positionV>
                <wp:extent cx="6054090" cy="1024758"/>
                <wp:effectExtent l="0" t="0" r="22860" b="2349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4090" cy="1024758"/>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4A0F169" w14:textId="77777777" w:rsidR="00515524" w:rsidRPr="00106A1D" w:rsidRDefault="003A5F47" w:rsidP="00106A1D">
                            <w:pPr>
                              <w:spacing w:after="120" w:line="240" w:lineRule="auto"/>
                              <w:jc w:val="center"/>
                              <w:rPr>
                                <w:rFonts w:cs="Arial"/>
                                <w:b/>
                                <w:sz w:val="28"/>
                                <w:szCs w:val="28"/>
                              </w:rPr>
                            </w:pPr>
                            <w:r w:rsidRPr="00106A1D">
                              <w:rPr>
                                <w:rFonts w:cs="Arial"/>
                                <w:b/>
                                <w:sz w:val="28"/>
                                <w:szCs w:val="28"/>
                              </w:rPr>
                              <w:t>Why have I been approached</w:t>
                            </w:r>
                            <w:r w:rsidR="00515524" w:rsidRPr="00106A1D">
                              <w:rPr>
                                <w:rFonts w:cs="Arial"/>
                                <w:b/>
                                <w:sz w:val="28"/>
                                <w:szCs w:val="28"/>
                              </w:rPr>
                              <w:t>?</w:t>
                            </w:r>
                          </w:p>
                          <w:p w14:paraId="703B34CC" w14:textId="0CF240DB" w:rsidR="00D55A70" w:rsidRPr="00487C42" w:rsidRDefault="00A3352D" w:rsidP="00A3352D">
                            <w:pPr>
                              <w:spacing w:after="0" w:line="240" w:lineRule="auto"/>
                              <w:jc w:val="both"/>
                              <w:rPr>
                                <w:rFonts w:cs="Arial"/>
                                <w:sz w:val="24"/>
                                <w:szCs w:val="24"/>
                              </w:rPr>
                            </w:pPr>
                            <w:r w:rsidRPr="00487C42">
                              <w:rPr>
                                <w:rFonts w:cs="Arial"/>
                                <w:sz w:val="24"/>
                                <w:szCs w:val="24"/>
                              </w:rPr>
                              <w:t xml:space="preserve">For this study we are approaching </w:t>
                            </w:r>
                            <w:r w:rsidR="00D55A70" w:rsidRPr="00487C42">
                              <w:rPr>
                                <w:rFonts w:cs="Arial"/>
                                <w:sz w:val="24"/>
                                <w:szCs w:val="24"/>
                              </w:rPr>
                              <w:t>nurses</w:t>
                            </w:r>
                            <w:r w:rsidR="00E74996" w:rsidRPr="00487C42">
                              <w:rPr>
                                <w:rFonts w:cs="Arial"/>
                                <w:sz w:val="24"/>
                                <w:szCs w:val="24"/>
                              </w:rPr>
                              <w:t xml:space="preserve"> </w:t>
                            </w:r>
                            <w:r w:rsidR="00D55A70" w:rsidRPr="00487C42">
                              <w:rPr>
                                <w:rFonts w:cs="Arial"/>
                                <w:sz w:val="24"/>
                                <w:szCs w:val="24"/>
                              </w:rPr>
                              <w:t xml:space="preserve">and patients </w:t>
                            </w:r>
                            <w:r w:rsidR="00E74996" w:rsidRPr="00487C42">
                              <w:rPr>
                                <w:rFonts w:cs="Arial"/>
                                <w:sz w:val="24"/>
                                <w:szCs w:val="24"/>
                              </w:rPr>
                              <w:t>in hospital with COVID-19</w:t>
                            </w:r>
                            <w:r w:rsidR="00387CC3" w:rsidRPr="00487C42">
                              <w:rPr>
                                <w:rFonts w:cs="Arial"/>
                                <w:sz w:val="24"/>
                                <w:szCs w:val="24"/>
                              </w:rPr>
                              <w:t xml:space="preserve">. </w:t>
                            </w:r>
                          </w:p>
                          <w:p w14:paraId="1D5A2921" w14:textId="6191E9C5" w:rsidR="00A3352D" w:rsidRPr="00487C42" w:rsidRDefault="004B3C06" w:rsidP="00A3352D">
                            <w:pPr>
                              <w:spacing w:after="0" w:line="240" w:lineRule="auto"/>
                              <w:jc w:val="both"/>
                              <w:rPr>
                                <w:rFonts w:cs="Arial"/>
                                <w:sz w:val="24"/>
                                <w:szCs w:val="24"/>
                              </w:rPr>
                            </w:pPr>
                            <w:r w:rsidRPr="00487C42">
                              <w:rPr>
                                <w:rFonts w:cs="Arial"/>
                                <w:sz w:val="24"/>
                                <w:szCs w:val="24"/>
                              </w:rPr>
                              <w:t xml:space="preserve">You have been approached to take part as </w:t>
                            </w:r>
                            <w:r w:rsidR="003A2B26" w:rsidRPr="00487C42">
                              <w:rPr>
                                <w:rFonts w:cs="Arial"/>
                                <w:sz w:val="24"/>
                                <w:szCs w:val="24"/>
                              </w:rPr>
                              <w:t xml:space="preserve">you </w:t>
                            </w:r>
                            <w:r w:rsidR="00D55A70" w:rsidRPr="00487C42">
                              <w:rPr>
                                <w:rFonts w:cs="Arial"/>
                                <w:sz w:val="24"/>
                                <w:szCs w:val="24"/>
                              </w:rPr>
                              <w:t>work in a hospital delivering nursing care to patients with COVID-19.</w:t>
                            </w:r>
                          </w:p>
                          <w:p w14:paraId="26E8A49E" w14:textId="77777777" w:rsidR="00A3352D" w:rsidRPr="00606C36" w:rsidRDefault="00A3352D" w:rsidP="00A3352D">
                            <w:pPr>
                              <w:spacing w:after="0" w:line="240" w:lineRule="auto"/>
                              <w:jc w:val="both"/>
                              <w:rPr>
                                <w:rFonts w:cs="Arial"/>
                                <w:b/>
                                <w:sz w:val="26"/>
                                <w:szCs w:val="26"/>
                              </w:rPr>
                            </w:pPr>
                          </w:p>
                          <w:p w14:paraId="45FFFBC4" w14:textId="77777777" w:rsidR="00786F62" w:rsidRPr="00606C36" w:rsidRDefault="00786F62" w:rsidP="00600AFE">
                            <w:pPr>
                              <w:spacing w:after="0" w:line="240" w:lineRule="auto"/>
                              <w:jc w:val="center"/>
                              <w:rPr>
                                <w:b/>
                                <w:color w:val="0F243E" w:themeColor="text2" w:themeShade="80"/>
                                <w:sz w:val="28"/>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B09BA7" id="Rectangle 3" o:spid="_x0000_s1027" style="position:absolute;margin-left:2.9pt;margin-top:21.45pt;width:476.7pt;height:80.7pt;z-index:251632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" fillcolor="white [3201]" strokecolor="#4f81bd [3204]" strokeweight="2pt">
                <v:path arrowok="t"/>
                <v:textbox>
                  <w:txbxContent>
                    <w:p w14:paraId="34A0F169" w14:textId="77777777" w:rsidR="00515524" w:rsidRPr="00106A1D" w:rsidRDefault="003A5F47" w:rsidP="00106A1D">
                      <w:pPr>
                        <w:spacing w:after="120" w:line="240" w:lineRule="auto"/>
                        <w:jc w:val="center"/>
                        <w:rPr>
                          <w:rFonts w:cs="Arial"/>
                          <w:b/>
                          <w:sz w:val="28"/>
                          <w:szCs w:val="28"/>
                        </w:rPr>
                      </w:pPr>
                      <w:r w:rsidRPr="00106A1D">
                        <w:rPr>
                          <w:rFonts w:cs="Arial"/>
                          <w:b/>
                          <w:sz w:val="28"/>
                          <w:szCs w:val="28"/>
                        </w:rPr>
                        <w:t>Why have I been approached</w:t>
                      </w:r>
                      <w:r w:rsidR="00515524" w:rsidRPr="00106A1D">
                        <w:rPr>
                          <w:rFonts w:cs="Arial"/>
                          <w:b/>
                          <w:sz w:val="28"/>
                          <w:szCs w:val="28"/>
                        </w:rPr>
                        <w:t>?</w:t>
                      </w:r>
                    </w:p>
                    <w:p w14:paraId="703B34CC" w14:textId="0CF240DB" w:rsidR="00D55A70" w:rsidRPr="00487C42" w:rsidRDefault="00A3352D" w:rsidP="00A3352D">
                      <w:pPr>
                        <w:spacing w:after="0" w:line="240" w:lineRule="auto"/>
                        <w:jc w:val="both"/>
                        <w:rPr>
                          <w:rFonts w:cs="Arial"/>
                          <w:sz w:val="24"/>
                          <w:szCs w:val="24"/>
                        </w:rPr>
                      </w:pPr>
                      <w:r w:rsidRPr="00487C42">
                        <w:rPr>
                          <w:rFonts w:cs="Arial"/>
                          <w:sz w:val="24"/>
                          <w:szCs w:val="24"/>
                        </w:rPr>
                        <w:t xml:space="preserve">For this study we are approaching </w:t>
                      </w:r>
                      <w:r w:rsidR="00D55A70" w:rsidRPr="00487C42">
                        <w:rPr>
                          <w:rFonts w:cs="Arial"/>
                          <w:sz w:val="24"/>
                          <w:szCs w:val="24"/>
                        </w:rPr>
                        <w:t>nurses</w:t>
                      </w:r>
                      <w:r w:rsidR="00E74996" w:rsidRPr="00487C42">
                        <w:rPr>
                          <w:rFonts w:cs="Arial"/>
                          <w:sz w:val="24"/>
                          <w:szCs w:val="24"/>
                        </w:rPr>
                        <w:t xml:space="preserve"> </w:t>
                      </w:r>
                      <w:r w:rsidR="00D55A70" w:rsidRPr="00487C42">
                        <w:rPr>
                          <w:rFonts w:cs="Arial"/>
                          <w:sz w:val="24"/>
                          <w:szCs w:val="24"/>
                        </w:rPr>
                        <w:t xml:space="preserve">and patients </w:t>
                      </w:r>
                      <w:r w:rsidR="00E74996" w:rsidRPr="00487C42">
                        <w:rPr>
                          <w:rFonts w:cs="Arial"/>
                          <w:sz w:val="24"/>
                          <w:szCs w:val="24"/>
                        </w:rPr>
                        <w:t>in hospital with COVID-19</w:t>
                      </w:r>
                      <w:r w:rsidR="00387CC3" w:rsidRPr="00487C42">
                        <w:rPr>
                          <w:rFonts w:cs="Arial"/>
                          <w:sz w:val="24"/>
                          <w:szCs w:val="24"/>
                        </w:rPr>
                        <w:t xml:space="preserve">. </w:t>
                      </w:r>
                    </w:p>
                    <w:p w14:paraId="1D5A2921" w14:textId="6191E9C5" w:rsidR="00A3352D" w:rsidRPr="00487C42" w:rsidRDefault="004B3C06" w:rsidP="00A3352D">
                      <w:pPr>
                        <w:spacing w:after="0" w:line="240" w:lineRule="auto"/>
                        <w:jc w:val="both"/>
                        <w:rPr>
                          <w:rFonts w:cs="Arial"/>
                          <w:sz w:val="24"/>
                          <w:szCs w:val="24"/>
                        </w:rPr>
                      </w:pPr>
                      <w:r w:rsidRPr="00487C42">
                        <w:rPr>
                          <w:rFonts w:cs="Arial"/>
                          <w:sz w:val="24"/>
                          <w:szCs w:val="24"/>
                        </w:rPr>
                        <w:t xml:space="preserve">You have been approached to take part as </w:t>
                      </w:r>
                      <w:r w:rsidR="003A2B26" w:rsidRPr="00487C42">
                        <w:rPr>
                          <w:rFonts w:cs="Arial"/>
                          <w:sz w:val="24"/>
                          <w:szCs w:val="24"/>
                        </w:rPr>
                        <w:t xml:space="preserve">you </w:t>
                      </w:r>
                      <w:r w:rsidR="00D55A70" w:rsidRPr="00487C42">
                        <w:rPr>
                          <w:rFonts w:cs="Arial"/>
                          <w:sz w:val="24"/>
                          <w:szCs w:val="24"/>
                        </w:rPr>
                        <w:t>work in a hospital delivering nursing care to patients with COVID-19.</w:t>
                      </w:r>
                    </w:p>
                    <w:p w14:paraId="26E8A49E" w14:textId="77777777" w:rsidR="00A3352D" w:rsidRPr="00606C36" w:rsidRDefault="00A3352D" w:rsidP="00A3352D">
                      <w:pPr>
                        <w:spacing w:after="0" w:line="240" w:lineRule="auto"/>
                        <w:jc w:val="both"/>
                        <w:rPr>
                          <w:rFonts w:cs="Arial"/>
                          <w:b/>
                          <w:sz w:val="26"/>
                          <w:szCs w:val="26"/>
                        </w:rPr>
                      </w:pPr>
                    </w:p>
                    <w:p w14:paraId="45FFFBC4" w14:textId="77777777" w:rsidR="00786F62" w:rsidRPr="00606C36" w:rsidRDefault="00786F62" w:rsidP="00600AFE">
                      <w:pPr>
                        <w:spacing w:after="0" w:line="240" w:lineRule="auto"/>
                        <w:jc w:val="center"/>
                        <w:rPr>
                          <w:b/>
                          <w:color w:val="0F243E" w:themeColor="text2" w:themeShade="80"/>
                          <w:sz w:val="28"/>
                          <w:szCs w:val="24"/>
                        </w:rPr>
                      </w:pPr>
                    </w:p>
                  </w:txbxContent>
                </v:textbox>
                <w10:wrap anchorx="margin"/>
              </v:rect>
            </w:pict>
          </mc:Fallback>
        </mc:AlternateContent>
      </w:r>
    </w:p>
    <w:p w14:paraId="140597A6" w14:textId="7697E8AD" w:rsidR="00D458F0" w:rsidRDefault="00D458F0">
      <w:pPr>
        <w:rPr>
          <w:sz w:val="28"/>
        </w:rPr>
      </w:pPr>
      <w:r>
        <w:rPr>
          <w:sz w:val="28"/>
        </w:rPr>
        <w:br w:type="page"/>
      </w:r>
    </w:p>
    <w:p w14:paraId="35977EBE" w14:textId="2FC42BC7" w:rsidR="00525ADB" w:rsidRPr="00525ADB" w:rsidRDefault="00487C42" w:rsidP="00525ADB">
      <w:pPr>
        <w:rPr>
          <w:sz w:val="28"/>
        </w:rPr>
      </w:pPr>
      <w:r w:rsidRPr="0034701B">
        <w:rPr>
          <w:noProof/>
          <w:sz w:val="28"/>
          <w:lang w:eastAsia="en-GB"/>
        </w:rPr>
        <w:lastRenderedPageBreak/>
        <mc:AlternateContent>
          <mc:Choice Requires="wps">
            <w:drawing>
              <wp:anchor distT="0" distB="0" distL="114300" distR="114300" simplePos="0" relativeHeight="251697152" behindDoc="0" locked="0" layoutInCell="1" allowOverlap="1" wp14:anchorId="4C642B89" wp14:editId="3C4BE1F7">
                <wp:simplePos x="0" y="0"/>
                <wp:positionH relativeFrom="margin">
                  <wp:align>left</wp:align>
                </wp:positionH>
                <wp:positionV relativeFrom="paragraph">
                  <wp:posOffset>292539</wp:posOffset>
                </wp:positionV>
                <wp:extent cx="6054090" cy="2333296"/>
                <wp:effectExtent l="0" t="0" r="22860" b="10160"/>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4090" cy="2333296"/>
                        </a:xfrm>
                        <a:prstGeom prst="rect">
                          <a:avLst/>
                        </a:prstGeom>
                        <a:solidFill>
                          <a:sysClr val="window" lastClr="FFFFFF"/>
                        </a:solidFill>
                        <a:ln w="25400" cap="flat" cmpd="sng" algn="ctr">
                          <a:solidFill>
                            <a:srgbClr val="4F81BD"/>
                          </a:solidFill>
                          <a:prstDash val="solid"/>
                        </a:ln>
                        <a:effectLst/>
                      </wps:spPr>
                      <wps:txbx>
                        <w:txbxContent>
                          <w:p w14:paraId="0041BC82" w14:textId="77777777" w:rsidR="0034701B" w:rsidRPr="00606C36" w:rsidRDefault="0034701B" w:rsidP="00106A1D">
                            <w:pPr>
                              <w:spacing w:after="120" w:line="240" w:lineRule="auto"/>
                              <w:jc w:val="center"/>
                              <w:rPr>
                                <w:rFonts w:cs="Arial"/>
                                <w:b/>
                                <w:sz w:val="28"/>
                                <w:szCs w:val="28"/>
                              </w:rPr>
                            </w:pPr>
                            <w:r w:rsidRPr="00606C36">
                              <w:rPr>
                                <w:rFonts w:cs="Arial"/>
                                <w:b/>
                                <w:sz w:val="28"/>
                                <w:szCs w:val="28"/>
                              </w:rPr>
                              <w:t>Do I have to take part?</w:t>
                            </w:r>
                          </w:p>
                          <w:p w14:paraId="74E9894F" w14:textId="66C92AE7" w:rsidR="0034701B" w:rsidRPr="00487C42" w:rsidRDefault="0034701B" w:rsidP="00106A1D">
                            <w:pPr>
                              <w:jc w:val="both"/>
                              <w:rPr>
                                <w:rFonts w:cs="Arial"/>
                                <w:sz w:val="24"/>
                                <w:szCs w:val="24"/>
                              </w:rPr>
                            </w:pPr>
                            <w:r w:rsidRPr="00487C42">
                              <w:rPr>
                                <w:rFonts w:cs="Arial"/>
                                <w:sz w:val="24"/>
                                <w:szCs w:val="24"/>
                              </w:rPr>
                              <w:t xml:space="preserve">No. It is entirely </w:t>
                            </w:r>
                            <w:r w:rsidRPr="00487C42">
                              <w:rPr>
                                <w:rFonts w:cs="Arial"/>
                                <w:b/>
                                <w:sz w:val="24"/>
                                <w:szCs w:val="24"/>
                              </w:rPr>
                              <w:t>up to you to decide whether or not to take part</w:t>
                            </w:r>
                            <w:r w:rsidR="00D55A70" w:rsidRPr="00487C42">
                              <w:rPr>
                                <w:rFonts w:cs="Arial"/>
                                <w:b/>
                                <w:sz w:val="24"/>
                                <w:szCs w:val="24"/>
                              </w:rPr>
                              <w:t xml:space="preserve"> by giving us your data</w:t>
                            </w:r>
                            <w:r w:rsidRPr="00487C42">
                              <w:rPr>
                                <w:rFonts w:cs="Arial"/>
                                <w:sz w:val="24"/>
                                <w:szCs w:val="24"/>
                              </w:rPr>
                              <w:t>.</w:t>
                            </w:r>
                            <w:r w:rsidR="00D55A70" w:rsidRPr="00487C42">
                              <w:rPr>
                                <w:rFonts w:cs="Arial"/>
                                <w:sz w:val="24"/>
                                <w:szCs w:val="24"/>
                              </w:rPr>
                              <w:t xml:space="preserve"> If you are working in a hospital that has decided to take part in the trial, you will be included in it at the site level – but you do not have to answer any questions for our outcomes.</w:t>
                            </w:r>
                            <w:r w:rsidRPr="00487C42">
                              <w:rPr>
                                <w:rFonts w:cs="Arial"/>
                                <w:sz w:val="24"/>
                                <w:szCs w:val="24"/>
                              </w:rPr>
                              <w:t xml:space="preserve"> If you do decide to take part you will be asked to sign a consent form</w:t>
                            </w:r>
                            <w:r w:rsidR="00D55A70" w:rsidRPr="00487C42">
                              <w:rPr>
                                <w:rFonts w:cs="Arial"/>
                                <w:sz w:val="24"/>
                                <w:szCs w:val="24"/>
                              </w:rPr>
                              <w:t xml:space="preserve"> to </w:t>
                            </w:r>
                            <w:r w:rsidR="00D55A70" w:rsidRPr="00104D2C">
                              <w:rPr>
                                <w:rFonts w:cs="Arial"/>
                                <w:sz w:val="24"/>
                                <w:szCs w:val="24"/>
                              </w:rPr>
                              <w:t>allow us to record outcome data</w:t>
                            </w:r>
                            <w:r w:rsidRPr="00104D2C">
                              <w:rPr>
                                <w:rFonts w:cs="Arial"/>
                                <w:sz w:val="24"/>
                                <w:szCs w:val="24"/>
                              </w:rPr>
                              <w:t>. You are free to withdraw at any time and without giving a reason</w:t>
                            </w:r>
                            <w:r w:rsidR="002B3E36" w:rsidRPr="00104D2C">
                              <w:rPr>
                                <w:rFonts w:cs="Arial"/>
                                <w:sz w:val="24"/>
                                <w:szCs w:val="24"/>
                              </w:rPr>
                              <w:t xml:space="preserve"> but we will keep information about you that we already have</w:t>
                            </w:r>
                            <w:r w:rsidRPr="00104D2C">
                              <w:rPr>
                                <w:rFonts w:cs="Arial"/>
                                <w:sz w:val="24"/>
                                <w:szCs w:val="24"/>
                              </w:rPr>
                              <w:t>.</w:t>
                            </w:r>
                            <w:r w:rsidR="00AB255F" w:rsidRPr="00104D2C">
                              <w:rPr>
                                <w:rFonts w:cs="Arial"/>
                                <w:sz w:val="24"/>
                                <w:szCs w:val="24"/>
                              </w:rPr>
                              <w:t xml:space="preserve"> We need to manage your records in specific ways for the research to be reliable. This means that we won’</w:t>
                            </w:r>
                            <w:r w:rsidR="002F653F" w:rsidRPr="00104D2C">
                              <w:rPr>
                                <w:rFonts w:cs="Arial"/>
                                <w:sz w:val="24"/>
                                <w:szCs w:val="24"/>
                              </w:rPr>
                              <w:t>t be able to let you see or</w:t>
                            </w:r>
                            <w:r w:rsidR="00AB255F" w:rsidRPr="00104D2C">
                              <w:rPr>
                                <w:rFonts w:cs="Arial"/>
                                <w:sz w:val="24"/>
                                <w:szCs w:val="24"/>
                              </w:rPr>
                              <w:t xml:space="preserve"> change the data we hold about you. </w:t>
                            </w:r>
                            <w:r w:rsidRPr="00104D2C">
                              <w:rPr>
                                <w:rFonts w:cs="Arial"/>
                                <w:sz w:val="24"/>
                                <w:szCs w:val="24"/>
                              </w:rPr>
                              <w:t xml:space="preserve"> </w:t>
                            </w:r>
                            <w:r w:rsidRPr="00104D2C">
                              <w:rPr>
                                <w:rFonts w:cs="Arial"/>
                                <w:b/>
                                <w:sz w:val="24"/>
                                <w:szCs w:val="24"/>
                              </w:rPr>
                              <w:t>A decision to withdraw or not to take part will not affect</w:t>
                            </w:r>
                            <w:r w:rsidRPr="00487C42">
                              <w:rPr>
                                <w:rFonts w:cs="Arial"/>
                                <w:b/>
                                <w:sz w:val="24"/>
                                <w:szCs w:val="24"/>
                              </w:rPr>
                              <w:t xml:space="preserve"> </w:t>
                            </w:r>
                            <w:r w:rsidR="00D55A70" w:rsidRPr="00487C42">
                              <w:rPr>
                                <w:rFonts w:cs="Arial"/>
                                <w:b/>
                                <w:sz w:val="24"/>
                                <w:szCs w:val="24"/>
                              </w:rPr>
                              <w:t>your employment rights in any way</w:t>
                            </w:r>
                            <w:r w:rsidRPr="00487C42">
                              <w:rPr>
                                <w:rFonts w:cs="Arial"/>
                                <w:b/>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642B89" id="Rectangle 17" o:spid="_x0000_s1028" style="position:absolute;margin-left:0;margin-top:23.05pt;width:476.7pt;height:183.7pt;z-index:2516971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" fillcolor="window" strokecolor="#4f81bd" strokeweight="2pt">
                <v:path arrowok="t"/>
                <v:textbox>
                  <w:txbxContent>
                    <w:p w14:paraId="0041BC82" w14:textId="77777777" w:rsidR="0034701B" w:rsidRPr="00606C36" w:rsidRDefault="0034701B" w:rsidP="00106A1D">
                      <w:pPr>
                        <w:spacing w:after="120" w:line="240" w:lineRule="auto"/>
                        <w:jc w:val="center"/>
                        <w:rPr>
                          <w:rFonts w:cs="Arial"/>
                          <w:b/>
                          <w:sz w:val="28"/>
                          <w:szCs w:val="28"/>
                        </w:rPr>
                      </w:pPr>
                      <w:r w:rsidRPr="00606C36">
                        <w:rPr>
                          <w:rFonts w:cs="Arial"/>
                          <w:b/>
                          <w:sz w:val="28"/>
                          <w:szCs w:val="28"/>
                        </w:rPr>
                        <w:t>Do I have to take part?</w:t>
                      </w:r>
                    </w:p>
                    <w:p w14:paraId="74E9894F" w14:textId="66C92AE7" w:rsidR="0034701B" w:rsidRPr="00487C42" w:rsidRDefault="0034701B" w:rsidP="00106A1D">
                      <w:pPr>
                        <w:jc w:val="both"/>
                        <w:rPr>
                          <w:rFonts w:cs="Arial"/>
                          <w:sz w:val="24"/>
                          <w:szCs w:val="24"/>
                        </w:rPr>
                      </w:pPr>
                      <w:r w:rsidRPr="00487C42">
                        <w:rPr>
                          <w:rFonts w:cs="Arial"/>
                          <w:sz w:val="24"/>
                          <w:szCs w:val="24"/>
                        </w:rPr>
                        <w:t xml:space="preserve">No. It is entirely </w:t>
                      </w:r>
                      <w:r w:rsidRPr="00487C42">
                        <w:rPr>
                          <w:rFonts w:cs="Arial"/>
                          <w:b/>
                          <w:sz w:val="24"/>
                          <w:szCs w:val="24"/>
                        </w:rPr>
                        <w:t>up to you to decide whether or not to take part</w:t>
                      </w:r>
                      <w:r w:rsidR="00D55A70" w:rsidRPr="00487C42">
                        <w:rPr>
                          <w:rFonts w:cs="Arial"/>
                          <w:b/>
                          <w:sz w:val="24"/>
                          <w:szCs w:val="24"/>
                        </w:rPr>
                        <w:t xml:space="preserve"> by giving us your data</w:t>
                      </w:r>
                      <w:r w:rsidRPr="00487C42">
                        <w:rPr>
                          <w:rFonts w:cs="Arial"/>
                          <w:sz w:val="24"/>
                          <w:szCs w:val="24"/>
                        </w:rPr>
                        <w:t>.</w:t>
                      </w:r>
                      <w:r w:rsidR="00D55A70" w:rsidRPr="00487C42">
                        <w:rPr>
                          <w:rFonts w:cs="Arial"/>
                          <w:sz w:val="24"/>
                          <w:szCs w:val="24"/>
                        </w:rPr>
                        <w:t xml:space="preserve"> If you are working in a hospital that has decided to take part in the trial, you will be included in it at the site level – but you do not have to answer any questions for our outcomes.</w:t>
                      </w:r>
                      <w:r w:rsidRPr="00487C42">
                        <w:rPr>
                          <w:rFonts w:cs="Arial"/>
                          <w:sz w:val="24"/>
                          <w:szCs w:val="24"/>
                        </w:rPr>
                        <w:t xml:space="preserve"> If you do decide to take part you will be asked to sign a consent form</w:t>
                      </w:r>
                      <w:r w:rsidR="00D55A70" w:rsidRPr="00487C42">
                        <w:rPr>
                          <w:rFonts w:cs="Arial"/>
                          <w:sz w:val="24"/>
                          <w:szCs w:val="24"/>
                        </w:rPr>
                        <w:t xml:space="preserve"> to </w:t>
                      </w:r>
                      <w:r w:rsidR="00D55A70" w:rsidRPr="00104D2C">
                        <w:rPr>
                          <w:rFonts w:cs="Arial"/>
                          <w:sz w:val="24"/>
                          <w:szCs w:val="24"/>
                        </w:rPr>
                        <w:t>allow us to record outcome data</w:t>
                      </w:r>
                      <w:r w:rsidRPr="00104D2C">
                        <w:rPr>
                          <w:rFonts w:cs="Arial"/>
                          <w:sz w:val="24"/>
                          <w:szCs w:val="24"/>
                        </w:rPr>
                        <w:t>. You are free to withdraw at any time and without giving a reason</w:t>
                      </w:r>
                      <w:r w:rsidR="002B3E36" w:rsidRPr="00104D2C">
                        <w:rPr>
                          <w:rFonts w:cs="Arial"/>
                          <w:sz w:val="24"/>
                          <w:szCs w:val="24"/>
                        </w:rPr>
                        <w:t xml:space="preserve"> but we will keep information about you that we already have</w:t>
                      </w:r>
                      <w:r w:rsidRPr="00104D2C">
                        <w:rPr>
                          <w:rFonts w:cs="Arial"/>
                          <w:sz w:val="24"/>
                          <w:szCs w:val="24"/>
                        </w:rPr>
                        <w:t>.</w:t>
                      </w:r>
                      <w:r w:rsidR="00AB255F" w:rsidRPr="00104D2C">
                        <w:rPr>
                          <w:rFonts w:cs="Arial"/>
                          <w:sz w:val="24"/>
                          <w:szCs w:val="24"/>
                        </w:rPr>
                        <w:t xml:space="preserve"> We need to manage your records in specific ways for the research to be reliable. This means that we won’</w:t>
                      </w:r>
                      <w:r w:rsidR="002F653F" w:rsidRPr="00104D2C">
                        <w:rPr>
                          <w:rFonts w:cs="Arial"/>
                          <w:sz w:val="24"/>
                          <w:szCs w:val="24"/>
                        </w:rPr>
                        <w:t>t be able to let you see or</w:t>
                      </w:r>
                      <w:r w:rsidR="00AB255F" w:rsidRPr="00104D2C">
                        <w:rPr>
                          <w:rFonts w:cs="Arial"/>
                          <w:sz w:val="24"/>
                          <w:szCs w:val="24"/>
                        </w:rPr>
                        <w:t xml:space="preserve"> change the data we hold about you. </w:t>
                      </w:r>
                      <w:r w:rsidRPr="00104D2C">
                        <w:rPr>
                          <w:rFonts w:cs="Arial"/>
                          <w:sz w:val="24"/>
                          <w:szCs w:val="24"/>
                        </w:rPr>
                        <w:t xml:space="preserve"> </w:t>
                      </w:r>
                      <w:r w:rsidRPr="00104D2C">
                        <w:rPr>
                          <w:rFonts w:cs="Arial"/>
                          <w:b/>
                          <w:sz w:val="24"/>
                          <w:szCs w:val="24"/>
                        </w:rPr>
                        <w:t>A decision to withdraw or not to take part will not affect</w:t>
                      </w:r>
                      <w:r w:rsidRPr="00487C42">
                        <w:rPr>
                          <w:rFonts w:cs="Arial"/>
                          <w:b/>
                          <w:sz w:val="24"/>
                          <w:szCs w:val="24"/>
                        </w:rPr>
                        <w:t xml:space="preserve"> </w:t>
                      </w:r>
                      <w:r w:rsidR="00D55A70" w:rsidRPr="00487C42">
                        <w:rPr>
                          <w:rFonts w:cs="Arial"/>
                          <w:b/>
                          <w:sz w:val="24"/>
                          <w:szCs w:val="24"/>
                        </w:rPr>
                        <w:t>your employment rights in any way</w:t>
                      </w:r>
                      <w:r w:rsidRPr="00487C42">
                        <w:rPr>
                          <w:rFonts w:cs="Arial"/>
                          <w:b/>
                          <w:sz w:val="24"/>
                          <w:szCs w:val="24"/>
                        </w:rPr>
                        <w:t>.</w:t>
                      </w:r>
                    </w:p>
                  </w:txbxContent>
                </v:textbox>
                <w10:wrap anchorx="margin"/>
              </v:rect>
            </w:pict>
          </mc:Fallback>
        </mc:AlternateContent>
      </w:r>
    </w:p>
    <w:p w14:paraId="0FE604C9" w14:textId="0F573DEC" w:rsidR="00525ADB" w:rsidRPr="00525ADB" w:rsidRDefault="00525ADB" w:rsidP="00525ADB">
      <w:pPr>
        <w:rPr>
          <w:sz w:val="28"/>
        </w:rPr>
      </w:pPr>
    </w:p>
    <w:p w14:paraId="06524A9F" w14:textId="19CCE1FC" w:rsidR="00525ADB" w:rsidRPr="00525ADB" w:rsidRDefault="00525ADB" w:rsidP="00525ADB">
      <w:pPr>
        <w:rPr>
          <w:sz w:val="28"/>
        </w:rPr>
      </w:pPr>
    </w:p>
    <w:p w14:paraId="1E0560B3" w14:textId="00FAC780" w:rsidR="00525ADB" w:rsidRDefault="00525ADB" w:rsidP="00525ADB">
      <w:pPr>
        <w:rPr>
          <w:sz w:val="28"/>
        </w:rPr>
      </w:pPr>
    </w:p>
    <w:p w14:paraId="4F5B6993" w14:textId="5B69E6DA" w:rsidR="00522181" w:rsidRDefault="00522181" w:rsidP="00525ADB">
      <w:pPr>
        <w:tabs>
          <w:tab w:val="left" w:pos="7395"/>
        </w:tabs>
        <w:rPr>
          <w:sz w:val="28"/>
        </w:rPr>
      </w:pPr>
    </w:p>
    <w:p w14:paraId="00EE0F3D" w14:textId="5BCA88BE" w:rsidR="00522181" w:rsidRDefault="00522181" w:rsidP="00525ADB">
      <w:pPr>
        <w:tabs>
          <w:tab w:val="left" w:pos="7395"/>
        </w:tabs>
        <w:rPr>
          <w:sz w:val="28"/>
        </w:rPr>
      </w:pPr>
    </w:p>
    <w:p w14:paraId="47CB3AAD" w14:textId="357FE4C3" w:rsidR="00522181" w:rsidRDefault="00522181" w:rsidP="00525ADB">
      <w:pPr>
        <w:tabs>
          <w:tab w:val="left" w:pos="7395"/>
        </w:tabs>
        <w:rPr>
          <w:sz w:val="28"/>
        </w:rPr>
      </w:pPr>
    </w:p>
    <w:p w14:paraId="5A96DC6F" w14:textId="63AF9A7F" w:rsidR="00522181" w:rsidRDefault="00522181" w:rsidP="00525ADB">
      <w:pPr>
        <w:tabs>
          <w:tab w:val="left" w:pos="7395"/>
        </w:tabs>
        <w:rPr>
          <w:sz w:val="28"/>
        </w:rPr>
      </w:pPr>
    </w:p>
    <w:p w14:paraId="68936E9B" w14:textId="62C6F2B2" w:rsidR="00522181" w:rsidRDefault="00487C42" w:rsidP="00525ADB">
      <w:pPr>
        <w:tabs>
          <w:tab w:val="left" w:pos="7395"/>
        </w:tabs>
        <w:rPr>
          <w:sz w:val="28"/>
        </w:rPr>
      </w:pPr>
      <w:r>
        <w:rPr>
          <w:noProof/>
          <w:sz w:val="24"/>
          <w:lang w:eastAsia="en-GB"/>
        </w:rPr>
        <mc:AlternateContent>
          <mc:Choice Requires="wps">
            <w:drawing>
              <wp:anchor distT="0" distB="0" distL="114300" distR="114300" simplePos="0" relativeHeight="251700736" behindDoc="0" locked="0" layoutInCell="1" allowOverlap="1" wp14:anchorId="2CE19A78" wp14:editId="53EC9F3C">
                <wp:simplePos x="0" y="0"/>
                <wp:positionH relativeFrom="margin">
                  <wp:align>left</wp:align>
                </wp:positionH>
                <wp:positionV relativeFrom="paragraph">
                  <wp:posOffset>22664</wp:posOffset>
                </wp:positionV>
                <wp:extent cx="6054090" cy="5108028"/>
                <wp:effectExtent l="0" t="0" r="22860" b="1651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4090" cy="5108028"/>
                        </a:xfrm>
                        <a:prstGeom prst="rect">
                          <a:avLst/>
                        </a:prstGeom>
                        <a:solidFill>
                          <a:sysClr val="window" lastClr="FFFFFF"/>
                        </a:solidFill>
                        <a:ln w="25400" cap="flat" cmpd="sng" algn="ctr">
                          <a:solidFill>
                            <a:srgbClr val="4F81BD"/>
                          </a:solidFill>
                          <a:prstDash val="solid"/>
                        </a:ln>
                        <a:effectLst/>
                      </wps:spPr>
                      <wps:txbx>
                        <w:txbxContent>
                          <w:p w14:paraId="0DC3ED90" w14:textId="75A6E146" w:rsidR="00106A1D" w:rsidRPr="00106A1D" w:rsidRDefault="00106A1D" w:rsidP="00106A1D">
                            <w:pPr>
                              <w:spacing w:after="120" w:line="240" w:lineRule="auto"/>
                              <w:jc w:val="center"/>
                              <w:rPr>
                                <w:rFonts w:cs="Arial"/>
                                <w:b/>
                                <w:sz w:val="28"/>
                                <w:szCs w:val="28"/>
                              </w:rPr>
                            </w:pPr>
                            <w:r w:rsidRPr="00106A1D">
                              <w:rPr>
                                <w:rFonts w:cs="Arial"/>
                                <w:b/>
                                <w:sz w:val="28"/>
                                <w:szCs w:val="28"/>
                              </w:rPr>
                              <w:t>What is involved in the study and what information will we need from you?</w:t>
                            </w:r>
                          </w:p>
                          <w:p w14:paraId="307D5F54" w14:textId="77777777" w:rsidR="00106A1D" w:rsidRPr="00487C42" w:rsidRDefault="00106A1D" w:rsidP="00106A1D">
                            <w:pPr>
                              <w:jc w:val="both"/>
                              <w:rPr>
                                <w:rFonts w:cs="Arial"/>
                                <w:sz w:val="24"/>
                                <w:szCs w:val="24"/>
                              </w:rPr>
                            </w:pPr>
                            <w:r w:rsidRPr="00487C42">
                              <w:rPr>
                                <w:rFonts w:cs="Arial"/>
                                <w:sz w:val="24"/>
                                <w:szCs w:val="24"/>
                              </w:rPr>
                              <w:t xml:space="preserve">Once the study has started at the hospital where you work, you will be told whether your hospital has been randomly allocated to the ‘care as usual’ or intervention condition. Regardless of the condition to which your hospital has been allocated, a research nurse will speak to you about the study and will give you this information sheet. They will explain the study in detail and give you a chance to ask any questions. </w:t>
                            </w:r>
                          </w:p>
                          <w:p w14:paraId="54BEE993" w14:textId="77777777" w:rsidR="00106A1D" w:rsidRPr="00487C42" w:rsidRDefault="00106A1D" w:rsidP="00106A1D">
                            <w:pPr>
                              <w:jc w:val="both"/>
                              <w:rPr>
                                <w:rFonts w:cs="Arial"/>
                                <w:sz w:val="24"/>
                                <w:szCs w:val="24"/>
                              </w:rPr>
                            </w:pPr>
                            <w:r w:rsidRPr="00487C42">
                              <w:rPr>
                                <w:rFonts w:cs="Arial"/>
                                <w:sz w:val="24"/>
                                <w:szCs w:val="24"/>
                              </w:rPr>
                              <w:t xml:space="preserve">You can be given some time to think about taking part and be able to discuss it with others. If you decide to take part a research nurse will ask you to sign a consent form and ask you to fill in a short questionnaire. </w:t>
                            </w:r>
                          </w:p>
                          <w:p w14:paraId="7A6BD38D" w14:textId="3CE50A5F" w:rsidR="00106A1D" w:rsidRPr="00487C42" w:rsidRDefault="00106A1D" w:rsidP="00106A1D">
                            <w:pPr>
                              <w:jc w:val="both"/>
                              <w:rPr>
                                <w:rFonts w:cs="Arial"/>
                                <w:sz w:val="24"/>
                                <w:szCs w:val="24"/>
                              </w:rPr>
                            </w:pPr>
                            <w:r w:rsidRPr="00104D2C">
                              <w:rPr>
                                <w:rFonts w:cs="Arial"/>
                                <w:sz w:val="24"/>
                                <w:szCs w:val="24"/>
                              </w:rPr>
                              <w:t xml:space="preserve">If you decide to take part, </w:t>
                            </w:r>
                            <w:r w:rsidR="00F63721" w:rsidRPr="00104D2C">
                              <w:rPr>
                                <w:rFonts w:cs="Arial"/>
                                <w:sz w:val="24"/>
                                <w:szCs w:val="24"/>
                              </w:rPr>
                              <w:t xml:space="preserve">we will need to use information from </w:t>
                            </w:r>
                            <w:r w:rsidRPr="00104D2C">
                              <w:rPr>
                                <w:rFonts w:cs="Arial"/>
                                <w:sz w:val="24"/>
                                <w:szCs w:val="24"/>
                              </w:rPr>
                              <w:t xml:space="preserve">you </w:t>
                            </w:r>
                            <w:r w:rsidR="00F63721" w:rsidRPr="00104D2C">
                              <w:rPr>
                                <w:rFonts w:cs="Arial"/>
                                <w:sz w:val="24"/>
                                <w:szCs w:val="24"/>
                              </w:rPr>
                              <w:t xml:space="preserve">for this research project. This information </w:t>
                            </w:r>
                            <w:r w:rsidR="002B3E36" w:rsidRPr="00104D2C">
                              <w:rPr>
                                <w:rFonts w:cs="Arial"/>
                                <w:sz w:val="24"/>
                                <w:szCs w:val="24"/>
                              </w:rPr>
                              <w:t>will include</w:t>
                            </w:r>
                            <w:r w:rsidR="00F63721" w:rsidRPr="00104D2C">
                              <w:rPr>
                                <w:rFonts w:cs="Arial"/>
                                <w:sz w:val="24"/>
                                <w:szCs w:val="24"/>
                              </w:rPr>
                              <w:t xml:space="preserve"> your name, contact details and answers to</w:t>
                            </w:r>
                            <w:r w:rsidR="00F63721" w:rsidRPr="00104D2C">
                              <w:rPr>
                                <w:rFonts w:cs="Arial"/>
                                <w:color w:val="FF0000"/>
                                <w:sz w:val="24"/>
                                <w:szCs w:val="24"/>
                              </w:rPr>
                              <w:t xml:space="preserve"> </w:t>
                            </w:r>
                            <w:r w:rsidRPr="00104D2C">
                              <w:rPr>
                                <w:rFonts w:cs="Arial"/>
                                <w:strike/>
                                <w:sz w:val="24"/>
                                <w:szCs w:val="24"/>
                              </w:rPr>
                              <w:t>be asked</w:t>
                            </w:r>
                            <w:r w:rsidRPr="00104D2C">
                              <w:rPr>
                                <w:rFonts w:cs="Arial"/>
                                <w:sz w:val="24"/>
                                <w:szCs w:val="24"/>
                              </w:rPr>
                              <w:t xml:space="preserve"> a series of questions on your experience of providing care. This questionnaire takes less than 20 minutes to complete</w:t>
                            </w:r>
                            <w:r w:rsidR="00B60F88" w:rsidRPr="00104D2C">
                              <w:rPr>
                                <w:rFonts w:cs="Arial"/>
                                <w:sz w:val="24"/>
                                <w:szCs w:val="24"/>
                              </w:rPr>
                              <w:t>. You may also be asked to take part in a short interview with follow up questions at the end of the 6 week trial period by a researcher</w:t>
                            </w:r>
                            <w:r w:rsidRPr="00104D2C">
                              <w:rPr>
                                <w:rFonts w:cs="Arial"/>
                                <w:sz w:val="24"/>
                                <w:szCs w:val="24"/>
                              </w:rPr>
                              <w:t>.</w:t>
                            </w:r>
                            <w:r w:rsidR="002B3E36" w:rsidRPr="00104D2C">
                              <w:rPr>
                                <w:rFonts w:cs="Arial"/>
                                <w:sz w:val="24"/>
                                <w:szCs w:val="24"/>
                              </w:rPr>
                              <w:t xml:space="preserve"> People who do not need to know who you are will not be able to see your name or contact details. Your data will have a code number instead.</w:t>
                            </w:r>
                            <w:r w:rsidR="00B60F88" w:rsidRPr="00104D2C">
                              <w:rPr>
                                <w:rFonts w:cs="Arial"/>
                                <w:sz w:val="24"/>
                                <w:szCs w:val="24"/>
                              </w:rPr>
                              <w:t xml:space="preserve"> We will keep all information about you safe and secure. Once we have finished the study, we will keep some of the data so we can check results. We will write our reports in a way that no-one can work out that you took part in the study.</w:t>
                            </w:r>
                            <w:r w:rsidRPr="00487C42">
                              <w:rPr>
                                <w:rFonts w:cs="Arial"/>
                                <w:sz w:val="24"/>
                                <w:szCs w:val="24"/>
                              </w:rPr>
                              <w:t xml:space="preserve"> </w:t>
                            </w:r>
                          </w:p>
                          <w:p w14:paraId="39CBA1A6" w14:textId="3161A5B6" w:rsidR="004572E7" w:rsidRPr="00487C42" w:rsidRDefault="004572E7" w:rsidP="00106A1D">
                            <w:pPr>
                              <w:jc w:val="both"/>
                              <w:rPr>
                                <w:sz w:val="24"/>
                                <w:szCs w:val="24"/>
                              </w:rPr>
                            </w:pPr>
                            <w:r w:rsidRPr="00487C42">
                              <w:rPr>
                                <w:rFonts w:cs="Arial"/>
                                <w:sz w:val="24"/>
                                <w:szCs w:val="24"/>
                              </w:rPr>
                              <w:t>This is the entire assessment, and you will continue your nursing care with the same NHS clinical care standards as people not taking part in the study. Please also see the study flow chart which is included with this info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E19A78" id="Rectangle 4" o:spid="_x0000_s1029" style="position:absolute;margin-left:0;margin-top:1.8pt;width:476.7pt;height:402.2pt;z-index:2517007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" fillcolor="window" strokecolor="#4f81bd" strokeweight="2pt">
                <v:path arrowok="t"/>
                <v:textbox>
                  <w:txbxContent>
                    <w:p w14:paraId="0DC3ED90" w14:textId="75A6E146" w:rsidR="00106A1D" w:rsidRPr="00106A1D" w:rsidRDefault="00106A1D" w:rsidP="00106A1D">
                      <w:pPr>
                        <w:spacing w:after="120" w:line="240" w:lineRule="auto"/>
                        <w:jc w:val="center"/>
                        <w:rPr>
                          <w:rFonts w:cs="Arial"/>
                          <w:b/>
                          <w:sz w:val="28"/>
                          <w:szCs w:val="28"/>
                        </w:rPr>
                      </w:pPr>
                      <w:r w:rsidRPr="00106A1D">
                        <w:rPr>
                          <w:rFonts w:cs="Arial"/>
                          <w:b/>
                          <w:sz w:val="28"/>
                          <w:szCs w:val="28"/>
                        </w:rPr>
                        <w:t>What is involved in the study and what information will we need from you?</w:t>
                      </w:r>
                    </w:p>
                    <w:p w14:paraId="307D5F54" w14:textId="77777777" w:rsidR="00106A1D" w:rsidRPr="00487C42" w:rsidRDefault="00106A1D" w:rsidP="00106A1D">
                      <w:pPr>
                        <w:jc w:val="both"/>
                        <w:rPr>
                          <w:rFonts w:cs="Arial"/>
                          <w:sz w:val="24"/>
                          <w:szCs w:val="24"/>
                        </w:rPr>
                      </w:pPr>
                      <w:r w:rsidRPr="00487C42">
                        <w:rPr>
                          <w:rFonts w:cs="Arial"/>
                          <w:sz w:val="24"/>
                          <w:szCs w:val="24"/>
                        </w:rPr>
                        <w:t xml:space="preserve">Once the study has started at the hospital where you work, you will be told whether your hospital has been randomly allocated to the ‘care as usual’ or intervention condition. Regardless of the condition to which your hospital has been allocated, a research nurse will speak to you about the study and will give you this information sheet. They will explain the study in detail and give you a chance to ask any questions. </w:t>
                      </w:r>
                    </w:p>
                    <w:p w14:paraId="54BEE993" w14:textId="77777777" w:rsidR="00106A1D" w:rsidRPr="00487C42" w:rsidRDefault="00106A1D" w:rsidP="00106A1D">
                      <w:pPr>
                        <w:jc w:val="both"/>
                        <w:rPr>
                          <w:rFonts w:cs="Arial"/>
                          <w:sz w:val="24"/>
                          <w:szCs w:val="24"/>
                        </w:rPr>
                      </w:pPr>
                      <w:r w:rsidRPr="00487C42">
                        <w:rPr>
                          <w:rFonts w:cs="Arial"/>
                          <w:sz w:val="24"/>
                          <w:szCs w:val="24"/>
                        </w:rPr>
                        <w:t xml:space="preserve">You can be given some time to think about taking part and be able to discuss it with others. If you decide to take part a research nurse will ask you to sign a consent form and ask you to fill in a short questionnaire. </w:t>
                      </w:r>
                    </w:p>
                    <w:p w14:paraId="7A6BD38D" w14:textId="3CE50A5F" w:rsidR="00106A1D" w:rsidRPr="00487C42" w:rsidRDefault="00106A1D" w:rsidP="00106A1D">
                      <w:pPr>
                        <w:jc w:val="both"/>
                        <w:rPr>
                          <w:rFonts w:cs="Arial"/>
                          <w:sz w:val="24"/>
                          <w:szCs w:val="24"/>
                        </w:rPr>
                      </w:pPr>
                      <w:r w:rsidRPr="00104D2C">
                        <w:rPr>
                          <w:rFonts w:cs="Arial"/>
                          <w:sz w:val="24"/>
                          <w:szCs w:val="24"/>
                        </w:rPr>
                        <w:t xml:space="preserve">If you decide to take part, </w:t>
                      </w:r>
                      <w:r w:rsidR="00F63721" w:rsidRPr="00104D2C">
                        <w:rPr>
                          <w:rFonts w:cs="Arial"/>
                          <w:sz w:val="24"/>
                          <w:szCs w:val="24"/>
                        </w:rPr>
                        <w:t xml:space="preserve">we will need to use information from </w:t>
                      </w:r>
                      <w:r w:rsidRPr="00104D2C">
                        <w:rPr>
                          <w:rFonts w:cs="Arial"/>
                          <w:sz w:val="24"/>
                          <w:szCs w:val="24"/>
                        </w:rPr>
                        <w:t xml:space="preserve">you </w:t>
                      </w:r>
                      <w:r w:rsidR="00F63721" w:rsidRPr="00104D2C">
                        <w:rPr>
                          <w:rFonts w:cs="Arial"/>
                          <w:sz w:val="24"/>
                          <w:szCs w:val="24"/>
                        </w:rPr>
                        <w:t xml:space="preserve">for this research project. This information </w:t>
                      </w:r>
                      <w:r w:rsidR="002B3E36" w:rsidRPr="00104D2C">
                        <w:rPr>
                          <w:rFonts w:cs="Arial"/>
                          <w:sz w:val="24"/>
                          <w:szCs w:val="24"/>
                        </w:rPr>
                        <w:t>will include</w:t>
                      </w:r>
                      <w:r w:rsidR="00F63721" w:rsidRPr="00104D2C">
                        <w:rPr>
                          <w:rFonts w:cs="Arial"/>
                          <w:sz w:val="24"/>
                          <w:szCs w:val="24"/>
                        </w:rPr>
                        <w:t xml:space="preserve"> your name, contact details and answers to</w:t>
                      </w:r>
                      <w:r w:rsidR="00F63721" w:rsidRPr="00104D2C">
                        <w:rPr>
                          <w:rFonts w:cs="Arial"/>
                          <w:color w:val="FF0000"/>
                          <w:sz w:val="24"/>
                          <w:szCs w:val="24"/>
                        </w:rPr>
                        <w:t xml:space="preserve"> </w:t>
                      </w:r>
                      <w:r w:rsidRPr="00104D2C">
                        <w:rPr>
                          <w:rFonts w:cs="Arial"/>
                          <w:strike/>
                          <w:sz w:val="24"/>
                          <w:szCs w:val="24"/>
                        </w:rPr>
                        <w:t>be asked</w:t>
                      </w:r>
                      <w:r w:rsidRPr="00104D2C">
                        <w:rPr>
                          <w:rFonts w:cs="Arial"/>
                          <w:sz w:val="24"/>
                          <w:szCs w:val="24"/>
                        </w:rPr>
                        <w:t xml:space="preserve"> a series of questions on your experience of providing care. This questionnaire takes less than 20 minutes to complete</w:t>
                      </w:r>
                      <w:r w:rsidR="00B60F88" w:rsidRPr="00104D2C">
                        <w:rPr>
                          <w:rFonts w:cs="Arial"/>
                          <w:sz w:val="24"/>
                          <w:szCs w:val="24"/>
                        </w:rPr>
                        <w:t>. You may also be asked to take part in a short interview with follow up questions at the end of the 6 week trial period by a researcher</w:t>
                      </w:r>
                      <w:r w:rsidRPr="00104D2C">
                        <w:rPr>
                          <w:rFonts w:cs="Arial"/>
                          <w:sz w:val="24"/>
                          <w:szCs w:val="24"/>
                        </w:rPr>
                        <w:t>.</w:t>
                      </w:r>
                      <w:r w:rsidR="002B3E36" w:rsidRPr="00104D2C">
                        <w:rPr>
                          <w:rFonts w:cs="Arial"/>
                          <w:sz w:val="24"/>
                          <w:szCs w:val="24"/>
                        </w:rPr>
                        <w:t xml:space="preserve"> People who do not need to know who you are will not be able to see your name or contact details. Your data will have a code number instead.</w:t>
                      </w:r>
                      <w:r w:rsidR="00B60F88" w:rsidRPr="00104D2C">
                        <w:rPr>
                          <w:rFonts w:cs="Arial"/>
                          <w:sz w:val="24"/>
                          <w:szCs w:val="24"/>
                        </w:rPr>
                        <w:t xml:space="preserve"> We will keep all information about you safe and secure. Once we have finished the study, we will keep some of the data so we can check results. We will write our reports in a way that no-one can work out that you took part in the study.</w:t>
                      </w:r>
                      <w:r w:rsidRPr="00487C42">
                        <w:rPr>
                          <w:rFonts w:cs="Arial"/>
                          <w:sz w:val="24"/>
                          <w:szCs w:val="24"/>
                        </w:rPr>
                        <w:t xml:space="preserve"> </w:t>
                      </w:r>
                    </w:p>
                    <w:p w14:paraId="39CBA1A6" w14:textId="3161A5B6" w:rsidR="004572E7" w:rsidRPr="00487C42" w:rsidRDefault="004572E7" w:rsidP="00106A1D">
                      <w:pPr>
                        <w:jc w:val="both"/>
                        <w:rPr>
                          <w:sz w:val="24"/>
                          <w:szCs w:val="24"/>
                        </w:rPr>
                      </w:pPr>
                      <w:r w:rsidRPr="00487C42">
                        <w:rPr>
                          <w:rFonts w:cs="Arial"/>
                          <w:sz w:val="24"/>
                          <w:szCs w:val="24"/>
                        </w:rPr>
                        <w:t>This is the entire assessment, and you will continue your nursing care with the same NHS clinical care standards as people not taking part in the study. Please also see the study flow chart which is included with this information</w:t>
                      </w:r>
                    </w:p>
                  </w:txbxContent>
                </v:textbox>
                <w10:wrap anchorx="margin"/>
              </v:rect>
            </w:pict>
          </mc:Fallback>
        </mc:AlternateContent>
      </w:r>
    </w:p>
    <w:p w14:paraId="1304FB55" w14:textId="37F48968" w:rsidR="00C04060" w:rsidRDefault="00C04060">
      <w:pPr>
        <w:rPr>
          <w:rFonts w:ascii="Arial" w:hAnsi="Arial" w:cs="Arial"/>
          <w:color w:val="000000"/>
          <w:sz w:val="24"/>
        </w:rPr>
      </w:pPr>
      <w:r>
        <w:rPr>
          <w:rFonts w:ascii="Arial" w:hAnsi="Arial" w:cs="Arial"/>
          <w:color w:val="000000"/>
          <w:sz w:val="24"/>
        </w:rPr>
        <w:br w:type="page"/>
      </w:r>
    </w:p>
    <w:p w14:paraId="412A96D0" w14:textId="6A226C2A" w:rsidR="005A24DA" w:rsidRDefault="00487C42">
      <w:pPr>
        <w:rPr>
          <w:rFonts w:ascii="Arial" w:eastAsia="Times New Roman" w:hAnsi="Arial" w:cs="Arial"/>
          <w:b/>
          <w:color w:val="000000"/>
          <w:sz w:val="24"/>
          <w:szCs w:val="24"/>
        </w:rPr>
      </w:pPr>
      <w:r>
        <w:rPr>
          <w:noProof/>
          <w:sz w:val="24"/>
          <w:lang w:eastAsia="en-GB"/>
        </w:rPr>
        <mc:AlternateContent>
          <mc:Choice Requires="wps">
            <w:drawing>
              <wp:anchor distT="0" distB="0" distL="114300" distR="114300" simplePos="0" relativeHeight="251702784" behindDoc="0" locked="0" layoutInCell="1" allowOverlap="1" wp14:anchorId="038C1546" wp14:editId="7A730FB0">
                <wp:simplePos x="0" y="0"/>
                <wp:positionH relativeFrom="margin">
                  <wp:align>left</wp:align>
                </wp:positionH>
                <wp:positionV relativeFrom="paragraph">
                  <wp:posOffset>217376</wp:posOffset>
                </wp:positionV>
                <wp:extent cx="6054090" cy="5433237"/>
                <wp:effectExtent l="0" t="0" r="22860" b="1524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4090" cy="5433237"/>
                        </a:xfrm>
                        <a:prstGeom prst="rect">
                          <a:avLst/>
                        </a:prstGeom>
                        <a:solidFill>
                          <a:sysClr val="window" lastClr="FFFFFF"/>
                        </a:solidFill>
                        <a:ln w="25400" cap="flat" cmpd="sng" algn="ctr">
                          <a:solidFill>
                            <a:srgbClr val="4F81BD"/>
                          </a:solidFill>
                          <a:prstDash val="solid"/>
                        </a:ln>
                        <a:effectLst/>
                      </wps:spPr>
                      <wps:txbx>
                        <w:txbxContent>
                          <w:p w14:paraId="41294635" w14:textId="6A1FC013" w:rsidR="002B3E36" w:rsidRPr="00104D2C" w:rsidRDefault="002B3E36" w:rsidP="002B3E36">
                            <w:pPr>
                              <w:jc w:val="center"/>
                              <w:rPr>
                                <w:rFonts w:cs="Arial"/>
                                <w:sz w:val="28"/>
                                <w:szCs w:val="28"/>
                              </w:rPr>
                            </w:pPr>
                            <w:r w:rsidRPr="00104D2C">
                              <w:rPr>
                                <w:rFonts w:cs="Arial"/>
                                <w:b/>
                                <w:sz w:val="28"/>
                                <w:szCs w:val="28"/>
                              </w:rPr>
                              <w:t>Interviews with a researcher</w:t>
                            </w:r>
                          </w:p>
                          <w:p w14:paraId="1834888C" w14:textId="0A2F2CFF" w:rsidR="00A72BCB" w:rsidRPr="00104D2C" w:rsidRDefault="004572E7" w:rsidP="002B3E36">
                            <w:pPr>
                              <w:contextualSpacing/>
                              <w:rPr>
                                <w:rStyle w:val="normaltextrun"/>
                                <w:rFonts w:cs="Arial"/>
                                <w:color w:val="000000"/>
                                <w:sz w:val="24"/>
                                <w:szCs w:val="24"/>
                                <w:bdr w:val="none" w:sz="0" w:space="0" w:color="auto" w:frame="1"/>
                              </w:rPr>
                            </w:pPr>
                            <w:r w:rsidRPr="00104D2C">
                              <w:rPr>
                                <w:rFonts w:cs="Arial"/>
                                <w:sz w:val="24"/>
                                <w:szCs w:val="24"/>
                              </w:rPr>
                              <w:t>Semi structured interview</w:t>
                            </w:r>
                            <w:r w:rsidR="000C58A9" w:rsidRPr="00104D2C">
                              <w:rPr>
                                <w:rFonts w:cs="Arial"/>
                                <w:sz w:val="24"/>
                                <w:szCs w:val="24"/>
                              </w:rPr>
                              <w:t xml:space="preserve">s will be conducted with a </w:t>
                            </w:r>
                            <w:r w:rsidRPr="00104D2C">
                              <w:rPr>
                                <w:rFonts w:cs="Arial"/>
                                <w:sz w:val="24"/>
                                <w:szCs w:val="24"/>
                              </w:rPr>
                              <w:t xml:space="preserve">sample of nurses and care staff </w:t>
                            </w:r>
                            <w:r w:rsidR="000C58A9" w:rsidRPr="00104D2C">
                              <w:rPr>
                                <w:rFonts w:cs="Arial"/>
                                <w:sz w:val="24"/>
                                <w:szCs w:val="24"/>
                              </w:rPr>
                              <w:t xml:space="preserve">who have been </w:t>
                            </w:r>
                            <w:r w:rsidR="00A72BCB" w:rsidRPr="00104D2C">
                              <w:rPr>
                                <w:rFonts w:cs="Arial"/>
                                <w:sz w:val="24"/>
                                <w:szCs w:val="24"/>
                              </w:rPr>
                              <w:t>using the new guidelines</w:t>
                            </w:r>
                            <w:r w:rsidRPr="00104D2C">
                              <w:rPr>
                                <w:rFonts w:cs="Arial"/>
                                <w:sz w:val="24"/>
                                <w:szCs w:val="24"/>
                              </w:rPr>
                              <w:t xml:space="preserve"> and way of working. A topic guide formulated from the intervention content will be used during these interviews. </w:t>
                            </w:r>
                            <w:r w:rsidR="00A72BCB" w:rsidRPr="00104D2C">
                              <w:rPr>
                                <w:rFonts w:cs="Arial"/>
                                <w:sz w:val="24"/>
                                <w:szCs w:val="24"/>
                              </w:rPr>
                              <w:t>We want to know your thoughts on aspects such as the impact and acceptability of the intervention and other aspects you think may be of interest to us. The i</w:t>
                            </w:r>
                            <w:r w:rsidRPr="00104D2C">
                              <w:rPr>
                                <w:rFonts w:cs="Arial"/>
                                <w:sz w:val="24"/>
                                <w:szCs w:val="24"/>
                              </w:rPr>
                              <w:t xml:space="preserve">nterviews will be over the telephone or use </w:t>
                            </w:r>
                            <w:r w:rsidRPr="00104D2C">
                              <w:rPr>
                                <w:rStyle w:val="normaltextrun"/>
                                <w:rFonts w:cs="Arial"/>
                                <w:color w:val="000000"/>
                                <w:sz w:val="24"/>
                                <w:szCs w:val="24"/>
                                <w:bdr w:val="none" w:sz="0" w:space="0" w:color="auto" w:frame="1"/>
                              </w:rPr>
                              <w:t>online audio-conference methods</w:t>
                            </w:r>
                            <w:r w:rsidR="00A72BCB" w:rsidRPr="00104D2C">
                              <w:rPr>
                                <w:rStyle w:val="normaltextrun"/>
                                <w:rFonts w:cs="Arial"/>
                                <w:color w:val="000000"/>
                                <w:sz w:val="24"/>
                                <w:szCs w:val="24"/>
                                <w:bdr w:val="none" w:sz="0" w:space="0" w:color="auto" w:frame="1"/>
                              </w:rPr>
                              <w:t xml:space="preserve"> and once an anonymised transcript has been created the recording will be</w:t>
                            </w:r>
                            <w:r w:rsidR="00A72BCB" w:rsidRPr="00104D2C">
                              <w:rPr>
                                <w:rStyle w:val="normaltextrun"/>
                                <w:rFonts w:cs="Arial"/>
                                <w:color w:val="FF0000"/>
                                <w:sz w:val="24"/>
                                <w:szCs w:val="24"/>
                                <w:bdr w:val="none" w:sz="0" w:space="0" w:color="auto" w:frame="1"/>
                              </w:rPr>
                              <w:t xml:space="preserve"> </w:t>
                            </w:r>
                            <w:r w:rsidR="00A72BCB" w:rsidRPr="00104D2C">
                              <w:rPr>
                                <w:rStyle w:val="normaltextrun"/>
                                <w:rFonts w:cs="Arial"/>
                                <w:sz w:val="24"/>
                                <w:szCs w:val="24"/>
                                <w:bdr w:val="none" w:sz="0" w:space="0" w:color="auto" w:frame="1"/>
                              </w:rPr>
                              <w:t>permanently deleted</w:t>
                            </w:r>
                            <w:r w:rsidRPr="00104D2C">
                              <w:rPr>
                                <w:rStyle w:val="normaltextrun"/>
                                <w:rFonts w:cs="Arial"/>
                                <w:color w:val="000000"/>
                                <w:sz w:val="24"/>
                                <w:szCs w:val="24"/>
                                <w:bdr w:val="none" w:sz="0" w:space="0" w:color="auto" w:frame="1"/>
                              </w:rPr>
                              <w:t>. Face to face interviews may be considered if this is preferred by participant</w:t>
                            </w:r>
                            <w:r w:rsidRPr="00104D2C">
                              <w:rPr>
                                <w:rFonts w:cs="Arial"/>
                                <w:sz w:val="24"/>
                                <w:szCs w:val="24"/>
                              </w:rPr>
                              <w:t xml:space="preserve"> </w:t>
                            </w:r>
                            <w:r w:rsidRPr="00104D2C">
                              <w:rPr>
                                <w:rStyle w:val="normaltextrun"/>
                                <w:rFonts w:cs="Arial"/>
                                <w:color w:val="000000"/>
                                <w:sz w:val="24"/>
                                <w:szCs w:val="24"/>
                                <w:bdr w:val="none" w:sz="0" w:space="0" w:color="auto" w:frame="1"/>
                              </w:rPr>
                              <w:t xml:space="preserve">and the activity is risk assessed as being safe. </w:t>
                            </w:r>
                          </w:p>
                          <w:p w14:paraId="3EF332F4" w14:textId="77777777" w:rsidR="00A72BCB" w:rsidRPr="00104D2C" w:rsidRDefault="00A72BCB" w:rsidP="002B3E36">
                            <w:pPr>
                              <w:contextualSpacing/>
                              <w:rPr>
                                <w:rStyle w:val="normaltextrun"/>
                                <w:rFonts w:cs="Arial"/>
                                <w:color w:val="000000"/>
                                <w:sz w:val="24"/>
                                <w:szCs w:val="24"/>
                                <w:bdr w:val="none" w:sz="0" w:space="0" w:color="auto" w:frame="1"/>
                              </w:rPr>
                            </w:pPr>
                          </w:p>
                          <w:p w14:paraId="51C19084" w14:textId="77777777" w:rsidR="00A72BCB" w:rsidRPr="00104D2C" w:rsidRDefault="004572E7" w:rsidP="002B3E36">
                            <w:pPr>
                              <w:contextualSpacing/>
                              <w:rPr>
                                <w:rStyle w:val="normaltextrun"/>
                                <w:rFonts w:cs="Arial"/>
                                <w:color w:val="000000"/>
                                <w:sz w:val="24"/>
                                <w:szCs w:val="24"/>
                              </w:rPr>
                            </w:pPr>
                            <w:r w:rsidRPr="00104D2C">
                              <w:rPr>
                                <w:rStyle w:val="normaltextrun"/>
                                <w:rFonts w:cs="Arial"/>
                                <w:color w:val="000000"/>
                                <w:sz w:val="24"/>
                                <w:szCs w:val="24"/>
                              </w:rPr>
                              <w:t>We will audio-record </w:t>
                            </w:r>
                            <w:r w:rsidRPr="00104D2C">
                              <w:rPr>
                                <w:rStyle w:val="findhit"/>
                                <w:rFonts w:cs="Arial"/>
                                <w:color w:val="000000"/>
                                <w:sz w:val="24"/>
                                <w:szCs w:val="24"/>
                              </w:rPr>
                              <w:t>interview</w:t>
                            </w:r>
                            <w:r w:rsidRPr="00104D2C">
                              <w:rPr>
                                <w:rStyle w:val="normaltextrun"/>
                                <w:rFonts w:cs="Arial"/>
                                <w:color w:val="000000"/>
                                <w:sz w:val="24"/>
                                <w:szCs w:val="24"/>
                              </w:rPr>
                              <w:t>s with participants’ consent and transcribe </w:t>
                            </w:r>
                            <w:r w:rsidRPr="00104D2C">
                              <w:rPr>
                                <w:rStyle w:val="findhit"/>
                                <w:rFonts w:cs="Arial"/>
                                <w:color w:val="000000"/>
                                <w:sz w:val="24"/>
                                <w:szCs w:val="24"/>
                              </w:rPr>
                              <w:t>interview</w:t>
                            </w:r>
                            <w:r w:rsidRPr="00104D2C">
                              <w:rPr>
                                <w:rStyle w:val="normaltextrun"/>
                                <w:rFonts w:cs="Arial"/>
                                <w:color w:val="000000"/>
                                <w:sz w:val="24"/>
                                <w:szCs w:val="24"/>
                              </w:rPr>
                              <w:t>s verbatim. The interviews will be conducted and transcribed by the core research team at the University of Exeter</w:t>
                            </w:r>
                            <w:r w:rsidR="00ED45B8" w:rsidRPr="00104D2C">
                              <w:rPr>
                                <w:rStyle w:val="normaltextrun"/>
                                <w:rFonts w:cs="Arial"/>
                                <w:color w:val="000000"/>
                                <w:sz w:val="24"/>
                                <w:szCs w:val="24"/>
                              </w:rPr>
                              <w:t xml:space="preserve">. </w:t>
                            </w:r>
                          </w:p>
                          <w:p w14:paraId="787FB777" w14:textId="77777777" w:rsidR="00A72BCB" w:rsidRPr="00104D2C" w:rsidRDefault="00A72BCB" w:rsidP="002B3E36">
                            <w:pPr>
                              <w:contextualSpacing/>
                              <w:rPr>
                                <w:rStyle w:val="normaltextrun"/>
                                <w:rFonts w:cs="Arial"/>
                                <w:color w:val="000000"/>
                                <w:sz w:val="24"/>
                                <w:szCs w:val="24"/>
                              </w:rPr>
                            </w:pPr>
                          </w:p>
                          <w:p w14:paraId="49EA97C5" w14:textId="268B3E37" w:rsidR="00A72BCB" w:rsidRPr="00104D2C" w:rsidRDefault="00ED45B8" w:rsidP="002B3E36">
                            <w:pPr>
                              <w:contextualSpacing/>
                              <w:rPr>
                                <w:rStyle w:val="normaltextrun"/>
                                <w:rFonts w:cs="Arial"/>
                                <w:color w:val="000000"/>
                                <w:sz w:val="24"/>
                                <w:szCs w:val="24"/>
                              </w:rPr>
                            </w:pPr>
                            <w:r w:rsidRPr="00104D2C">
                              <w:rPr>
                                <w:rStyle w:val="normaltextrun"/>
                                <w:rFonts w:cs="Arial"/>
                                <w:color w:val="000000"/>
                                <w:sz w:val="24"/>
                                <w:szCs w:val="24"/>
                              </w:rPr>
                              <w:t xml:space="preserve">The transcripts of the interviews will be anonymised </w:t>
                            </w:r>
                            <w:r w:rsidR="00A72BCB" w:rsidRPr="00104D2C">
                              <w:rPr>
                                <w:rStyle w:val="normaltextrun"/>
                                <w:rFonts w:cs="Arial"/>
                                <w:color w:val="000000"/>
                                <w:sz w:val="24"/>
                                <w:szCs w:val="24"/>
                              </w:rPr>
                              <w:t>so no-one will know you have been interviewed. The interview transcripts wil</w:t>
                            </w:r>
                            <w:r w:rsidR="000C58A9" w:rsidRPr="00104D2C">
                              <w:rPr>
                                <w:rStyle w:val="normaltextrun"/>
                                <w:rFonts w:cs="Arial"/>
                                <w:color w:val="000000"/>
                                <w:sz w:val="24"/>
                                <w:szCs w:val="24"/>
                              </w:rPr>
                              <w:t>l be anonymised by removal of name and any using the participant ID number only, and any reference to wards, patient names, or colleagues will be removed.</w:t>
                            </w:r>
                          </w:p>
                          <w:p w14:paraId="562104FF" w14:textId="77777777" w:rsidR="00A72BCB" w:rsidRPr="00104D2C" w:rsidRDefault="00A72BCB" w:rsidP="002B3E36">
                            <w:pPr>
                              <w:contextualSpacing/>
                              <w:rPr>
                                <w:rStyle w:val="normaltextrun"/>
                                <w:rFonts w:cs="Arial"/>
                                <w:color w:val="000000"/>
                                <w:sz w:val="24"/>
                                <w:szCs w:val="24"/>
                              </w:rPr>
                            </w:pPr>
                          </w:p>
                          <w:p w14:paraId="3D75CC0E" w14:textId="0DC12F1A" w:rsidR="002B3E36" w:rsidRPr="00487C42" w:rsidRDefault="00A72BCB" w:rsidP="002B3E36">
                            <w:pPr>
                              <w:contextualSpacing/>
                              <w:rPr>
                                <w:rStyle w:val="normaltextrun"/>
                                <w:rFonts w:cs="Arial"/>
                                <w:color w:val="000000"/>
                                <w:sz w:val="24"/>
                                <w:szCs w:val="24"/>
                              </w:rPr>
                            </w:pPr>
                            <w:r w:rsidRPr="00104D2C">
                              <w:rPr>
                                <w:rStyle w:val="normaltextrun"/>
                                <w:rFonts w:cs="Arial"/>
                                <w:color w:val="000000"/>
                                <w:sz w:val="24"/>
                                <w:szCs w:val="24"/>
                              </w:rPr>
                              <w:t xml:space="preserve"> The transcripts will be </w:t>
                            </w:r>
                            <w:r w:rsidR="00294D81" w:rsidRPr="00104D2C">
                              <w:rPr>
                                <w:rStyle w:val="normaltextrun"/>
                                <w:rFonts w:cstheme="minorHAnsi"/>
                                <w:sz w:val="24"/>
                                <w:szCs w:val="24"/>
                              </w:rPr>
                              <w:t xml:space="preserve">stored on university laptops which are password protected and have encrypted drives during analysis </w:t>
                            </w:r>
                            <w:r w:rsidR="00842F66" w:rsidRPr="00104D2C">
                              <w:rPr>
                                <w:rFonts w:cstheme="minorHAnsi"/>
                                <w:iCs/>
                                <w:sz w:val="24"/>
                                <w:szCs w:val="24"/>
                              </w:rPr>
                              <w:t>and</w:t>
                            </w:r>
                            <w:r w:rsidR="000C58A9" w:rsidRPr="00104D2C">
                              <w:rPr>
                                <w:rFonts w:cstheme="minorHAnsi"/>
                                <w:iCs/>
                                <w:sz w:val="24"/>
                                <w:szCs w:val="24"/>
                              </w:rPr>
                              <w:t xml:space="preserve"> on </w:t>
                            </w:r>
                            <w:r w:rsidR="00842F66" w:rsidRPr="00104D2C">
                              <w:rPr>
                                <w:rFonts w:cstheme="minorHAnsi"/>
                                <w:iCs/>
                                <w:sz w:val="24"/>
                                <w:szCs w:val="24"/>
                              </w:rPr>
                              <w:t>servers all of which are</w:t>
                            </w:r>
                            <w:r w:rsidR="000C58A9" w:rsidRPr="00104D2C">
                              <w:rPr>
                                <w:rFonts w:cstheme="minorHAnsi"/>
                                <w:iCs/>
                                <w:sz w:val="24"/>
                                <w:szCs w:val="24"/>
                              </w:rPr>
                              <w:t xml:space="preserve"> in Europe</w:t>
                            </w:r>
                            <w:r w:rsidR="0049097C" w:rsidRPr="00104D2C">
                              <w:rPr>
                                <w:rFonts w:cstheme="minorHAnsi"/>
                                <w:iCs/>
                                <w:sz w:val="24"/>
                                <w:szCs w:val="24"/>
                              </w:rPr>
                              <w:t xml:space="preserve"> Economic Area</w:t>
                            </w:r>
                            <w:r w:rsidR="00842F66" w:rsidRPr="00104D2C">
                              <w:rPr>
                                <w:rFonts w:cstheme="minorHAnsi"/>
                                <w:iCs/>
                                <w:sz w:val="24"/>
                                <w:szCs w:val="24"/>
                              </w:rPr>
                              <w:t>.</w:t>
                            </w:r>
                            <w:r w:rsidR="000C58A9" w:rsidRPr="00104D2C">
                              <w:rPr>
                                <w:rStyle w:val="normaltextrun"/>
                                <w:rFonts w:cstheme="minorHAnsi"/>
                                <w:sz w:val="24"/>
                                <w:szCs w:val="24"/>
                              </w:rPr>
                              <w:t xml:space="preserve"> </w:t>
                            </w:r>
                            <w:r w:rsidR="00294D81" w:rsidRPr="00104D2C">
                              <w:rPr>
                                <w:rStyle w:val="normaltextrun"/>
                                <w:rFonts w:cstheme="minorHAnsi"/>
                                <w:sz w:val="24"/>
                                <w:szCs w:val="24"/>
                              </w:rPr>
                              <w:t>At the end of the study the transcripts</w:t>
                            </w:r>
                            <w:r w:rsidR="00294D81" w:rsidRPr="00104D2C">
                              <w:rPr>
                                <w:rStyle w:val="normaltextrun"/>
                                <w:rFonts w:cs="Arial"/>
                                <w:sz w:val="24"/>
                                <w:szCs w:val="24"/>
                              </w:rPr>
                              <w:t xml:space="preserve"> </w:t>
                            </w:r>
                            <w:r w:rsidR="00294D81" w:rsidRPr="00104D2C">
                              <w:rPr>
                                <w:rStyle w:val="normaltextrun"/>
                                <w:rFonts w:cs="Arial"/>
                                <w:color w:val="000000"/>
                                <w:sz w:val="24"/>
                                <w:szCs w:val="24"/>
                              </w:rPr>
                              <w:t>will be stored</w:t>
                            </w:r>
                            <w:r w:rsidR="00ED45B8" w:rsidRPr="00104D2C">
                              <w:rPr>
                                <w:rStyle w:val="normaltextrun"/>
                                <w:rFonts w:cs="Arial"/>
                                <w:color w:val="000000"/>
                                <w:sz w:val="24"/>
                                <w:szCs w:val="24"/>
                              </w:rPr>
                              <w:t xml:space="preserve"> indefinitely on a research data storage system provided by the University of Exeter called </w:t>
                            </w:r>
                            <w:r w:rsidR="00ED45B8" w:rsidRPr="00104D2C">
                              <w:rPr>
                                <w:rStyle w:val="normaltextrun"/>
                                <w:rFonts w:cs="Arial"/>
                                <w:color w:val="000000"/>
                                <w:sz w:val="24"/>
                                <w:szCs w:val="24"/>
                                <w:bdr w:val="none" w:sz="0" w:space="0" w:color="auto" w:frame="1"/>
                              </w:rPr>
                              <w:t>Open access Research Exeter (ORE) for archiving</w:t>
                            </w:r>
                            <w:r w:rsidR="004572E7" w:rsidRPr="00487C42">
                              <w:rPr>
                                <w:rStyle w:val="normaltextrun"/>
                                <w:rFonts w:cs="Arial"/>
                                <w:color w:val="000000"/>
                                <w:sz w:val="24"/>
                                <w:szCs w:val="24"/>
                              </w:rPr>
                              <w:t xml:space="preserve"> </w:t>
                            </w:r>
                          </w:p>
                          <w:p w14:paraId="61E1E063" w14:textId="49ECAFE1" w:rsidR="00ED45B8" w:rsidRDefault="00ED45B8" w:rsidP="002B3E36">
                            <w:pPr>
                              <w:contextualSpacing/>
                              <w:rPr>
                                <w:rStyle w:val="normaltextrun"/>
                                <w:rFonts w:cs="Arial"/>
                                <w:color w:val="000000"/>
                              </w:rPr>
                            </w:pPr>
                          </w:p>
                          <w:p w14:paraId="07130AF8" w14:textId="534D43F3" w:rsidR="00ED45B8" w:rsidRPr="004572E7" w:rsidRDefault="00ED45B8" w:rsidP="002B3E36">
                            <w:pPr>
                              <w:contextualSpacing/>
                              <w:rPr>
                                <w:rFonts w:cs="Arial"/>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8C1546" id="Rectangle 6" o:spid="_x0000_s1030" style="position:absolute;margin-left:0;margin-top:17.1pt;width:476.7pt;height:427.8pt;z-index:2517027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" fillcolor="window" strokecolor="#4f81bd" strokeweight="2pt">
                <v:path arrowok="t"/>
                <v:textbox>
                  <w:txbxContent>
                    <w:p w14:paraId="41294635" w14:textId="6A1FC013" w:rsidR="002B3E36" w:rsidRPr="00104D2C" w:rsidRDefault="002B3E36" w:rsidP="002B3E36">
                      <w:pPr>
                        <w:jc w:val="center"/>
                        <w:rPr>
                          <w:rFonts w:cs="Arial"/>
                          <w:sz w:val="28"/>
                          <w:szCs w:val="28"/>
                        </w:rPr>
                      </w:pPr>
                      <w:r w:rsidRPr="00104D2C">
                        <w:rPr>
                          <w:rFonts w:cs="Arial"/>
                          <w:b/>
                          <w:sz w:val="28"/>
                          <w:szCs w:val="28"/>
                        </w:rPr>
                        <w:t>Interviews with a researcher</w:t>
                      </w:r>
                    </w:p>
                    <w:p w14:paraId="1834888C" w14:textId="0A2F2CFF" w:rsidR="00A72BCB" w:rsidRPr="00104D2C" w:rsidRDefault="004572E7" w:rsidP="002B3E36">
                      <w:pPr>
                        <w:contextualSpacing/>
                        <w:rPr>
                          <w:rStyle w:val="normaltextrun"/>
                          <w:rFonts w:cs="Arial"/>
                          <w:color w:val="000000"/>
                          <w:sz w:val="24"/>
                          <w:szCs w:val="24"/>
                          <w:bdr w:val="none" w:sz="0" w:space="0" w:color="auto" w:frame="1"/>
                        </w:rPr>
                      </w:pPr>
                      <w:r w:rsidRPr="00104D2C">
                        <w:rPr>
                          <w:rFonts w:cs="Arial"/>
                          <w:sz w:val="24"/>
                          <w:szCs w:val="24"/>
                        </w:rPr>
                        <w:t>Semi structured interview</w:t>
                      </w:r>
                      <w:r w:rsidR="000C58A9" w:rsidRPr="00104D2C">
                        <w:rPr>
                          <w:rFonts w:cs="Arial"/>
                          <w:sz w:val="24"/>
                          <w:szCs w:val="24"/>
                        </w:rPr>
                        <w:t xml:space="preserve">s will be conducted with a </w:t>
                      </w:r>
                      <w:r w:rsidRPr="00104D2C">
                        <w:rPr>
                          <w:rFonts w:cs="Arial"/>
                          <w:sz w:val="24"/>
                          <w:szCs w:val="24"/>
                        </w:rPr>
                        <w:t xml:space="preserve">sample of nurses and care staff </w:t>
                      </w:r>
                      <w:r w:rsidR="000C58A9" w:rsidRPr="00104D2C">
                        <w:rPr>
                          <w:rFonts w:cs="Arial"/>
                          <w:sz w:val="24"/>
                          <w:szCs w:val="24"/>
                        </w:rPr>
                        <w:t xml:space="preserve">who have been </w:t>
                      </w:r>
                      <w:r w:rsidR="00A72BCB" w:rsidRPr="00104D2C">
                        <w:rPr>
                          <w:rFonts w:cs="Arial"/>
                          <w:sz w:val="24"/>
                          <w:szCs w:val="24"/>
                        </w:rPr>
                        <w:t>using the new guidelines</w:t>
                      </w:r>
                      <w:r w:rsidRPr="00104D2C">
                        <w:rPr>
                          <w:rFonts w:cs="Arial"/>
                          <w:sz w:val="24"/>
                          <w:szCs w:val="24"/>
                        </w:rPr>
                        <w:t xml:space="preserve"> and way of working. A topic guide formulated from the intervention content will be used during these interviews. </w:t>
                      </w:r>
                      <w:r w:rsidR="00A72BCB" w:rsidRPr="00104D2C">
                        <w:rPr>
                          <w:rFonts w:cs="Arial"/>
                          <w:sz w:val="24"/>
                          <w:szCs w:val="24"/>
                        </w:rPr>
                        <w:t>We want to know your thoughts on aspects such as the impact and acceptability of the intervention and other aspects you think may be of interest to us. The i</w:t>
                      </w:r>
                      <w:r w:rsidRPr="00104D2C">
                        <w:rPr>
                          <w:rFonts w:cs="Arial"/>
                          <w:sz w:val="24"/>
                          <w:szCs w:val="24"/>
                        </w:rPr>
                        <w:t xml:space="preserve">nterviews will be over the telephone or use </w:t>
                      </w:r>
                      <w:r w:rsidRPr="00104D2C">
                        <w:rPr>
                          <w:rStyle w:val="normaltextrun"/>
                          <w:rFonts w:cs="Arial"/>
                          <w:color w:val="000000"/>
                          <w:sz w:val="24"/>
                          <w:szCs w:val="24"/>
                          <w:bdr w:val="none" w:sz="0" w:space="0" w:color="auto" w:frame="1"/>
                        </w:rPr>
                        <w:t>online audio-conference methods</w:t>
                      </w:r>
                      <w:r w:rsidR="00A72BCB" w:rsidRPr="00104D2C">
                        <w:rPr>
                          <w:rStyle w:val="normaltextrun"/>
                          <w:rFonts w:cs="Arial"/>
                          <w:color w:val="000000"/>
                          <w:sz w:val="24"/>
                          <w:szCs w:val="24"/>
                          <w:bdr w:val="none" w:sz="0" w:space="0" w:color="auto" w:frame="1"/>
                        </w:rPr>
                        <w:t xml:space="preserve"> and once an anonymised transcript has been created the recording will be</w:t>
                      </w:r>
                      <w:r w:rsidR="00A72BCB" w:rsidRPr="00104D2C">
                        <w:rPr>
                          <w:rStyle w:val="normaltextrun"/>
                          <w:rFonts w:cs="Arial"/>
                          <w:color w:val="FF0000"/>
                          <w:sz w:val="24"/>
                          <w:szCs w:val="24"/>
                          <w:bdr w:val="none" w:sz="0" w:space="0" w:color="auto" w:frame="1"/>
                        </w:rPr>
                        <w:t xml:space="preserve"> </w:t>
                      </w:r>
                      <w:r w:rsidR="00A72BCB" w:rsidRPr="00104D2C">
                        <w:rPr>
                          <w:rStyle w:val="normaltextrun"/>
                          <w:rFonts w:cs="Arial"/>
                          <w:sz w:val="24"/>
                          <w:szCs w:val="24"/>
                          <w:bdr w:val="none" w:sz="0" w:space="0" w:color="auto" w:frame="1"/>
                        </w:rPr>
                        <w:t>permanently deleted</w:t>
                      </w:r>
                      <w:r w:rsidRPr="00104D2C">
                        <w:rPr>
                          <w:rStyle w:val="normaltextrun"/>
                          <w:rFonts w:cs="Arial"/>
                          <w:color w:val="000000"/>
                          <w:sz w:val="24"/>
                          <w:szCs w:val="24"/>
                          <w:bdr w:val="none" w:sz="0" w:space="0" w:color="auto" w:frame="1"/>
                        </w:rPr>
                        <w:t>. Face to face interviews may be considered if this is preferred by participant</w:t>
                      </w:r>
                      <w:r w:rsidRPr="00104D2C">
                        <w:rPr>
                          <w:rFonts w:cs="Arial"/>
                          <w:sz w:val="24"/>
                          <w:szCs w:val="24"/>
                        </w:rPr>
                        <w:t xml:space="preserve"> </w:t>
                      </w:r>
                      <w:r w:rsidRPr="00104D2C">
                        <w:rPr>
                          <w:rStyle w:val="normaltextrun"/>
                          <w:rFonts w:cs="Arial"/>
                          <w:color w:val="000000"/>
                          <w:sz w:val="24"/>
                          <w:szCs w:val="24"/>
                          <w:bdr w:val="none" w:sz="0" w:space="0" w:color="auto" w:frame="1"/>
                        </w:rPr>
                        <w:t xml:space="preserve">and the activity is risk assessed as being safe. </w:t>
                      </w:r>
                    </w:p>
                    <w:p w14:paraId="3EF332F4" w14:textId="77777777" w:rsidR="00A72BCB" w:rsidRPr="00104D2C" w:rsidRDefault="00A72BCB" w:rsidP="002B3E36">
                      <w:pPr>
                        <w:contextualSpacing/>
                        <w:rPr>
                          <w:rStyle w:val="normaltextrun"/>
                          <w:rFonts w:cs="Arial"/>
                          <w:color w:val="000000"/>
                          <w:sz w:val="24"/>
                          <w:szCs w:val="24"/>
                          <w:bdr w:val="none" w:sz="0" w:space="0" w:color="auto" w:frame="1"/>
                        </w:rPr>
                      </w:pPr>
                    </w:p>
                    <w:p w14:paraId="51C19084" w14:textId="77777777" w:rsidR="00A72BCB" w:rsidRPr="00104D2C" w:rsidRDefault="004572E7" w:rsidP="002B3E36">
                      <w:pPr>
                        <w:contextualSpacing/>
                        <w:rPr>
                          <w:rStyle w:val="normaltextrun"/>
                          <w:rFonts w:cs="Arial"/>
                          <w:color w:val="000000"/>
                          <w:sz w:val="24"/>
                          <w:szCs w:val="24"/>
                        </w:rPr>
                      </w:pPr>
                      <w:r w:rsidRPr="00104D2C">
                        <w:rPr>
                          <w:rStyle w:val="normaltextrun"/>
                          <w:rFonts w:cs="Arial"/>
                          <w:color w:val="000000"/>
                          <w:sz w:val="24"/>
                          <w:szCs w:val="24"/>
                        </w:rPr>
                        <w:t>We will audio-record </w:t>
                      </w:r>
                      <w:r w:rsidRPr="00104D2C">
                        <w:rPr>
                          <w:rStyle w:val="findhit"/>
                          <w:rFonts w:cs="Arial"/>
                          <w:color w:val="000000"/>
                          <w:sz w:val="24"/>
                          <w:szCs w:val="24"/>
                        </w:rPr>
                        <w:t>interview</w:t>
                      </w:r>
                      <w:r w:rsidRPr="00104D2C">
                        <w:rPr>
                          <w:rStyle w:val="normaltextrun"/>
                          <w:rFonts w:cs="Arial"/>
                          <w:color w:val="000000"/>
                          <w:sz w:val="24"/>
                          <w:szCs w:val="24"/>
                        </w:rPr>
                        <w:t>s with participants’ consent and transcribe </w:t>
                      </w:r>
                      <w:r w:rsidRPr="00104D2C">
                        <w:rPr>
                          <w:rStyle w:val="findhit"/>
                          <w:rFonts w:cs="Arial"/>
                          <w:color w:val="000000"/>
                          <w:sz w:val="24"/>
                          <w:szCs w:val="24"/>
                        </w:rPr>
                        <w:t>interview</w:t>
                      </w:r>
                      <w:r w:rsidRPr="00104D2C">
                        <w:rPr>
                          <w:rStyle w:val="normaltextrun"/>
                          <w:rFonts w:cs="Arial"/>
                          <w:color w:val="000000"/>
                          <w:sz w:val="24"/>
                          <w:szCs w:val="24"/>
                        </w:rPr>
                        <w:t>s verbatim. The interviews will be conducted and transcribed by the core research team at the University of Exeter</w:t>
                      </w:r>
                      <w:r w:rsidR="00ED45B8" w:rsidRPr="00104D2C">
                        <w:rPr>
                          <w:rStyle w:val="normaltextrun"/>
                          <w:rFonts w:cs="Arial"/>
                          <w:color w:val="000000"/>
                          <w:sz w:val="24"/>
                          <w:szCs w:val="24"/>
                        </w:rPr>
                        <w:t xml:space="preserve">. </w:t>
                      </w:r>
                    </w:p>
                    <w:p w14:paraId="787FB777" w14:textId="77777777" w:rsidR="00A72BCB" w:rsidRPr="00104D2C" w:rsidRDefault="00A72BCB" w:rsidP="002B3E36">
                      <w:pPr>
                        <w:contextualSpacing/>
                        <w:rPr>
                          <w:rStyle w:val="normaltextrun"/>
                          <w:rFonts w:cs="Arial"/>
                          <w:color w:val="000000"/>
                          <w:sz w:val="24"/>
                          <w:szCs w:val="24"/>
                        </w:rPr>
                      </w:pPr>
                    </w:p>
                    <w:p w14:paraId="49EA97C5" w14:textId="268B3E37" w:rsidR="00A72BCB" w:rsidRPr="00104D2C" w:rsidRDefault="00ED45B8" w:rsidP="002B3E36">
                      <w:pPr>
                        <w:contextualSpacing/>
                        <w:rPr>
                          <w:rStyle w:val="normaltextrun"/>
                          <w:rFonts w:cs="Arial"/>
                          <w:color w:val="000000"/>
                          <w:sz w:val="24"/>
                          <w:szCs w:val="24"/>
                        </w:rPr>
                      </w:pPr>
                      <w:r w:rsidRPr="00104D2C">
                        <w:rPr>
                          <w:rStyle w:val="normaltextrun"/>
                          <w:rFonts w:cs="Arial"/>
                          <w:color w:val="000000"/>
                          <w:sz w:val="24"/>
                          <w:szCs w:val="24"/>
                        </w:rPr>
                        <w:t xml:space="preserve">The transcripts of the interviews will be anonymised </w:t>
                      </w:r>
                      <w:r w:rsidR="00A72BCB" w:rsidRPr="00104D2C">
                        <w:rPr>
                          <w:rStyle w:val="normaltextrun"/>
                          <w:rFonts w:cs="Arial"/>
                          <w:color w:val="000000"/>
                          <w:sz w:val="24"/>
                          <w:szCs w:val="24"/>
                        </w:rPr>
                        <w:t>so no-one will know you have been interviewed. The interview transcripts wil</w:t>
                      </w:r>
                      <w:r w:rsidR="000C58A9" w:rsidRPr="00104D2C">
                        <w:rPr>
                          <w:rStyle w:val="normaltextrun"/>
                          <w:rFonts w:cs="Arial"/>
                          <w:color w:val="000000"/>
                          <w:sz w:val="24"/>
                          <w:szCs w:val="24"/>
                        </w:rPr>
                        <w:t>l be anonymised by removal of name and any using the participant ID number only, and any reference to wards, patient names, or colleagues will be removed.</w:t>
                      </w:r>
                    </w:p>
                    <w:p w14:paraId="562104FF" w14:textId="77777777" w:rsidR="00A72BCB" w:rsidRPr="00104D2C" w:rsidRDefault="00A72BCB" w:rsidP="002B3E36">
                      <w:pPr>
                        <w:contextualSpacing/>
                        <w:rPr>
                          <w:rStyle w:val="normaltextrun"/>
                          <w:rFonts w:cs="Arial"/>
                          <w:color w:val="000000"/>
                          <w:sz w:val="24"/>
                          <w:szCs w:val="24"/>
                        </w:rPr>
                      </w:pPr>
                    </w:p>
                    <w:p w14:paraId="3D75CC0E" w14:textId="0DC12F1A" w:rsidR="002B3E36" w:rsidRPr="00487C42" w:rsidRDefault="00A72BCB" w:rsidP="002B3E36">
                      <w:pPr>
                        <w:contextualSpacing/>
                        <w:rPr>
                          <w:rStyle w:val="normaltextrun"/>
                          <w:rFonts w:cs="Arial"/>
                          <w:color w:val="000000"/>
                          <w:sz w:val="24"/>
                          <w:szCs w:val="24"/>
                        </w:rPr>
                      </w:pPr>
                      <w:r w:rsidRPr="00104D2C">
                        <w:rPr>
                          <w:rStyle w:val="normaltextrun"/>
                          <w:rFonts w:cs="Arial"/>
                          <w:color w:val="000000"/>
                          <w:sz w:val="24"/>
                          <w:szCs w:val="24"/>
                        </w:rPr>
                        <w:t xml:space="preserve"> The transcripts will be </w:t>
                      </w:r>
                      <w:r w:rsidR="00294D81" w:rsidRPr="00104D2C">
                        <w:rPr>
                          <w:rStyle w:val="normaltextrun"/>
                          <w:rFonts w:cstheme="minorHAnsi"/>
                          <w:sz w:val="24"/>
                          <w:szCs w:val="24"/>
                        </w:rPr>
                        <w:t xml:space="preserve">stored on university laptops which are password protected and have encrypted drives during analysis </w:t>
                      </w:r>
                      <w:r w:rsidR="00842F66" w:rsidRPr="00104D2C">
                        <w:rPr>
                          <w:rFonts w:cstheme="minorHAnsi"/>
                          <w:iCs/>
                          <w:sz w:val="24"/>
                          <w:szCs w:val="24"/>
                        </w:rPr>
                        <w:t>and</w:t>
                      </w:r>
                      <w:r w:rsidR="000C58A9" w:rsidRPr="00104D2C">
                        <w:rPr>
                          <w:rFonts w:cstheme="minorHAnsi"/>
                          <w:iCs/>
                          <w:sz w:val="24"/>
                          <w:szCs w:val="24"/>
                        </w:rPr>
                        <w:t xml:space="preserve"> on </w:t>
                      </w:r>
                      <w:r w:rsidR="00842F66" w:rsidRPr="00104D2C">
                        <w:rPr>
                          <w:rFonts w:cstheme="minorHAnsi"/>
                          <w:iCs/>
                          <w:sz w:val="24"/>
                          <w:szCs w:val="24"/>
                        </w:rPr>
                        <w:t>servers all of which are</w:t>
                      </w:r>
                      <w:r w:rsidR="000C58A9" w:rsidRPr="00104D2C">
                        <w:rPr>
                          <w:rFonts w:cstheme="minorHAnsi"/>
                          <w:iCs/>
                          <w:sz w:val="24"/>
                          <w:szCs w:val="24"/>
                        </w:rPr>
                        <w:t xml:space="preserve"> in Europe</w:t>
                      </w:r>
                      <w:r w:rsidR="0049097C" w:rsidRPr="00104D2C">
                        <w:rPr>
                          <w:rFonts w:cstheme="minorHAnsi"/>
                          <w:iCs/>
                          <w:sz w:val="24"/>
                          <w:szCs w:val="24"/>
                        </w:rPr>
                        <w:t xml:space="preserve"> Economic Area</w:t>
                      </w:r>
                      <w:r w:rsidR="00842F66" w:rsidRPr="00104D2C">
                        <w:rPr>
                          <w:rFonts w:cstheme="minorHAnsi"/>
                          <w:iCs/>
                          <w:sz w:val="24"/>
                          <w:szCs w:val="24"/>
                        </w:rPr>
                        <w:t>.</w:t>
                      </w:r>
                      <w:r w:rsidR="000C58A9" w:rsidRPr="00104D2C">
                        <w:rPr>
                          <w:rStyle w:val="normaltextrun"/>
                          <w:rFonts w:cstheme="minorHAnsi"/>
                          <w:sz w:val="24"/>
                          <w:szCs w:val="24"/>
                        </w:rPr>
                        <w:t xml:space="preserve"> </w:t>
                      </w:r>
                      <w:r w:rsidR="00294D81" w:rsidRPr="00104D2C">
                        <w:rPr>
                          <w:rStyle w:val="normaltextrun"/>
                          <w:rFonts w:cstheme="minorHAnsi"/>
                          <w:sz w:val="24"/>
                          <w:szCs w:val="24"/>
                        </w:rPr>
                        <w:t>At the end of the study the transcripts</w:t>
                      </w:r>
                      <w:r w:rsidR="00294D81" w:rsidRPr="00104D2C">
                        <w:rPr>
                          <w:rStyle w:val="normaltextrun"/>
                          <w:rFonts w:cs="Arial"/>
                          <w:sz w:val="24"/>
                          <w:szCs w:val="24"/>
                        </w:rPr>
                        <w:t xml:space="preserve"> </w:t>
                      </w:r>
                      <w:r w:rsidR="00294D81" w:rsidRPr="00104D2C">
                        <w:rPr>
                          <w:rStyle w:val="normaltextrun"/>
                          <w:rFonts w:cs="Arial"/>
                          <w:color w:val="000000"/>
                          <w:sz w:val="24"/>
                          <w:szCs w:val="24"/>
                        </w:rPr>
                        <w:t>will be stored</w:t>
                      </w:r>
                      <w:r w:rsidR="00ED45B8" w:rsidRPr="00104D2C">
                        <w:rPr>
                          <w:rStyle w:val="normaltextrun"/>
                          <w:rFonts w:cs="Arial"/>
                          <w:color w:val="000000"/>
                          <w:sz w:val="24"/>
                          <w:szCs w:val="24"/>
                        </w:rPr>
                        <w:t xml:space="preserve"> indefinitely on a research data storage system provided by the University of Exeter called </w:t>
                      </w:r>
                      <w:r w:rsidR="00ED45B8" w:rsidRPr="00104D2C">
                        <w:rPr>
                          <w:rStyle w:val="normaltextrun"/>
                          <w:rFonts w:cs="Arial"/>
                          <w:color w:val="000000"/>
                          <w:sz w:val="24"/>
                          <w:szCs w:val="24"/>
                          <w:bdr w:val="none" w:sz="0" w:space="0" w:color="auto" w:frame="1"/>
                        </w:rPr>
                        <w:t>Open access Research Exeter (ORE) for archiving</w:t>
                      </w:r>
                      <w:r w:rsidR="004572E7" w:rsidRPr="00487C42">
                        <w:rPr>
                          <w:rStyle w:val="normaltextrun"/>
                          <w:rFonts w:cs="Arial"/>
                          <w:color w:val="000000"/>
                          <w:sz w:val="24"/>
                          <w:szCs w:val="24"/>
                        </w:rPr>
                        <w:t xml:space="preserve"> </w:t>
                      </w:r>
                    </w:p>
                    <w:p w14:paraId="61E1E063" w14:textId="49ECAFE1" w:rsidR="00ED45B8" w:rsidRDefault="00ED45B8" w:rsidP="002B3E36">
                      <w:pPr>
                        <w:contextualSpacing/>
                        <w:rPr>
                          <w:rStyle w:val="normaltextrun"/>
                          <w:rFonts w:cs="Arial"/>
                          <w:color w:val="000000"/>
                        </w:rPr>
                      </w:pPr>
                    </w:p>
                    <w:p w14:paraId="07130AF8" w14:textId="534D43F3" w:rsidR="00ED45B8" w:rsidRPr="004572E7" w:rsidRDefault="00ED45B8" w:rsidP="002B3E36">
                      <w:pPr>
                        <w:contextualSpacing/>
                        <w:rPr>
                          <w:rFonts w:cs="Arial"/>
                          <w:sz w:val="28"/>
                          <w:szCs w:val="28"/>
                        </w:rPr>
                      </w:pPr>
                    </w:p>
                  </w:txbxContent>
                </v:textbox>
                <w10:wrap anchorx="margin"/>
              </v:rect>
            </w:pict>
          </mc:Fallback>
        </mc:AlternateContent>
      </w:r>
    </w:p>
    <w:p w14:paraId="20DFE552" w14:textId="4D078A66" w:rsidR="002B3E36" w:rsidRDefault="002B3E36">
      <w:pPr>
        <w:rPr>
          <w:rFonts w:ascii="Arial" w:eastAsia="Times New Roman" w:hAnsi="Arial" w:cs="Arial"/>
          <w:b/>
          <w:color w:val="000000"/>
          <w:sz w:val="24"/>
          <w:szCs w:val="24"/>
        </w:rPr>
      </w:pPr>
    </w:p>
    <w:p w14:paraId="1549F0F9" w14:textId="45A1086B" w:rsidR="002B3E36" w:rsidRDefault="002B3E36">
      <w:pPr>
        <w:rPr>
          <w:rFonts w:ascii="Arial" w:eastAsia="Times New Roman" w:hAnsi="Arial" w:cs="Arial"/>
          <w:b/>
          <w:color w:val="000000"/>
          <w:sz w:val="24"/>
          <w:szCs w:val="24"/>
        </w:rPr>
      </w:pPr>
    </w:p>
    <w:p w14:paraId="4DCCDCD8" w14:textId="1FF7BE00" w:rsidR="002B3E36" w:rsidRDefault="002B3E36">
      <w:pPr>
        <w:rPr>
          <w:rFonts w:ascii="Arial" w:eastAsia="Times New Roman" w:hAnsi="Arial" w:cs="Arial"/>
          <w:b/>
          <w:color w:val="000000"/>
          <w:sz w:val="24"/>
          <w:szCs w:val="24"/>
        </w:rPr>
      </w:pPr>
    </w:p>
    <w:p w14:paraId="225C5703" w14:textId="34BEE683" w:rsidR="002B3E36" w:rsidRDefault="002B3E36">
      <w:pPr>
        <w:rPr>
          <w:rFonts w:ascii="Arial" w:eastAsia="Times New Roman" w:hAnsi="Arial" w:cs="Arial"/>
          <w:b/>
          <w:color w:val="000000"/>
          <w:sz w:val="24"/>
          <w:szCs w:val="24"/>
        </w:rPr>
      </w:pPr>
    </w:p>
    <w:p w14:paraId="5B4FFACE" w14:textId="25CA2D5E" w:rsidR="004572E7" w:rsidRDefault="004572E7">
      <w:pPr>
        <w:rPr>
          <w:rFonts w:ascii="Arial" w:eastAsia="Times New Roman" w:hAnsi="Arial" w:cs="Arial"/>
          <w:b/>
          <w:color w:val="000000"/>
          <w:sz w:val="24"/>
          <w:szCs w:val="24"/>
        </w:rPr>
      </w:pPr>
    </w:p>
    <w:p w14:paraId="71C9A91F" w14:textId="72A722EC" w:rsidR="004572E7" w:rsidRDefault="004572E7">
      <w:pPr>
        <w:rPr>
          <w:rFonts w:ascii="Arial" w:eastAsia="Times New Roman" w:hAnsi="Arial" w:cs="Arial"/>
          <w:b/>
          <w:color w:val="000000"/>
          <w:sz w:val="24"/>
          <w:szCs w:val="24"/>
        </w:rPr>
      </w:pPr>
    </w:p>
    <w:p w14:paraId="10F3BC83" w14:textId="54BA0739" w:rsidR="004572E7" w:rsidRDefault="004572E7">
      <w:pPr>
        <w:rPr>
          <w:rFonts w:ascii="Arial" w:eastAsia="Times New Roman" w:hAnsi="Arial" w:cs="Arial"/>
          <w:b/>
          <w:color w:val="000000"/>
          <w:sz w:val="24"/>
          <w:szCs w:val="24"/>
        </w:rPr>
      </w:pPr>
    </w:p>
    <w:p w14:paraId="6A9F9F9B" w14:textId="24311AB4" w:rsidR="004572E7" w:rsidRDefault="004572E7">
      <w:pPr>
        <w:rPr>
          <w:rFonts w:ascii="Arial" w:eastAsia="Times New Roman" w:hAnsi="Arial" w:cs="Arial"/>
          <w:b/>
          <w:color w:val="000000"/>
          <w:sz w:val="24"/>
          <w:szCs w:val="24"/>
        </w:rPr>
      </w:pPr>
    </w:p>
    <w:p w14:paraId="1C9DB82F" w14:textId="7DEF8DDE" w:rsidR="004572E7" w:rsidRDefault="004572E7">
      <w:pPr>
        <w:rPr>
          <w:rFonts w:ascii="Arial" w:eastAsia="Times New Roman" w:hAnsi="Arial" w:cs="Arial"/>
          <w:b/>
          <w:color w:val="000000"/>
          <w:sz w:val="24"/>
          <w:szCs w:val="24"/>
        </w:rPr>
      </w:pPr>
    </w:p>
    <w:p w14:paraId="0B62F3DC" w14:textId="63657FE0" w:rsidR="004572E7" w:rsidRDefault="004572E7">
      <w:pPr>
        <w:rPr>
          <w:rFonts w:ascii="Arial" w:eastAsia="Times New Roman" w:hAnsi="Arial" w:cs="Arial"/>
          <w:b/>
          <w:color w:val="000000"/>
          <w:sz w:val="24"/>
          <w:szCs w:val="24"/>
        </w:rPr>
      </w:pPr>
    </w:p>
    <w:p w14:paraId="47E7A332" w14:textId="178B2776" w:rsidR="004572E7" w:rsidRDefault="004572E7">
      <w:pPr>
        <w:rPr>
          <w:rFonts w:ascii="Arial" w:eastAsia="Times New Roman" w:hAnsi="Arial" w:cs="Arial"/>
          <w:b/>
          <w:color w:val="000000"/>
          <w:sz w:val="24"/>
          <w:szCs w:val="24"/>
        </w:rPr>
      </w:pPr>
    </w:p>
    <w:p w14:paraId="507598CE" w14:textId="71CA1051" w:rsidR="004572E7" w:rsidRDefault="004572E7">
      <w:pPr>
        <w:rPr>
          <w:rFonts w:ascii="Arial" w:eastAsia="Times New Roman" w:hAnsi="Arial" w:cs="Arial"/>
          <w:b/>
          <w:color w:val="000000"/>
          <w:sz w:val="24"/>
          <w:szCs w:val="24"/>
        </w:rPr>
      </w:pPr>
    </w:p>
    <w:p w14:paraId="6FE0D7AD" w14:textId="68232DDB" w:rsidR="00A72BCB" w:rsidRDefault="00A72BCB">
      <w:pPr>
        <w:rPr>
          <w:rFonts w:ascii="Arial" w:eastAsia="Times New Roman" w:hAnsi="Arial" w:cs="Arial"/>
          <w:b/>
          <w:color w:val="000000"/>
          <w:sz w:val="24"/>
          <w:szCs w:val="24"/>
        </w:rPr>
      </w:pPr>
      <w:r>
        <w:rPr>
          <w:rFonts w:ascii="Arial" w:eastAsia="Times New Roman" w:hAnsi="Arial" w:cs="Arial"/>
          <w:b/>
          <w:color w:val="000000"/>
          <w:sz w:val="24"/>
          <w:szCs w:val="24"/>
        </w:rPr>
        <w:br w:type="page"/>
      </w:r>
    </w:p>
    <w:p w14:paraId="28A323B8" w14:textId="3C878517" w:rsidR="004572E7" w:rsidRDefault="004572E7">
      <w:pPr>
        <w:rPr>
          <w:rFonts w:ascii="Arial" w:eastAsia="Times New Roman" w:hAnsi="Arial" w:cs="Arial"/>
          <w:b/>
          <w:color w:val="000000"/>
          <w:sz w:val="24"/>
          <w:szCs w:val="24"/>
        </w:rPr>
      </w:pPr>
    </w:p>
    <w:p w14:paraId="4D3F3841" w14:textId="4DC2F4B4" w:rsidR="00606C36" w:rsidRPr="00606C36" w:rsidRDefault="00606C36">
      <w:pPr>
        <w:rPr>
          <w:rFonts w:eastAsia="Times New Roman" w:cs="Arial"/>
          <w:b/>
          <w:color w:val="000000"/>
          <w:sz w:val="28"/>
          <w:szCs w:val="28"/>
        </w:rPr>
      </w:pPr>
      <w:r w:rsidRPr="00606C36">
        <w:rPr>
          <w:rFonts w:eastAsia="Times New Roman" w:cs="Arial"/>
          <w:b/>
          <w:color w:val="000000"/>
          <w:sz w:val="28"/>
          <w:szCs w:val="28"/>
        </w:rPr>
        <w:t>This diagram should help explain what will happen if you take part in the study:</w:t>
      </w:r>
    </w:p>
    <w:p w14:paraId="277E1CED" w14:textId="12EC13E7" w:rsidR="00C5324B" w:rsidRPr="002D0549" w:rsidRDefault="00EE02AA" w:rsidP="00C5324B">
      <w:pPr>
        <w:rPr>
          <w:rFonts w:ascii="Arial" w:eastAsia="Times New Roman" w:hAnsi="Arial" w:cs="Arial"/>
          <w:b/>
          <w:color w:val="000000"/>
          <w:sz w:val="24"/>
          <w:szCs w:val="24"/>
        </w:rPr>
      </w:pPr>
      <w:r w:rsidRPr="00EE02AA">
        <w:rPr>
          <w:noProof/>
          <w:lang w:eastAsia="en-GB"/>
        </w:rPr>
        <w:drawing>
          <wp:inline distT="0" distB="0" distL="0" distR="0" wp14:anchorId="69A92302" wp14:editId="3E075378">
            <wp:extent cx="6120130" cy="61271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130" cy="6127115"/>
                    </a:xfrm>
                    <a:prstGeom prst="rect">
                      <a:avLst/>
                    </a:prstGeom>
                  </pic:spPr>
                </pic:pic>
              </a:graphicData>
            </a:graphic>
          </wp:inline>
        </w:drawing>
      </w:r>
    </w:p>
    <w:p w14:paraId="0102F4BB" w14:textId="6E10D741" w:rsidR="000E091F" w:rsidRDefault="000E091F" w:rsidP="00C5324B">
      <w:pPr>
        <w:jc w:val="both"/>
        <w:rPr>
          <w:rFonts w:cs="Arial"/>
          <w:sz w:val="24"/>
          <w:szCs w:val="24"/>
        </w:rPr>
      </w:pPr>
    </w:p>
    <w:p w14:paraId="6D8A2DE0" w14:textId="7A639DEA" w:rsidR="00914E96" w:rsidRDefault="00914E96" w:rsidP="00C5324B">
      <w:pPr>
        <w:jc w:val="both"/>
        <w:rPr>
          <w:rFonts w:cs="Arial"/>
          <w:sz w:val="24"/>
          <w:szCs w:val="24"/>
        </w:rPr>
      </w:pPr>
    </w:p>
    <w:p w14:paraId="690EE3FB" w14:textId="04ED7076" w:rsidR="00914E96" w:rsidRDefault="00914E96" w:rsidP="00C5324B">
      <w:pPr>
        <w:jc w:val="both"/>
        <w:rPr>
          <w:rFonts w:cs="Arial"/>
          <w:sz w:val="24"/>
          <w:szCs w:val="24"/>
        </w:rPr>
      </w:pPr>
    </w:p>
    <w:p w14:paraId="7B4D0CE4" w14:textId="0D145C88" w:rsidR="00914E96" w:rsidRDefault="00914E96" w:rsidP="00C5324B">
      <w:pPr>
        <w:jc w:val="both"/>
        <w:rPr>
          <w:rFonts w:cs="Arial"/>
          <w:sz w:val="24"/>
          <w:szCs w:val="24"/>
        </w:rPr>
      </w:pPr>
    </w:p>
    <w:p w14:paraId="55F47891" w14:textId="171EC6D6" w:rsidR="00914E96" w:rsidRDefault="00487C42" w:rsidP="00C5324B">
      <w:pPr>
        <w:jc w:val="both"/>
        <w:rPr>
          <w:rFonts w:cs="Arial"/>
          <w:sz w:val="24"/>
          <w:szCs w:val="24"/>
        </w:rPr>
      </w:pPr>
      <w:r>
        <w:rPr>
          <w:noProof/>
          <w:sz w:val="24"/>
          <w:lang w:eastAsia="en-GB"/>
        </w:rPr>
        <mc:AlternateContent>
          <mc:Choice Requires="wps">
            <w:drawing>
              <wp:anchor distT="0" distB="0" distL="114300" distR="114300" simplePos="0" relativeHeight="251672576" behindDoc="0" locked="0" layoutInCell="1" allowOverlap="1" wp14:anchorId="48A81072" wp14:editId="022171DE">
                <wp:simplePos x="0" y="0"/>
                <wp:positionH relativeFrom="margin">
                  <wp:posOffset>-73704</wp:posOffset>
                </wp:positionH>
                <wp:positionV relativeFrom="paragraph">
                  <wp:posOffset>103352</wp:posOffset>
                </wp:positionV>
                <wp:extent cx="6054090" cy="1497724"/>
                <wp:effectExtent l="0" t="0" r="22860" b="2667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4090" cy="1497724"/>
                        </a:xfrm>
                        <a:prstGeom prst="rect">
                          <a:avLst/>
                        </a:prstGeom>
                        <a:solidFill>
                          <a:sysClr val="window" lastClr="FFFFFF"/>
                        </a:solidFill>
                        <a:ln w="25400" cap="flat" cmpd="sng" algn="ctr">
                          <a:solidFill>
                            <a:srgbClr val="4F81BD"/>
                          </a:solidFill>
                          <a:prstDash val="solid"/>
                        </a:ln>
                        <a:effectLst/>
                      </wps:spPr>
                      <wps:txbx>
                        <w:txbxContent>
                          <w:p w14:paraId="2B5E1C59" w14:textId="26C7783C" w:rsidR="00591D0D" w:rsidRPr="00106A1D" w:rsidRDefault="00E9370D" w:rsidP="00106A1D">
                            <w:pPr>
                              <w:contextualSpacing/>
                              <w:jc w:val="center"/>
                              <w:rPr>
                                <w:rFonts w:cs="Arial"/>
                                <w:b/>
                                <w:sz w:val="28"/>
                                <w:szCs w:val="28"/>
                              </w:rPr>
                            </w:pPr>
                            <w:r w:rsidRPr="00106A1D">
                              <w:rPr>
                                <w:rFonts w:cs="Arial"/>
                                <w:b/>
                                <w:sz w:val="28"/>
                                <w:szCs w:val="28"/>
                              </w:rPr>
                              <w:t xml:space="preserve">What are the possible risks and benefits of taking part? </w:t>
                            </w:r>
                          </w:p>
                          <w:p w14:paraId="34DF2D03" w14:textId="1B1F0D0F" w:rsidR="00B33437" w:rsidRPr="00487C42" w:rsidRDefault="00ED0BBB" w:rsidP="00ED0BBB">
                            <w:pPr>
                              <w:contextualSpacing/>
                              <w:rPr>
                                <w:rFonts w:cs="Arial"/>
                                <w:sz w:val="24"/>
                                <w:szCs w:val="24"/>
                              </w:rPr>
                            </w:pPr>
                            <w:r w:rsidRPr="00487C42">
                              <w:rPr>
                                <w:rFonts w:cs="Arial"/>
                                <w:sz w:val="24"/>
                                <w:szCs w:val="24"/>
                              </w:rPr>
                              <w:t>Although you would not receive any mo</w:t>
                            </w:r>
                            <w:r w:rsidR="00591D0D" w:rsidRPr="00487C42">
                              <w:rPr>
                                <w:rFonts w:cs="Arial"/>
                                <w:sz w:val="24"/>
                                <w:szCs w:val="24"/>
                              </w:rPr>
                              <w:t xml:space="preserve">netary benefit for taking part, </w:t>
                            </w:r>
                            <w:r w:rsidRPr="00487C42">
                              <w:rPr>
                                <w:rFonts w:cs="Arial"/>
                                <w:sz w:val="24"/>
                                <w:szCs w:val="24"/>
                              </w:rPr>
                              <w:t>participating in research like this</w:t>
                            </w:r>
                            <w:r w:rsidRPr="00487C42">
                              <w:rPr>
                                <w:rFonts w:cs="Arial"/>
                                <w:b/>
                                <w:sz w:val="24"/>
                                <w:szCs w:val="24"/>
                              </w:rPr>
                              <w:t xml:space="preserve"> helps to improve future patient care</w:t>
                            </w:r>
                            <w:r w:rsidR="00B33437" w:rsidRPr="00487C42">
                              <w:rPr>
                                <w:rFonts w:cs="Arial"/>
                                <w:sz w:val="24"/>
                                <w:szCs w:val="24"/>
                              </w:rPr>
                              <w:t xml:space="preserve">. </w:t>
                            </w:r>
                            <w:r w:rsidR="00B33437" w:rsidRPr="00487C42">
                              <w:rPr>
                                <w:iCs/>
                                <w:sz w:val="24"/>
                                <w:szCs w:val="24"/>
                              </w:rPr>
                              <w:t xml:space="preserve">We do not </w:t>
                            </w:r>
                            <w:r w:rsidR="006E6131" w:rsidRPr="00487C42">
                              <w:rPr>
                                <w:iCs/>
                                <w:sz w:val="24"/>
                                <w:szCs w:val="24"/>
                              </w:rPr>
                              <w:t>foresee</w:t>
                            </w:r>
                            <w:r w:rsidR="00B33437" w:rsidRPr="00487C42">
                              <w:rPr>
                                <w:iCs/>
                                <w:sz w:val="24"/>
                                <w:szCs w:val="24"/>
                              </w:rPr>
                              <w:t xml:space="preserve"> any serious </w:t>
                            </w:r>
                            <w:r w:rsidR="007F079B" w:rsidRPr="00487C42">
                              <w:rPr>
                                <w:iCs/>
                                <w:sz w:val="24"/>
                                <w:szCs w:val="24"/>
                              </w:rPr>
                              <w:t xml:space="preserve">additional </w:t>
                            </w:r>
                            <w:r w:rsidR="00B33437" w:rsidRPr="00487C42">
                              <w:rPr>
                                <w:iCs/>
                                <w:sz w:val="24"/>
                                <w:szCs w:val="24"/>
                              </w:rPr>
                              <w:t xml:space="preserve">risks in taking part in the </w:t>
                            </w:r>
                            <w:r w:rsidR="007F079B" w:rsidRPr="00487C42">
                              <w:rPr>
                                <w:iCs/>
                                <w:sz w:val="24"/>
                                <w:szCs w:val="24"/>
                              </w:rPr>
                              <w:t xml:space="preserve">study as </w:t>
                            </w:r>
                            <w:r w:rsidR="0012070A" w:rsidRPr="00487C42">
                              <w:rPr>
                                <w:iCs/>
                                <w:sz w:val="24"/>
                                <w:szCs w:val="24"/>
                              </w:rPr>
                              <w:t xml:space="preserve">the </w:t>
                            </w:r>
                            <w:r w:rsidR="003831AB" w:rsidRPr="00487C42">
                              <w:rPr>
                                <w:iCs/>
                                <w:sz w:val="24"/>
                                <w:szCs w:val="24"/>
                              </w:rPr>
                              <w:t>new protocol</w:t>
                            </w:r>
                            <w:r w:rsidR="0012070A" w:rsidRPr="00487C42">
                              <w:rPr>
                                <w:iCs/>
                                <w:sz w:val="24"/>
                                <w:szCs w:val="24"/>
                              </w:rPr>
                              <w:t xml:space="preserve"> </w:t>
                            </w:r>
                            <w:r w:rsidR="00965409" w:rsidRPr="00487C42">
                              <w:rPr>
                                <w:iCs/>
                                <w:sz w:val="24"/>
                                <w:szCs w:val="24"/>
                              </w:rPr>
                              <w:t xml:space="preserve">includes </w:t>
                            </w:r>
                            <w:r w:rsidR="003831AB" w:rsidRPr="00487C42">
                              <w:rPr>
                                <w:iCs/>
                                <w:sz w:val="24"/>
                                <w:szCs w:val="24"/>
                              </w:rPr>
                              <w:t xml:space="preserve">at least </w:t>
                            </w:r>
                            <w:r w:rsidR="00965409" w:rsidRPr="00487C42">
                              <w:rPr>
                                <w:iCs/>
                                <w:sz w:val="24"/>
                                <w:szCs w:val="24"/>
                              </w:rPr>
                              <w:t>the same nursing care as</w:t>
                            </w:r>
                            <w:r w:rsidR="0012070A" w:rsidRPr="00487C42">
                              <w:rPr>
                                <w:iCs/>
                                <w:sz w:val="24"/>
                                <w:szCs w:val="24"/>
                              </w:rPr>
                              <w:t xml:space="preserve"> </w:t>
                            </w:r>
                            <w:r w:rsidR="00965409" w:rsidRPr="00487C42">
                              <w:rPr>
                                <w:iCs/>
                                <w:sz w:val="24"/>
                                <w:szCs w:val="24"/>
                              </w:rPr>
                              <w:t xml:space="preserve">the usual </w:t>
                            </w:r>
                            <w:r w:rsidR="0012070A" w:rsidRPr="00487C42">
                              <w:rPr>
                                <w:iCs/>
                                <w:sz w:val="24"/>
                                <w:szCs w:val="24"/>
                              </w:rPr>
                              <w:t xml:space="preserve">level of care. </w:t>
                            </w:r>
                            <w:r w:rsidR="005A7F6A" w:rsidRPr="00487C42">
                              <w:rPr>
                                <w:iCs/>
                                <w:sz w:val="24"/>
                                <w:szCs w:val="24"/>
                              </w:rPr>
                              <w:t xml:space="preserve">Randomisation is </w:t>
                            </w:r>
                            <w:r w:rsidR="005A7F6A" w:rsidRPr="00487C42">
                              <w:rPr>
                                <w:iCs/>
                                <w:sz w:val="24"/>
                                <w:szCs w:val="24"/>
                                <w:u w:val="single"/>
                              </w:rPr>
                              <w:t>by hospital</w:t>
                            </w:r>
                            <w:r w:rsidR="005A7F6A" w:rsidRPr="00487C42">
                              <w:rPr>
                                <w:iCs/>
                                <w:sz w:val="24"/>
                                <w:szCs w:val="24"/>
                              </w:rPr>
                              <w:t xml:space="preserve">, and </w:t>
                            </w:r>
                            <w:r w:rsidR="00606C36" w:rsidRPr="00487C42">
                              <w:rPr>
                                <w:iCs/>
                                <w:sz w:val="24"/>
                                <w:szCs w:val="24"/>
                              </w:rPr>
                              <w:t xml:space="preserve">patient </w:t>
                            </w:r>
                            <w:r w:rsidR="005A7F6A" w:rsidRPr="00487C42">
                              <w:rPr>
                                <w:iCs/>
                                <w:sz w:val="24"/>
                                <w:szCs w:val="24"/>
                              </w:rPr>
                              <w:t>p</w:t>
                            </w:r>
                            <w:r w:rsidR="003831AB" w:rsidRPr="00487C42">
                              <w:rPr>
                                <w:iCs/>
                                <w:sz w:val="24"/>
                                <w:szCs w:val="24"/>
                              </w:rPr>
                              <w:t>articipants in the usual care hospitals will not see any reduction in the standard of their care.</w:t>
                            </w:r>
                            <w:r w:rsidR="007F079B" w:rsidRPr="00487C42">
                              <w:rPr>
                                <w:iCs/>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A81072" id="Rectangle 8" o:spid="_x0000_s1031" style="position:absolute;left:0;text-align:left;margin-left:-5.8pt;margin-top:8.15pt;width:476.7pt;height:117.9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" fillcolor="window" strokecolor="#4f81bd" strokeweight="2pt">
                <v:path arrowok="t"/>
                <v:textbox>
                  <w:txbxContent>
                    <w:p w14:paraId="2B5E1C59" w14:textId="26C7783C" w:rsidR="00591D0D" w:rsidRPr="00106A1D" w:rsidRDefault="00E9370D" w:rsidP="00106A1D">
                      <w:pPr>
                        <w:contextualSpacing/>
                        <w:jc w:val="center"/>
                        <w:rPr>
                          <w:rFonts w:cs="Arial"/>
                          <w:b/>
                          <w:sz w:val="28"/>
                          <w:szCs w:val="28"/>
                        </w:rPr>
                      </w:pPr>
                      <w:r w:rsidRPr="00106A1D">
                        <w:rPr>
                          <w:rFonts w:cs="Arial"/>
                          <w:b/>
                          <w:sz w:val="28"/>
                          <w:szCs w:val="28"/>
                        </w:rPr>
                        <w:t xml:space="preserve">What are the possible risks and benefits of taking part? </w:t>
                      </w:r>
                    </w:p>
                    <w:p w14:paraId="34DF2D03" w14:textId="1B1F0D0F" w:rsidR="00B33437" w:rsidRPr="00487C42" w:rsidRDefault="00ED0BBB" w:rsidP="00ED0BBB">
                      <w:pPr>
                        <w:contextualSpacing/>
                        <w:rPr>
                          <w:rFonts w:cs="Arial"/>
                          <w:sz w:val="24"/>
                          <w:szCs w:val="24"/>
                        </w:rPr>
                      </w:pPr>
                      <w:r w:rsidRPr="00487C42">
                        <w:rPr>
                          <w:rFonts w:cs="Arial"/>
                          <w:sz w:val="24"/>
                          <w:szCs w:val="24"/>
                        </w:rPr>
                        <w:t>Although you would not receive any mo</w:t>
                      </w:r>
                      <w:r w:rsidR="00591D0D" w:rsidRPr="00487C42">
                        <w:rPr>
                          <w:rFonts w:cs="Arial"/>
                          <w:sz w:val="24"/>
                          <w:szCs w:val="24"/>
                        </w:rPr>
                        <w:t xml:space="preserve">netary benefit for taking part, </w:t>
                      </w:r>
                      <w:r w:rsidRPr="00487C42">
                        <w:rPr>
                          <w:rFonts w:cs="Arial"/>
                          <w:sz w:val="24"/>
                          <w:szCs w:val="24"/>
                        </w:rPr>
                        <w:t>participating in research like this</w:t>
                      </w:r>
                      <w:r w:rsidRPr="00487C42">
                        <w:rPr>
                          <w:rFonts w:cs="Arial"/>
                          <w:b/>
                          <w:sz w:val="24"/>
                          <w:szCs w:val="24"/>
                        </w:rPr>
                        <w:t xml:space="preserve"> helps to improve future patient care</w:t>
                      </w:r>
                      <w:r w:rsidR="00B33437" w:rsidRPr="00487C42">
                        <w:rPr>
                          <w:rFonts w:cs="Arial"/>
                          <w:sz w:val="24"/>
                          <w:szCs w:val="24"/>
                        </w:rPr>
                        <w:t xml:space="preserve">. </w:t>
                      </w:r>
                      <w:r w:rsidR="00B33437" w:rsidRPr="00487C42">
                        <w:rPr>
                          <w:iCs/>
                          <w:sz w:val="24"/>
                          <w:szCs w:val="24"/>
                        </w:rPr>
                        <w:t xml:space="preserve">We do not </w:t>
                      </w:r>
                      <w:r w:rsidR="006E6131" w:rsidRPr="00487C42">
                        <w:rPr>
                          <w:iCs/>
                          <w:sz w:val="24"/>
                          <w:szCs w:val="24"/>
                        </w:rPr>
                        <w:t>foresee</w:t>
                      </w:r>
                      <w:r w:rsidR="00B33437" w:rsidRPr="00487C42">
                        <w:rPr>
                          <w:iCs/>
                          <w:sz w:val="24"/>
                          <w:szCs w:val="24"/>
                        </w:rPr>
                        <w:t xml:space="preserve"> any serious </w:t>
                      </w:r>
                      <w:r w:rsidR="007F079B" w:rsidRPr="00487C42">
                        <w:rPr>
                          <w:iCs/>
                          <w:sz w:val="24"/>
                          <w:szCs w:val="24"/>
                        </w:rPr>
                        <w:t xml:space="preserve">additional </w:t>
                      </w:r>
                      <w:r w:rsidR="00B33437" w:rsidRPr="00487C42">
                        <w:rPr>
                          <w:iCs/>
                          <w:sz w:val="24"/>
                          <w:szCs w:val="24"/>
                        </w:rPr>
                        <w:t xml:space="preserve">risks in taking part in the </w:t>
                      </w:r>
                      <w:r w:rsidR="007F079B" w:rsidRPr="00487C42">
                        <w:rPr>
                          <w:iCs/>
                          <w:sz w:val="24"/>
                          <w:szCs w:val="24"/>
                        </w:rPr>
                        <w:t xml:space="preserve">study as </w:t>
                      </w:r>
                      <w:r w:rsidR="0012070A" w:rsidRPr="00487C42">
                        <w:rPr>
                          <w:iCs/>
                          <w:sz w:val="24"/>
                          <w:szCs w:val="24"/>
                        </w:rPr>
                        <w:t xml:space="preserve">the </w:t>
                      </w:r>
                      <w:r w:rsidR="003831AB" w:rsidRPr="00487C42">
                        <w:rPr>
                          <w:iCs/>
                          <w:sz w:val="24"/>
                          <w:szCs w:val="24"/>
                        </w:rPr>
                        <w:t>new protocol</w:t>
                      </w:r>
                      <w:r w:rsidR="0012070A" w:rsidRPr="00487C42">
                        <w:rPr>
                          <w:iCs/>
                          <w:sz w:val="24"/>
                          <w:szCs w:val="24"/>
                        </w:rPr>
                        <w:t xml:space="preserve"> </w:t>
                      </w:r>
                      <w:r w:rsidR="00965409" w:rsidRPr="00487C42">
                        <w:rPr>
                          <w:iCs/>
                          <w:sz w:val="24"/>
                          <w:szCs w:val="24"/>
                        </w:rPr>
                        <w:t xml:space="preserve">includes </w:t>
                      </w:r>
                      <w:r w:rsidR="003831AB" w:rsidRPr="00487C42">
                        <w:rPr>
                          <w:iCs/>
                          <w:sz w:val="24"/>
                          <w:szCs w:val="24"/>
                        </w:rPr>
                        <w:t xml:space="preserve">at least </w:t>
                      </w:r>
                      <w:r w:rsidR="00965409" w:rsidRPr="00487C42">
                        <w:rPr>
                          <w:iCs/>
                          <w:sz w:val="24"/>
                          <w:szCs w:val="24"/>
                        </w:rPr>
                        <w:t>the same nursing care as</w:t>
                      </w:r>
                      <w:r w:rsidR="0012070A" w:rsidRPr="00487C42">
                        <w:rPr>
                          <w:iCs/>
                          <w:sz w:val="24"/>
                          <w:szCs w:val="24"/>
                        </w:rPr>
                        <w:t xml:space="preserve"> </w:t>
                      </w:r>
                      <w:r w:rsidR="00965409" w:rsidRPr="00487C42">
                        <w:rPr>
                          <w:iCs/>
                          <w:sz w:val="24"/>
                          <w:szCs w:val="24"/>
                        </w:rPr>
                        <w:t xml:space="preserve">the usual </w:t>
                      </w:r>
                      <w:r w:rsidR="0012070A" w:rsidRPr="00487C42">
                        <w:rPr>
                          <w:iCs/>
                          <w:sz w:val="24"/>
                          <w:szCs w:val="24"/>
                        </w:rPr>
                        <w:t xml:space="preserve">level of care. </w:t>
                      </w:r>
                      <w:r w:rsidR="005A7F6A" w:rsidRPr="00487C42">
                        <w:rPr>
                          <w:iCs/>
                          <w:sz w:val="24"/>
                          <w:szCs w:val="24"/>
                        </w:rPr>
                        <w:t xml:space="preserve">Randomisation is </w:t>
                      </w:r>
                      <w:r w:rsidR="005A7F6A" w:rsidRPr="00487C42">
                        <w:rPr>
                          <w:iCs/>
                          <w:sz w:val="24"/>
                          <w:szCs w:val="24"/>
                          <w:u w:val="single"/>
                        </w:rPr>
                        <w:t>by hospital</w:t>
                      </w:r>
                      <w:r w:rsidR="005A7F6A" w:rsidRPr="00487C42">
                        <w:rPr>
                          <w:iCs/>
                          <w:sz w:val="24"/>
                          <w:szCs w:val="24"/>
                        </w:rPr>
                        <w:t xml:space="preserve">, and </w:t>
                      </w:r>
                      <w:r w:rsidR="00606C36" w:rsidRPr="00487C42">
                        <w:rPr>
                          <w:iCs/>
                          <w:sz w:val="24"/>
                          <w:szCs w:val="24"/>
                        </w:rPr>
                        <w:t xml:space="preserve">patient </w:t>
                      </w:r>
                      <w:r w:rsidR="005A7F6A" w:rsidRPr="00487C42">
                        <w:rPr>
                          <w:iCs/>
                          <w:sz w:val="24"/>
                          <w:szCs w:val="24"/>
                        </w:rPr>
                        <w:t>p</w:t>
                      </w:r>
                      <w:r w:rsidR="003831AB" w:rsidRPr="00487C42">
                        <w:rPr>
                          <w:iCs/>
                          <w:sz w:val="24"/>
                          <w:szCs w:val="24"/>
                        </w:rPr>
                        <w:t>articipants in the usual care hospitals will not see any reduction in the standard of their care.</w:t>
                      </w:r>
                      <w:r w:rsidR="007F079B" w:rsidRPr="00487C42">
                        <w:rPr>
                          <w:iCs/>
                          <w:sz w:val="24"/>
                          <w:szCs w:val="24"/>
                        </w:rPr>
                        <w:t xml:space="preserve"> </w:t>
                      </w:r>
                    </w:p>
                  </w:txbxContent>
                </v:textbox>
                <w10:wrap anchorx="margin"/>
              </v:rect>
            </w:pict>
          </mc:Fallback>
        </mc:AlternateContent>
      </w:r>
    </w:p>
    <w:p w14:paraId="1EC248B1" w14:textId="35B6B8DD" w:rsidR="00914E96" w:rsidRDefault="00914E96" w:rsidP="00C5324B">
      <w:pPr>
        <w:jc w:val="both"/>
        <w:rPr>
          <w:rFonts w:cs="Arial"/>
          <w:sz w:val="24"/>
          <w:szCs w:val="24"/>
        </w:rPr>
      </w:pPr>
    </w:p>
    <w:p w14:paraId="1E6B6500" w14:textId="50210818" w:rsidR="00914E96" w:rsidRDefault="00914E96" w:rsidP="00C5324B">
      <w:pPr>
        <w:jc w:val="both"/>
        <w:rPr>
          <w:rFonts w:cs="Arial"/>
          <w:sz w:val="24"/>
          <w:szCs w:val="24"/>
        </w:rPr>
      </w:pPr>
    </w:p>
    <w:p w14:paraId="190E7B68" w14:textId="5F35B8B9" w:rsidR="00914E96" w:rsidRDefault="00914E96" w:rsidP="00C5324B">
      <w:pPr>
        <w:jc w:val="both"/>
        <w:rPr>
          <w:rFonts w:cs="Arial"/>
          <w:sz w:val="24"/>
          <w:szCs w:val="24"/>
        </w:rPr>
      </w:pPr>
    </w:p>
    <w:p w14:paraId="5BA1066B" w14:textId="0CD7B1AF" w:rsidR="00914E96" w:rsidRDefault="00914E96" w:rsidP="00C5324B">
      <w:pPr>
        <w:jc w:val="both"/>
        <w:rPr>
          <w:rFonts w:cs="Arial"/>
          <w:sz w:val="24"/>
          <w:szCs w:val="24"/>
        </w:rPr>
      </w:pPr>
    </w:p>
    <w:p w14:paraId="4B801535" w14:textId="0CB9A267" w:rsidR="00914E96" w:rsidRDefault="00D76CA5" w:rsidP="00C5324B">
      <w:pPr>
        <w:jc w:val="both"/>
        <w:rPr>
          <w:rFonts w:cs="Arial"/>
          <w:sz w:val="24"/>
          <w:szCs w:val="24"/>
        </w:rPr>
      </w:pPr>
      <w:r>
        <w:rPr>
          <w:noProof/>
          <w:sz w:val="24"/>
          <w:highlight w:val="yellow"/>
          <w:lang w:eastAsia="en-GB"/>
        </w:rPr>
        <mc:AlternateContent>
          <mc:Choice Requires="wps">
            <w:drawing>
              <wp:anchor distT="0" distB="0" distL="114300" distR="114300" simplePos="0" relativeHeight="251630592" behindDoc="0" locked="0" layoutInCell="1" allowOverlap="1" wp14:anchorId="728BBFA0" wp14:editId="6871EC7F">
                <wp:simplePos x="0" y="0"/>
                <wp:positionH relativeFrom="margin">
                  <wp:posOffset>-60871</wp:posOffset>
                </wp:positionH>
                <wp:positionV relativeFrom="paragraph">
                  <wp:posOffset>213611</wp:posOffset>
                </wp:positionV>
                <wp:extent cx="6054090" cy="2647507"/>
                <wp:effectExtent l="0" t="0" r="22860" b="1968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4090" cy="2647507"/>
                        </a:xfrm>
                        <a:prstGeom prst="rect">
                          <a:avLst/>
                        </a:prstGeom>
                        <a:solidFill>
                          <a:sysClr val="window" lastClr="FFFFFF"/>
                        </a:solidFill>
                        <a:ln w="25400" cap="flat" cmpd="sng" algn="ctr">
                          <a:solidFill>
                            <a:srgbClr val="4F81BD"/>
                          </a:solidFill>
                          <a:prstDash val="solid"/>
                        </a:ln>
                        <a:effectLst/>
                      </wps:spPr>
                      <wps:txbx>
                        <w:txbxContent>
                          <w:p w14:paraId="7BB0E5A3" w14:textId="77777777" w:rsidR="009E70E4" w:rsidRPr="00606C36" w:rsidRDefault="009E70E4" w:rsidP="00106A1D">
                            <w:pPr>
                              <w:spacing w:after="120" w:line="240" w:lineRule="auto"/>
                              <w:jc w:val="center"/>
                              <w:rPr>
                                <w:rFonts w:cs="Arial"/>
                                <w:b/>
                                <w:sz w:val="28"/>
                                <w:szCs w:val="28"/>
                              </w:rPr>
                            </w:pPr>
                            <w:r w:rsidRPr="00606C36">
                              <w:rPr>
                                <w:rFonts w:cs="Arial"/>
                                <w:b/>
                                <w:sz w:val="28"/>
                                <w:szCs w:val="28"/>
                              </w:rPr>
                              <w:t>Will my taking part in this study be kept confidential?</w:t>
                            </w:r>
                          </w:p>
                          <w:p w14:paraId="1E9AF709" w14:textId="3B9F6D71" w:rsidR="007516D5" w:rsidRPr="006A480B" w:rsidRDefault="009E70E4" w:rsidP="007516D5">
                            <w:pPr>
                              <w:contextualSpacing/>
                              <w:rPr>
                                <w:rFonts w:cs="Arial"/>
                                <w:sz w:val="24"/>
                                <w:szCs w:val="24"/>
                              </w:rPr>
                            </w:pPr>
                            <w:r w:rsidRPr="00D76CA5">
                              <w:rPr>
                                <w:rFonts w:cs="Arial"/>
                                <w:sz w:val="24"/>
                                <w:szCs w:val="24"/>
                              </w:rPr>
                              <w:t>In</w:t>
                            </w:r>
                            <w:r w:rsidR="003C5449" w:rsidRPr="00D76CA5">
                              <w:rPr>
                                <w:rFonts w:cs="Arial"/>
                                <w:sz w:val="24"/>
                                <w:szCs w:val="24"/>
                              </w:rPr>
                              <w:t>formation collected about you</w:t>
                            </w:r>
                            <w:r w:rsidRPr="00D76CA5">
                              <w:rPr>
                                <w:rFonts w:cs="Arial"/>
                                <w:sz w:val="24"/>
                                <w:szCs w:val="24"/>
                              </w:rPr>
                              <w:t xml:space="preserve"> will be kept </w:t>
                            </w:r>
                            <w:r w:rsidRPr="00D76CA5">
                              <w:rPr>
                                <w:rFonts w:cs="Arial"/>
                                <w:b/>
                                <w:sz w:val="24"/>
                                <w:szCs w:val="24"/>
                              </w:rPr>
                              <w:t>strictly confiden</w:t>
                            </w:r>
                            <w:r w:rsidR="00C261A9" w:rsidRPr="00D76CA5">
                              <w:rPr>
                                <w:rFonts w:cs="Arial"/>
                                <w:b/>
                                <w:sz w:val="24"/>
                                <w:szCs w:val="24"/>
                              </w:rPr>
                              <w:t>tial</w:t>
                            </w:r>
                            <w:r w:rsidR="002A7A9C" w:rsidRPr="00D76CA5">
                              <w:rPr>
                                <w:rFonts w:cs="Arial"/>
                                <w:b/>
                                <w:sz w:val="24"/>
                                <w:szCs w:val="24"/>
                              </w:rPr>
                              <w:t xml:space="preserve"> and in accordance with the Data Protection Act</w:t>
                            </w:r>
                            <w:r w:rsidR="00C261A9" w:rsidRPr="00D76CA5">
                              <w:rPr>
                                <w:rFonts w:cs="Arial"/>
                                <w:sz w:val="24"/>
                                <w:szCs w:val="24"/>
                              </w:rPr>
                              <w:t xml:space="preserve">. The data recorded about you will be given a code and rendered </w:t>
                            </w:r>
                            <w:r w:rsidR="00C261A9" w:rsidRPr="00D76CA5">
                              <w:rPr>
                                <w:rFonts w:cs="Arial"/>
                                <w:b/>
                                <w:sz w:val="24"/>
                                <w:szCs w:val="24"/>
                              </w:rPr>
                              <w:t>anonymous</w:t>
                            </w:r>
                            <w:r w:rsidR="00C261A9" w:rsidRPr="00D76CA5">
                              <w:rPr>
                                <w:rFonts w:cs="Arial"/>
                                <w:sz w:val="24"/>
                                <w:szCs w:val="24"/>
                              </w:rPr>
                              <w:t xml:space="preserve"> in such a </w:t>
                            </w:r>
                            <w:r w:rsidR="00C261A9" w:rsidRPr="00104D2C">
                              <w:rPr>
                                <w:rFonts w:cs="Arial"/>
                                <w:sz w:val="24"/>
                                <w:szCs w:val="24"/>
                              </w:rPr>
                              <w:t xml:space="preserve">way that the </w:t>
                            </w:r>
                            <w:r w:rsidR="00C261A9" w:rsidRPr="00104D2C">
                              <w:rPr>
                                <w:rFonts w:cs="Arial"/>
                                <w:b/>
                                <w:sz w:val="24"/>
                                <w:szCs w:val="24"/>
                              </w:rPr>
                              <w:t>data could not be used</w:t>
                            </w:r>
                            <w:r w:rsidR="004F5B52" w:rsidRPr="00104D2C">
                              <w:rPr>
                                <w:rFonts w:cs="Arial"/>
                                <w:b/>
                                <w:sz w:val="24"/>
                                <w:szCs w:val="24"/>
                              </w:rPr>
                              <w:t xml:space="preserve"> to</w:t>
                            </w:r>
                            <w:r w:rsidR="00C261A9" w:rsidRPr="00104D2C">
                              <w:rPr>
                                <w:rFonts w:cs="Arial"/>
                                <w:b/>
                                <w:sz w:val="24"/>
                                <w:szCs w:val="24"/>
                              </w:rPr>
                              <w:t xml:space="preserve"> identify you</w:t>
                            </w:r>
                            <w:r w:rsidR="00C261A9" w:rsidRPr="00104D2C">
                              <w:rPr>
                                <w:rFonts w:cs="Arial"/>
                                <w:sz w:val="24"/>
                                <w:szCs w:val="24"/>
                              </w:rPr>
                              <w:t>. Your personal identifying information, such as name and address, will be kept separately and not shared outside the trial team</w:t>
                            </w:r>
                            <w:r w:rsidR="002514EA" w:rsidRPr="00104D2C">
                              <w:rPr>
                                <w:rFonts w:cs="Arial"/>
                                <w:sz w:val="24"/>
                                <w:szCs w:val="24"/>
                              </w:rPr>
                              <w:t xml:space="preserve">. </w:t>
                            </w:r>
                            <w:r w:rsidR="00E92B89" w:rsidRPr="00104D2C">
                              <w:rPr>
                                <w:iCs/>
                                <w:sz w:val="24"/>
                                <w:szCs w:val="24"/>
                              </w:rPr>
                              <w:t>The data will be stored on servers all of which are hosted in Europe</w:t>
                            </w:r>
                            <w:r w:rsidR="00E92B89" w:rsidRPr="00104D2C">
                              <w:rPr>
                                <w:rFonts w:cs="Arial"/>
                                <w:sz w:val="24"/>
                                <w:szCs w:val="24"/>
                              </w:rPr>
                              <w:t xml:space="preserve">. </w:t>
                            </w:r>
                            <w:r w:rsidR="002B6248" w:rsidRPr="00104D2C">
                              <w:rPr>
                                <w:rFonts w:cs="Arial"/>
                                <w:sz w:val="24"/>
                                <w:szCs w:val="24"/>
                              </w:rPr>
                              <w:t>If any information that is disclosed when answering questions indicates there may be</w:t>
                            </w:r>
                            <w:r w:rsidR="002B6248" w:rsidRPr="00D76CA5">
                              <w:rPr>
                                <w:rFonts w:cs="Arial"/>
                                <w:sz w:val="24"/>
                                <w:szCs w:val="24"/>
                              </w:rPr>
                              <w:t xml:space="preserve"> a potential for harm to others or yourself, your direct care team may be informed of this, for example your GP. This would be in accordance with local risk management procedures. However, this is the only time we would ever break </w:t>
                            </w:r>
                            <w:r w:rsidR="002B6248" w:rsidRPr="006A480B">
                              <w:rPr>
                                <w:rFonts w:cs="Arial"/>
                                <w:sz w:val="24"/>
                                <w:szCs w:val="24"/>
                              </w:rPr>
                              <w:t>confidentiality.</w:t>
                            </w:r>
                            <w:r w:rsidR="00965409" w:rsidRPr="006A480B">
                              <w:rPr>
                                <w:rFonts w:cs="Arial"/>
                                <w:sz w:val="24"/>
                                <w:szCs w:val="24"/>
                              </w:rPr>
                              <w:t xml:space="preserve"> Your anonymous data will be </w:t>
                            </w:r>
                            <w:r w:rsidR="003831AB" w:rsidRPr="006A480B">
                              <w:rPr>
                                <w:rFonts w:cs="Arial"/>
                                <w:sz w:val="24"/>
                                <w:szCs w:val="24"/>
                              </w:rPr>
                              <w:t>analysed by the research team</w:t>
                            </w:r>
                            <w:r w:rsidR="00965409" w:rsidRPr="006A480B">
                              <w:rPr>
                                <w:rFonts w:cs="Arial"/>
                                <w:sz w:val="24"/>
                                <w:szCs w:val="24"/>
                              </w:rPr>
                              <w:t xml:space="preserve"> and may be shared with the wider scientific community.</w:t>
                            </w:r>
                          </w:p>
                          <w:p w14:paraId="4C6687F0" w14:textId="77777777" w:rsidR="00C261A9" w:rsidRPr="00606C36" w:rsidRDefault="00C261A9" w:rsidP="00C261A9">
                            <w:pPr>
                              <w:contextualSpacing/>
                              <w:rPr>
                                <w:rFonts w:cs="Arial"/>
                                <w:sz w:val="26"/>
                                <w:szCs w:val="26"/>
                              </w:rPr>
                            </w:pPr>
                          </w:p>
                          <w:p w14:paraId="1479E76B" w14:textId="77777777" w:rsidR="009E70E4" w:rsidRPr="00606C36" w:rsidRDefault="009E70E4" w:rsidP="009E70E4">
                            <w:pPr>
                              <w:spacing w:after="0" w:line="240" w:lineRule="auto"/>
                              <w:jc w:val="both"/>
                              <w:rPr>
                                <w:color w:val="0F243E" w:themeColor="text2" w:themeShade="80"/>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8BBFA0" id="Rectangle 9" o:spid="_x0000_s1032" style="position:absolute;left:0;text-align:left;margin-left:-4.8pt;margin-top:16.8pt;width:476.7pt;height:208.45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" fillcolor="window" strokecolor="#4f81bd" strokeweight="2pt">
                <v:path arrowok="t"/>
                <v:textbox>
                  <w:txbxContent>
                    <w:p w14:paraId="7BB0E5A3" w14:textId="77777777" w:rsidR="009E70E4" w:rsidRPr="00606C36" w:rsidRDefault="009E70E4" w:rsidP="00106A1D">
                      <w:pPr>
                        <w:spacing w:after="120" w:line="240" w:lineRule="auto"/>
                        <w:jc w:val="center"/>
                        <w:rPr>
                          <w:rFonts w:cs="Arial"/>
                          <w:b/>
                          <w:sz w:val="28"/>
                          <w:szCs w:val="28"/>
                        </w:rPr>
                      </w:pPr>
                      <w:r w:rsidRPr="00606C36">
                        <w:rPr>
                          <w:rFonts w:cs="Arial"/>
                          <w:b/>
                          <w:sz w:val="28"/>
                          <w:szCs w:val="28"/>
                        </w:rPr>
                        <w:t>Will my taking part in this study be kept confidential?</w:t>
                      </w:r>
                    </w:p>
                    <w:p w14:paraId="1E9AF709" w14:textId="3B9F6D71" w:rsidR="007516D5" w:rsidRPr="006A480B" w:rsidRDefault="009E70E4" w:rsidP="007516D5">
                      <w:pPr>
                        <w:contextualSpacing/>
                        <w:rPr>
                          <w:rFonts w:cs="Arial"/>
                          <w:sz w:val="24"/>
                          <w:szCs w:val="24"/>
                        </w:rPr>
                      </w:pPr>
                      <w:r w:rsidRPr="00D76CA5">
                        <w:rPr>
                          <w:rFonts w:cs="Arial"/>
                          <w:sz w:val="24"/>
                          <w:szCs w:val="24"/>
                        </w:rPr>
                        <w:t>In</w:t>
                      </w:r>
                      <w:r w:rsidR="003C5449" w:rsidRPr="00D76CA5">
                        <w:rPr>
                          <w:rFonts w:cs="Arial"/>
                          <w:sz w:val="24"/>
                          <w:szCs w:val="24"/>
                        </w:rPr>
                        <w:t>formation collected about you</w:t>
                      </w:r>
                      <w:r w:rsidRPr="00D76CA5">
                        <w:rPr>
                          <w:rFonts w:cs="Arial"/>
                          <w:sz w:val="24"/>
                          <w:szCs w:val="24"/>
                        </w:rPr>
                        <w:t xml:space="preserve"> will be kept </w:t>
                      </w:r>
                      <w:r w:rsidRPr="00D76CA5">
                        <w:rPr>
                          <w:rFonts w:cs="Arial"/>
                          <w:b/>
                          <w:sz w:val="24"/>
                          <w:szCs w:val="24"/>
                        </w:rPr>
                        <w:t>strictly confiden</w:t>
                      </w:r>
                      <w:r w:rsidR="00C261A9" w:rsidRPr="00D76CA5">
                        <w:rPr>
                          <w:rFonts w:cs="Arial"/>
                          <w:b/>
                          <w:sz w:val="24"/>
                          <w:szCs w:val="24"/>
                        </w:rPr>
                        <w:t>tial</w:t>
                      </w:r>
                      <w:r w:rsidR="002A7A9C" w:rsidRPr="00D76CA5">
                        <w:rPr>
                          <w:rFonts w:cs="Arial"/>
                          <w:b/>
                          <w:sz w:val="24"/>
                          <w:szCs w:val="24"/>
                        </w:rPr>
                        <w:t xml:space="preserve"> and in accordance with the Data Protection Act</w:t>
                      </w:r>
                      <w:r w:rsidR="00C261A9" w:rsidRPr="00D76CA5">
                        <w:rPr>
                          <w:rFonts w:cs="Arial"/>
                          <w:sz w:val="24"/>
                          <w:szCs w:val="24"/>
                        </w:rPr>
                        <w:t xml:space="preserve">. The data recorded about you will be given a code and rendered </w:t>
                      </w:r>
                      <w:r w:rsidR="00C261A9" w:rsidRPr="00D76CA5">
                        <w:rPr>
                          <w:rFonts w:cs="Arial"/>
                          <w:b/>
                          <w:sz w:val="24"/>
                          <w:szCs w:val="24"/>
                        </w:rPr>
                        <w:t>anonymous</w:t>
                      </w:r>
                      <w:r w:rsidR="00C261A9" w:rsidRPr="00D76CA5">
                        <w:rPr>
                          <w:rFonts w:cs="Arial"/>
                          <w:sz w:val="24"/>
                          <w:szCs w:val="24"/>
                        </w:rPr>
                        <w:t xml:space="preserve"> in such a </w:t>
                      </w:r>
                      <w:r w:rsidR="00C261A9" w:rsidRPr="00104D2C">
                        <w:rPr>
                          <w:rFonts w:cs="Arial"/>
                          <w:sz w:val="24"/>
                          <w:szCs w:val="24"/>
                        </w:rPr>
                        <w:t xml:space="preserve">way that the </w:t>
                      </w:r>
                      <w:r w:rsidR="00C261A9" w:rsidRPr="00104D2C">
                        <w:rPr>
                          <w:rFonts w:cs="Arial"/>
                          <w:b/>
                          <w:sz w:val="24"/>
                          <w:szCs w:val="24"/>
                        </w:rPr>
                        <w:t>data could not be used</w:t>
                      </w:r>
                      <w:r w:rsidR="004F5B52" w:rsidRPr="00104D2C">
                        <w:rPr>
                          <w:rFonts w:cs="Arial"/>
                          <w:b/>
                          <w:sz w:val="24"/>
                          <w:szCs w:val="24"/>
                        </w:rPr>
                        <w:t xml:space="preserve"> to</w:t>
                      </w:r>
                      <w:r w:rsidR="00C261A9" w:rsidRPr="00104D2C">
                        <w:rPr>
                          <w:rFonts w:cs="Arial"/>
                          <w:b/>
                          <w:sz w:val="24"/>
                          <w:szCs w:val="24"/>
                        </w:rPr>
                        <w:t xml:space="preserve"> identify you</w:t>
                      </w:r>
                      <w:r w:rsidR="00C261A9" w:rsidRPr="00104D2C">
                        <w:rPr>
                          <w:rFonts w:cs="Arial"/>
                          <w:sz w:val="24"/>
                          <w:szCs w:val="24"/>
                        </w:rPr>
                        <w:t>. Your personal identifying information, such as name and address, will be kept separately and not shared outside the trial team</w:t>
                      </w:r>
                      <w:r w:rsidR="002514EA" w:rsidRPr="00104D2C">
                        <w:rPr>
                          <w:rFonts w:cs="Arial"/>
                          <w:sz w:val="24"/>
                          <w:szCs w:val="24"/>
                        </w:rPr>
                        <w:t xml:space="preserve">. </w:t>
                      </w:r>
                      <w:r w:rsidR="00E92B89" w:rsidRPr="00104D2C">
                        <w:rPr>
                          <w:iCs/>
                          <w:sz w:val="24"/>
                          <w:szCs w:val="24"/>
                        </w:rPr>
                        <w:t>The data will be stored on servers all of which are hosted in Europe</w:t>
                      </w:r>
                      <w:r w:rsidR="00E92B89" w:rsidRPr="00104D2C">
                        <w:rPr>
                          <w:rFonts w:cs="Arial"/>
                          <w:sz w:val="24"/>
                          <w:szCs w:val="24"/>
                        </w:rPr>
                        <w:t xml:space="preserve">. </w:t>
                      </w:r>
                      <w:r w:rsidR="002B6248" w:rsidRPr="00104D2C">
                        <w:rPr>
                          <w:rFonts w:cs="Arial"/>
                          <w:sz w:val="24"/>
                          <w:szCs w:val="24"/>
                        </w:rPr>
                        <w:t>If any information that is disclosed when answering questions indicates there may be</w:t>
                      </w:r>
                      <w:r w:rsidR="002B6248" w:rsidRPr="00D76CA5">
                        <w:rPr>
                          <w:rFonts w:cs="Arial"/>
                          <w:sz w:val="24"/>
                          <w:szCs w:val="24"/>
                        </w:rPr>
                        <w:t xml:space="preserve"> a potential for harm to others or yourself, your direct care team may be informed of this, for example your GP. This would be in accordance with local risk management procedures. However, this is the only time we would ever break </w:t>
                      </w:r>
                      <w:r w:rsidR="002B6248" w:rsidRPr="006A480B">
                        <w:rPr>
                          <w:rFonts w:cs="Arial"/>
                          <w:sz w:val="24"/>
                          <w:szCs w:val="24"/>
                        </w:rPr>
                        <w:t>confidentiality.</w:t>
                      </w:r>
                      <w:r w:rsidR="00965409" w:rsidRPr="006A480B">
                        <w:rPr>
                          <w:rFonts w:cs="Arial"/>
                          <w:sz w:val="24"/>
                          <w:szCs w:val="24"/>
                        </w:rPr>
                        <w:t xml:space="preserve"> Your anonymous data will be </w:t>
                      </w:r>
                      <w:r w:rsidR="003831AB" w:rsidRPr="006A480B">
                        <w:rPr>
                          <w:rFonts w:cs="Arial"/>
                          <w:sz w:val="24"/>
                          <w:szCs w:val="24"/>
                        </w:rPr>
                        <w:t>analysed by the research team</w:t>
                      </w:r>
                      <w:r w:rsidR="00965409" w:rsidRPr="006A480B">
                        <w:rPr>
                          <w:rFonts w:cs="Arial"/>
                          <w:sz w:val="24"/>
                          <w:szCs w:val="24"/>
                        </w:rPr>
                        <w:t xml:space="preserve"> and may be shared with the wider scientific community.</w:t>
                      </w:r>
                    </w:p>
                    <w:p w14:paraId="4C6687F0" w14:textId="77777777" w:rsidR="00C261A9" w:rsidRPr="00606C36" w:rsidRDefault="00C261A9" w:rsidP="00C261A9">
                      <w:pPr>
                        <w:contextualSpacing/>
                        <w:rPr>
                          <w:rFonts w:cs="Arial"/>
                          <w:sz w:val="26"/>
                          <w:szCs w:val="26"/>
                        </w:rPr>
                      </w:pPr>
                    </w:p>
                    <w:p w14:paraId="1479E76B" w14:textId="77777777" w:rsidR="009E70E4" w:rsidRPr="00606C36" w:rsidRDefault="009E70E4" w:rsidP="009E70E4">
                      <w:pPr>
                        <w:spacing w:after="0" w:line="240" w:lineRule="auto"/>
                        <w:jc w:val="both"/>
                        <w:rPr>
                          <w:color w:val="0F243E" w:themeColor="text2" w:themeShade="80"/>
                          <w:sz w:val="24"/>
                          <w:szCs w:val="24"/>
                        </w:rPr>
                      </w:pPr>
                    </w:p>
                  </w:txbxContent>
                </v:textbox>
                <w10:wrap anchorx="margin"/>
              </v:rect>
            </w:pict>
          </mc:Fallback>
        </mc:AlternateContent>
      </w:r>
    </w:p>
    <w:p w14:paraId="0BBA6008" w14:textId="0A9B8E95" w:rsidR="00914E96" w:rsidRDefault="00914E96" w:rsidP="00C5324B">
      <w:pPr>
        <w:jc w:val="both"/>
        <w:rPr>
          <w:rFonts w:cs="Arial"/>
          <w:sz w:val="24"/>
          <w:szCs w:val="24"/>
        </w:rPr>
      </w:pPr>
    </w:p>
    <w:p w14:paraId="0802DB37" w14:textId="656FF8CD" w:rsidR="00914E96" w:rsidRDefault="00914E96" w:rsidP="00C5324B">
      <w:pPr>
        <w:jc w:val="both"/>
        <w:rPr>
          <w:rFonts w:cs="Arial"/>
          <w:sz w:val="24"/>
          <w:szCs w:val="24"/>
        </w:rPr>
      </w:pPr>
    </w:p>
    <w:p w14:paraId="70A08B51" w14:textId="3B78A6DF" w:rsidR="00914E96" w:rsidRDefault="00914E96" w:rsidP="00C5324B">
      <w:pPr>
        <w:jc w:val="both"/>
        <w:rPr>
          <w:rFonts w:cs="Arial"/>
          <w:sz w:val="24"/>
          <w:szCs w:val="24"/>
        </w:rPr>
      </w:pPr>
    </w:p>
    <w:p w14:paraId="5A0DA76C" w14:textId="1D9C0DF8" w:rsidR="00914E96" w:rsidRDefault="00914E96" w:rsidP="00C5324B">
      <w:pPr>
        <w:jc w:val="both"/>
        <w:rPr>
          <w:rFonts w:cs="Arial"/>
          <w:sz w:val="24"/>
          <w:szCs w:val="24"/>
        </w:rPr>
      </w:pPr>
    </w:p>
    <w:p w14:paraId="58DCC3F5" w14:textId="557552A1" w:rsidR="00914E96" w:rsidRDefault="00914E96" w:rsidP="00C5324B">
      <w:pPr>
        <w:jc w:val="both"/>
        <w:rPr>
          <w:rFonts w:cs="Arial"/>
          <w:sz w:val="24"/>
          <w:szCs w:val="24"/>
        </w:rPr>
      </w:pPr>
    </w:p>
    <w:p w14:paraId="28567329" w14:textId="225A11F0" w:rsidR="00914E96" w:rsidRDefault="00914E96" w:rsidP="00C5324B">
      <w:pPr>
        <w:jc w:val="both"/>
        <w:rPr>
          <w:rFonts w:cs="Arial"/>
          <w:sz w:val="24"/>
          <w:szCs w:val="24"/>
        </w:rPr>
      </w:pPr>
    </w:p>
    <w:p w14:paraId="4A095170" w14:textId="03C076B4" w:rsidR="00914E96" w:rsidRDefault="00914E96" w:rsidP="00C5324B">
      <w:pPr>
        <w:jc w:val="both"/>
        <w:rPr>
          <w:rFonts w:cs="Arial"/>
          <w:sz w:val="24"/>
          <w:szCs w:val="24"/>
        </w:rPr>
      </w:pPr>
    </w:p>
    <w:p w14:paraId="3EE5B497" w14:textId="091C380B" w:rsidR="00560E6F" w:rsidRDefault="006A480B">
      <w:pPr>
        <w:rPr>
          <w:rFonts w:cs="Arial"/>
          <w:sz w:val="24"/>
          <w:szCs w:val="24"/>
        </w:rPr>
      </w:pPr>
      <w:r>
        <w:rPr>
          <w:noProof/>
          <w:sz w:val="24"/>
          <w:lang w:eastAsia="en-GB"/>
        </w:rPr>
        <mc:AlternateContent>
          <mc:Choice Requires="wps">
            <w:drawing>
              <wp:anchor distT="0" distB="0" distL="114300" distR="114300" simplePos="0" relativeHeight="251688448" behindDoc="0" locked="0" layoutInCell="1" allowOverlap="1" wp14:anchorId="0E6C1860" wp14:editId="280B11C1">
                <wp:simplePos x="0" y="0"/>
                <wp:positionH relativeFrom="margin">
                  <wp:posOffset>-15890</wp:posOffset>
                </wp:positionH>
                <wp:positionV relativeFrom="paragraph">
                  <wp:posOffset>2433526</wp:posOffset>
                </wp:positionV>
                <wp:extent cx="6054090" cy="1256030"/>
                <wp:effectExtent l="0" t="0" r="22860" b="2032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4090" cy="1256030"/>
                        </a:xfrm>
                        <a:prstGeom prst="rect">
                          <a:avLst/>
                        </a:prstGeom>
                        <a:solidFill>
                          <a:sysClr val="window" lastClr="FFFFFF"/>
                        </a:solidFill>
                        <a:ln w="25400" cap="flat" cmpd="sng" algn="ctr">
                          <a:solidFill>
                            <a:srgbClr val="4F81BD"/>
                          </a:solidFill>
                          <a:prstDash val="solid"/>
                        </a:ln>
                        <a:effectLst/>
                      </wps:spPr>
                      <wps:txbx>
                        <w:txbxContent>
                          <w:p w14:paraId="6A351746" w14:textId="77777777" w:rsidR="009B0974" w:rsidRPr="00606C36" w:rsidRDefault="009B0974" w:rsidP="00106A1D">
                            <w:pPr>
                              <w:pStyle w:val="ListParagraph"/>
                              <w:spacing w:after="120" w:line="240" w:lineRule="auto"/>
                              <w:ind w:left="0"/>
                              <w:contextualSpacing w:val="0"/>
                              <w:jc w:val="center"/>
                              <w:rPr>
                                <w:rFonts w:cs="Arial"/>
                                <w:b/>
                                <w:sz w:val="28"/>
                                <w:szCs w:val="28"/>
                              </w:rPr>
                            </w:pPr>
                            <w:r w:rsidRPr="00606C36">
                              <w:rPr>
                                <w:rFonts w:cs="Arial"/>
                                <w:b/>
                                <w:sz w:val="28"/>
                                <w:szCs w:val="28"/>
                              </w:rPr>
                              <w:t>Who has reviewed the study?</w:t>
                            </w:r>
                          </w:p>
                          <w:p w14:paraId="11CAD078" w14:textId="3AF69929" w:rsidR="00E122C3" w:rsidRPr="006A480B" w:rsidRDefault="009B0974" w:rsidP="009B0974">
                            <w:pPr>
                              <w:pStyle w:val="ListParagraph"/>
                              <w:spacing w:after="0" w:line="240" w:lineRule="auto"/>
                              <w:ind w:left="0"/>
                              <w:rPr>
                                <w:rFonts w:cs="Arial"/>
                                <w:sz w:val="24"/>
                                <w:szCs w:val="24"/>
                              </w:rPr>
                            </w:pPr>
                            <w:r w:rsidRPr="006A480B">
                              <w:rPr>
                                <w:rFonts w:cs="Arial"/>
                                <w:sz w:val="24"/>
                                <w:szCs w:val="24"/>
                              </w:rPr>
                              <w:t xml:space="preserve">All research in the NHS is looked at by </w:t>
                            </w:r>
                            <w:r w:rsidR="002A7A9C" w:rsidRPr="006A480B">
                              <w:rPr>
                                <w:rFonts w:cs="Arial"/>
                                <w:sz w:val="24"/>
                                <w:szCs w:val="24"/>
                              </w:rPr>
                              <w:t xml:space="preserve">an </w:t>
                            </w:r>
                            <w:r w:rsidRPr="006A480B">
                              <w:rPr>
                                <w:rFonts w:cs="Arial"/>
                                <w:sz w:val="24"/>
                                <w:szCs w:val="24"/>
                              </w:rPr>
                              <w:t xml:space="preserve">independent group of people, called a Research Ethics Committee to protect your </w:t>
                            </w:r>
                            <w:r w:rsidRPr="00104D2C">
                              <w:rPr>
                                <w:rFonts w:cs="Arial"/>
                                <w:sz w:val="24"/>
                                <w:szCs w:val="24"/>
                              </w:rPr>
                              <w:t xml:space="preserve">interests. This study has been reviewed and was given favourable ethical opinion by </w:t>
                            </w:r>
                            <w:r w:rsidR="00F63721" w:rsidRPr="00104D2C">
                              <w:rPr>
                                <w:rFonts w:cs="Arial"/>
                                <w:sz w:val="24"/>
                                <w:szCs w:val="24"/>
                              </w:rPr>
                              <w:t xml:space="preserve">North East- Newcastle &amp; North </w:t>
                            </w:r>
                            <w:r w:rsidR="00CD0AD9" w:rsidRPr="00104D2C">
                              <w:rPr>
                                <w:rFonts w:cs="Arial"/>
                                <w:sz w:val="24"/>
                                <w:szCs w:val="24"/>
                              </w:rPr>
                              <w:t>Tyneside</w:t>
                            </w:r>
                            <w:r w:rsidR="00F63721" w:rsidRPr="00104D2C">
                              <w:rPr>
                                <w:rFonts w:cs="Arial"/>
                                <w:sz w:val="24"/>
                                <w:szCs w:val="24"/>
                              </w:rPr>
                              <w:t xml:space="preserve"> 2 Research Ethics </w:t>
                            </w:r>
                            <w:r w:rsidR="00CD0AD9" w:rsidRPr="00104D2C">
                              <w:rPr>
                                <w:rFonts w:cs="Arial"/>
                                <w:sz w:val="24"/>
                                <w:szCs w:val="24"/>
                              </w:rPr>
                              <w:t>Commit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6C1860" id="Rectangle 13" o:spid="_x0000_s1033" style="position:absolute;margin-left:-1.25pt;margin-top:191.6pt;width:476.7pt;height:98.9pt;z-index:251688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" fillcolor="window" strokecolor="#4f81bd" strokeweight="2pt">
                <v:path arrowok="t"/>
                <v:textbox>
                  <w:txbxContent>
                    <w:p w14:paraId="6A351746" w14:textId="77777777" w:rsidR="009B0974" w:rsidRPr="00606C36" w:rsidRDefault="009B0974" w:rsidP="00106A1D">
                      <w:pPr>
                        <w:pStyle w:val="ListParagraph"/>
                        <w:spacing w:after="120" w:line="240" w:lineRule="auto"/>
                        <w:ind w:left="0"/>
                        <w:contextualSpacing w:val="0"/>
                        <w:jc w:val="center"/>
                        <w:rPr>
                          <w:rFonts w:cs="Arial"/>
                          <w:b/>
                          <w:sz w:val="28"/>
                          <w:szCs w:val="28"/>
                        </w:rPr>
                      </w:pPr>
                      <w:r w:rsidRPr="00606C36">
                        <w:rPr>
                          <w:rFonts w:cs="Arial"/>
                          <w:b/>
                          <w:sz w:val="28"/>
                          <w:szCs w:val="28"/>
                        </w:rPr>
                        <w:t>Who has reviewed the study?</w:t>
                      </w:r>
                    </w:p>
                    <w:p w14:paraId="11CAD078" w14:textId="3AF69929" w:rsidR="00E122C3" w:rsidRPr="006A480B" w:rsidRDefault="009B0974" w:rsidP="009B0974">
                      <w:pPr>
                        <w:pStyle w:val="ListParagraph"/>
                        <w:spacing w:after="0" w:line="240" w:lineRule="auto"/>
                        <w:ind w:left="0"/>
                        <w:rPr>
                          <w:rFonts w:cs="Arial"/>
                          <w:sz w:val="24"/>
                          <w:szCs w:val="24"/>
                        </w:rPr>
                      </w:pPr>
                      <w:r w:rsidRPr="006A480B">
                        <w:rPr>
                          <w:rFonts w:cs="Arial"/>
                          <w:sz w:val="24"/>
                          <w:szCs w:val="24"/>
                        </w:rPr>
                        <w:t xml:space="preserve">All research in the NHS is looked at by </w:t>
                      </w:r>
                      <w:r w:rsidR="002A7A9C" w:rsidRPr="006A480B">
                        <w:rPr>
                          <w:rFonts w:cs="Arial"/>
                          <w:sz w:val="24"/>
                          <w:szCs w:val="24"/>
                        </w:rPr>
                        <w:t xml:space="preserve">an </w:t>
                      </w:r>
                      <w:r w:rsidRPr="006A480B">
                        <w:rPr>
                          <w:rFonts w:cs="Arial"/>
                          <w:sz w:val="24"/>
                          <w:szCs w:val="24"/>
                        </w:rPr>
                        <w:t xml:space="preserve">independent group of people, called a Research Ethics Committee to protect your </w:t>
                      </w:r>
                      <w:r w:rsidRPr="00104D2C">
                        <w:rPr>
                          <w:rFonts w:cs="Arial"/>
                          <w:sz w:val="24"/>
                          <w:szCs w:val="24"/>
                        </w:rPr>
                        <w:t xml:space="preserve">interests. This study has been reviewed and was given favourable ethical opinion by </w:t>
                      </w:r>
                      <w:r w:rsidR="00F63721" w:rsidRPr="00104D2C">
                        <w:rPr>
                          <w:rFonts w:cs="Arial"/>
                          <w:sz w:val="24"/>
                          <w:szCs w:val="24"/>
                        </w:rPr>
                        <w:t xml:space="preserve">North East- Newcastle &amp; North </w:t>
                      </w:r>
                      <w:r w:rsidR="00CD0AD9" w:rsidRPr="00104D2C">
                        <w:rPr>
                          <w:rFonts w:cs="Arial"/>
                          <w:sz w:val="24"/>
                          <w:szCs w:val="24"/>
                        </w:rPr>
                        <w:t>Tyneside</w:t>
                      </w:r>
                      <w:r w:rsidR="00F63721" w:rsidRPr="00104D2C">
                        <w:rPr>
                          <w:rFonts w:cs="Arial"/>
                          <w:sz w:val="24"/>
                          <w:szCs w:val="24"/>
                        </w:rPr>
                        <w:t xml:space="preserve"> 2 Research Ethics </w:t>
                      </w:r>
                      <w:r w:rsidR="00CD0AD9" w:rsidRPr="00104D2C">
                        <w:rPr>
                          <w:rFonts w:cs="Arial"/>
                          <w:sz w:val="24"/>
                          <w:szCs w:val="24"/>
                        </w:rPr>
                        <w:t>Committee</w:t>
                      </w:r>
                    </w:p>
                  </w:txbxContent>
                </v:textbox>
                <w10:wrap anchorx="margin"/>
              </v:rect>
            </w:pict>
          </mc:Fallback>
        </mc:AlternateContent>
      </w:r>
      <w:r>
        <w:rPr>
          <w:noProof/>
          <w:sz w:val="24"/>
          <w:lang w:eastAsia="en-GB"/>
        </w:rPr>
        <mc:AlternateContent>
          <mc:Choice Requires="wps">
            <w:drawing>
              <wp:anchor distT="0" distB="0" distL="114300" distR="114300" simplePos="0" relativeHeight="251644928" behindDoc="0" locked="0" layoutInCell="1" allowOverlap="1" wp14:anchorId="0F9FC571" wp14:editId="08E69D0E">
                <wp:simplePos x="0" y="0"/>
                <wp:positionH relativeFrom="margin">
                  <wp:posOffset>-31277</wp:posOffset>
                </wp:positionH>
                <wp:positionV relativeFrom="paragraph">
                  <wp:posOffset>456004</wp:posOffset>
                </wp:positionV>
                <wp:extent cx="6054090" cy="1639613"/>
                <wp:effectExtent l="0" t="0" r="22860" b="1778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4090" cy="1639613"/>
                        </a:xfrm>
                        <a:prstGeom prst="rect">
                          <a:avLst/>
                        </a:prstGeom>
                        <a:solidFill>
                          <a:sysClr val="window" lastClr="FFFFFF"/>
                        </a:solidFill>
                        <a:ln w="25400" cap="flat" cmpd="sng" algn="ctr">
                          <a:solidFill>
                            <a:srgbClr val="4F81BD"/>
                          </a:solidFill>
                          <a:prstDash val="solid"/>
                        </a:ln>
                        <a:effectLst/>
                      </wps:spPr>
                      <wps:txbx>
                        <w:txbxContent>
                          <w:p w14:paraId="26744C8F" w14:textId="77777777" w:rsidR="009B0974" w:rsidRPr="00606C36" w:rsidRDefault="009B0974" w:rsidP="00106A1D">
                            <w:pPr>
                              <w:pStyle w:val="ListParagraph"/>
                              <w:spacing w:after="120" w:line="240" w:lineRule="auto"/>
                              <w:ind w:left="0"/>
                              <w:contextualSpacing w:val="0"/>
                              <w:jc w:val="center"/>
                              <w:rPr>
                                <w:rFonts w:cs="Arial"/>
                                <w:b/>
                                <w:sz w:val="28"/>
                                <w:szCs w:val="28"/>
                              </w:rPr>
                            </w:pPr>
                            <w:r w:rsidRPr="00606C36">
                              <w:rPr>
                                <w:rFonts w:cs="Arial"/>
                                <w:b/>
                                <w:sz w:val="28"/>
                                <w:szCs w:val="28"/>
                              </w:rPr>
                              <w:t>What will happen to the results of this study?</w:t>
                            </w:r>
                          </w:p>
                          <w:p w14:paraId="56A9CF08" w14:textId="20E10E94" w:rsidR="002514EA" w:rsidRPr="00D76CA5" w:rsidRDefault="009B0974" w:rsidP="009B0974">
                            <w:pPr>
                              <w:pStyle w:val="ListParagraph"/>
                              <w:spacing w:after="0" w:line="240" w:lineRule="auto"/>
                              <w:ind w:left="0"/>
                              <w:rPr>
                                <w:rFonts w:cs="Arial"/>
                                <w:sz w:val="24"/>
                                <w:szCs w:val="24"/>
                              </w:rPr>
                            </w:pPr>
                            <w:r w:rsidRPr="00D76CA5">
                              <w:rPr>
                                <w:rFonts w:cs="Arial"/>
                                <w:sz w:val="24"/>
                                <w:szCs w:val="24"/>
                              </w:rPr>
                              <w:t>The results of the study will be available aft</w:t>
                            </w:r>
                            <w:r w:rsidR="0099083E" w:rsidRPr="00D76CA5">
                              <w:rPr>
                                <w:rFonts w:cs="Arial"/>
                                <w:sz w:val="24"/>
                                <w:szCs w:val="24"/>
                              </w:rPr>
                              <w:t xml:space="preserve">er it finishes and will </w:t>
                            </w:r>
                            <w:r w:rsidRPr="00D76CA5">
                              <w:rPr>
                                <w:rFonts w:cs="Arial"/>
                                <w:sz w:val="24"/>
                                <w:szCs w:val="24"/>
                              </w:rPr>
                              <w:t>be publ</w:t>
                            </w:r>
                            <w:r w:rsidR="0099083E" w:rsidRPr="00D76CA5">
                              <w:rPr>
                                <w:rFonts w:cs="Arial"/>
                                <w:sz w:val="24"/>
                                <w:szCs w:val="24"/>
                              </w:rPr>
                              <w:t xml:space="preserve">ished in a </w:t>
                            </w:r>
                            <w:r w:rsidR="00297EA9" w:rsidRPr="00D76CA5">
                              <w:rPr>
                                <w:rFonts w:cs="Arial"/>
                                <w:sz w:val="24"/>
                                <w:szCs w:val="24"/>
                              </w:rPr>
                              <w:t>health care</w:t>
                            </w:r>
                            <w:r w:rsidR="0099083E" w:rsidRPr="00D76CA5">
                              <w:rPr>
                                <w:rFonts w:cs="Arial"/>
                                <w:sz w:val="24"/>
                                <w:szCs w:val="24"/>
                              </w:rPr>
                              <w:t xml:space="preserve"> journal </w:t>
                            </w:r>
                            <w:r w:rsidR="0012070A" w:rsidRPr="00D76CA5">
                              <w:rPr>
                                <w:rFonts w:cs="Arial"/>
                                <w:sz w:val="24"/>
                                <w:szCs w:val="24"/>
                              </w:rPr>
                              <w:t xml:space="preserve">and </w:t>
                            </w:r>
                            <w:r w:rsidR="003831AB" w:rsidRPr="00D76CA5">
                              <w:rPr>
                                <w:rFonts w:cs="Arial"/>
                                <w:sz w:val="24"/>
                                <w:szCs w:val="24"/>
                              </w:rPr>
                              <w:t xml:space="preserve">be </w:t>
                            </w:r>
                            <w:r w:rsidR="0012070A" w:rsidRPr="00D76CA5">
                              <w:rPr>
                                <w:rFonts w:cs="Arial"/>
                                <w:sz w:val="24"/>
                                <w:szCs w:val="24"/>
                              </w:rPr>
                              <w:t>present</w:t>
                            </w:r>
                            <w:r w:rsidR="003831AB" w:rsidRPr="00D76CA5">
                              <w:rPr>
                                <w:rFonts w:cs="Arial"/>
                                <w:sz w:val="24"/>
                                <w:szCs w:val="24"/>
                              </w:rPr>
                              <w:t>ed</w:t>
                            </w:r>
                            <w:r w:rsidRPr="00D76CA5">
                              <w:rPr>
                                <w:rFonts w:cs="Arial"/>
                                <w:sz w:val="24"/>
                                <w:szCs w:val="24"/>
                              </w:rPr>
                              <w:t xml:space="preserve"> at </w:t>
                            </w:r>
                            <w:r w:rsidR="003831AB" w:rsidRPr="00D76CA5">
                              <w:rPr>
                                <w:rFonts w:cs="Arial"/>
                                <w:sz w:val="24"/>
                                <w:szCs w:val="24"/>
                              </w:rPr>
                              <w:t>scientific</w:t>
                            </w:r>
                            <w:r w:rsidRPr="00D76CA5">
                              <w:rPr>
                                <w:rFonts w:cs="Arial"/>
                                <w:sz w:val="24"/>
                                <w:szCs w:val="24"/>
                              </w:rPr>
                              <w:t xml:space="preserve"> conference</w:t>
                            </w:r>
                            <w:r w:rsidR="003831AB" w:rsidRPr="00D76CA5">
                              <w:rPr>
                                <w:rFonts w:cs="Arial"/>
                                <w:sz w:val="24"/>
                                <w:szCs w:val="24"/>
                              </w:rPr>
                              <w:t>s</w:t>
                            </w:r>
                            <w:r w:rsidRPr="00D76CA5">
                              <w:rPr>
                                <w:rFonts w:cs="Arial"/>
                                <w:sz w:val="24"/>
                                <w:szCs w:val="24"/>
                              </w:rPr>
                              <w:t>.</w:t>
                            </w:r>
                            <w:r w:rsidR="00BA477F" w:rsidRPr="00D76CA5">
                              <w:rPr>
                                <w:rFonts w:cs="Arial"/>
                                <w:sz w:val="24"/>
                                <w:szCs w:val="24"/>
                              </w:rPr>
                              <w:t xml:space="preserve"> We will also publish results in other formats to ensure patients </w:t>
                            </w:r>
                            <w:r w:rsidR="003831AB" w:rsidRPr="00D76CA5">
                              <w:rPr>
                                <w:rFonts w:cs="Arial"/>
                                <w:sz w:val="24"/>
                                <w:szCs w:val="24"/>
                              </w:rPr>
                              <w:t xml:space="preserve">and members of the public </w:t>
                            </w:r>
                            <w:r w:rsidR="00BA477F" w:rsidRPr="00D76CA5">
                              <w:rPr>
                                <w:rFonts w:cs="Arial"/>
                                <w:sz w:val="24"/>
                                <w:szCs w:val="24"/>
                              </w:rPr>
                              <w:t xml:space="preserve">can access our findings. </w:t>
                            </w:r>
                            <w:r w:rsidRPr="00D76CA5">
                              <w:rPr>
                                <w:rFonts w:cs="Arial"/>
                                <w:sz w:val="24"/>
                                <w:szCs w:val="24"/>
                              </w:rPr>
                              <w:t xml:space="preserve"> The data will be anonymous and none of the </w:t>
                            </w:r>
                            <w:r w:rsidR="00606C36" w:rsidRPr="00D76CA5">
                              <w:rPr>
                                <w:rFonts w:cs="Arial"/>
                                <w:sz w:val="24"/>
                                <w:szCs w:val="24"/>
                              </w:rPr>
                              <w:t>participants</w:t>
                            </w:r>
                            <w:r w:rsidRPr="00D76CA5">
                              <w:rPr>
                                <w:rFonts w:cs="Arial"/>
                                <w:sz w:val="24"/>
                                <w:szCs w:val="24"/>
                              </w:rPr>
                              <w:t xml:space="preserve"> involved in the trial will be identified in any report or publication. Should you wish to see the results, or the publication, please ask your </w:t>
                            </w:r>
                            <w:r w:rsidR="00606C36" w:rsidRPr="00D76CA5">
                              <w:rPr>
                                <w:rFonts w:cs="Arial"/>
                                <w:sz w:val="24"/>
                                <w:szCs w:val="24"/>
                              </w:rPr>
                              <w:t>research</w:t>
                            </w:r>
                            <w:r w:rsidRPr="00D76CA5">
                              <w:rPr>
                                <w:rFonts w:cs="Arial"/>
                                <w:sz w:val="24"/>
                                <w:szCs w:val="24"/>
                              </w:rPr>
                              <w:t xml:space="preserve"> nurse</w:t>
                            </w:r>
                            <w:r w:rsidR="00606C36" w:rsidRPr="00D76CA5">
                              <w:rPr>
                                <w:rFonts w:cs="Arial"/>
                                <w:sz w:val="24"/>
                                <w:szCs w:val="24"/>
                              </w:rPr>
                              <w:t xml:space="preserve"> or site </w:t>
                            </w:r>
                            <w:r w:rsidR="00297EA9" w:rsidRPr="00D76CA5">
                              <w:rPr>
                                <w:rFonts w:cs="Arial"/>
                                <w:sz w:val="24"/>
                                <w:szCs w:val="24"/>
                              </w:rPr>
                              <w:t>principal investigator</w:t>
                            </w:r>
                            <w:r w:rsidR="002A7A9C" w:rsidRPr="00D76CA5">
                              <w:rPr>
                                <w:rFonts w:cs="Arial"/>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9FC571" id="Rectangle 10" o:spid="_x0000_s1034" style="position:absolute;margin-left:-2.45pt;margin-top:35.9pt;width:476.7pt;height:129.1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" fillcolor="window" strokecolor="#4f81bd" strokeweight="2pt">
                <v:path arrowok="t"/>
                <v:textbox>
                  <w:txbxContent>
                    <w:p w14:paraId="26744C8F" w14:textId="77777777" w:rsidR="009B0974" w:rsidRPr="00606C36" w:rsidRDefault="009B0974" w:rsidP="00106A1D">
                      <w:pPr>
                        <w:pStyle w:val="ListParagraph"/>
                        <w:spacing w:after="120" w:line="240" w:lineRule="auto"/>
                        <w:ind w:left="0"/>
                        <w:contextualSpacing w:val="0"/>
                        <w:jc w:val="center"/>
                        <w:rPr>
                          <w:rFonts w:cs="Arial"/>
                          <w:b/>
                          <w:sz w:val="28"/>
                          <w:szCs w:val="28"/>
                        </w:rPr>
                      </w:pPr>
                      <w:r w:rsidRPr="00606C36">
                        <w:rPr>
                          <w:rFonts w:cs="Arial"/>
                          <w:b/>
                          <w:sz w:val="28"/>
                          <w:szCs w:val="28"/>
                        </w:rPr>
                        <w:t>What will happen to the results of this study?</w:t>
                      </w:r>
                    </w:p>
                    <w:p w14:paraId="56A9CF08" w14:textId="20E10E94" w:rsidR="002514EA" w:rsidRPr="00D76CA5" w:rsidRDefault="009B0974" w:rsidP="009B0974">
                      <w:pPr>
                        <w:pStyle w:val="ListParagraph"/>
                        <w:spacing w:after="0" w:line="240" w:lineRule="auto"/>
                        <w:ind w:left="0"/>
                        <w:rPr>
                          <w:rFonts w:cs="Arial"/>
                          <w:sz w:val="24"/>
                          <w:szCs w:val="24"/>
                        </w:rPr>
                      </w:pPr>
                      <w:r w:rsidRPr="00D76CA5">
                        <w:rPr>
                          <w:rFonts w:cs="Arial"/>
                          <w:sz w:val="24"/>
                          <w:szCs w:val="24"/>
                        </w:rPr>
                        <w:t>The results of the study will be available aft</w:t>
                      </w:r>
                      <w:r w:rsidR="0099083E" w:rsidRPr="00D76CA5">
                        <w:rPr>
                          <w:rFonts w:cs="Arial"/>
                          <w:sz w:val="24"/>
                          <w:szCs w:val="24"/>
                        </w:rPr>
                        <w:t xml:space="preserve">er it finishes and will </w:t>
                      </w:r>
                      <w:r w:rsidRPr="00D76CA5">
                        <w:rPr>
                          <w:rFonts w:cs="Arial"/>
                          <w:sz w:val="24"/>
                          <w:szCs w:val="24"/>
                        </w:rPr>
                        <w:t>be publ</w:t>
                      </w:r>
                      <w:r w:rsidR="0099083E" w:rsidRPr="00D76CA5">
                        <w:rPr>
                          <w:rFonts w:cs="Arial"/>
                          <w:sz w:val="24"/>
                          <w:szCs w:val="24"/>
                        </w:rPr>
                        <w:t xml:space="preserve">ished in a </w:t>
                      </w:r>
                      <w:r w:rsidR="00297EA9" w:rsidRPr="00D76CA5">
                        <w:rPr>
                          <w:rFonts w:cs="Arial"/>
                          <w:sz w:val="24"/>
                          <w:szCs w:val="24"/>
                        </w:rPr>
                        <w:t>health care</w:t>
                      </w:r>
                      <w:r w:rsidR="0099083E" w:rsidRPr="00D76CA5">
                        <w:rPr>
                          <w:rFonts w:cs="Arial"/>
                          <w:sz w:val="24"/>
                          <w:szCs w:val="24"/>
                        </w:rPr>
                        <w:t xml:space="preserve"> journal </w:t>
                      </w:r>
                      <w:r w:rsidR="0012070A" w:rsidRPr="00D76CA5">
                        <w:rPr>
                          <w:rFonts w:cs="Arial"/>
                          <w:sz w:val="24"/>
                          <w:szCs w:val="24"/>
                        </w:rPr>
                        <w:t xml:space="preserve">and </w:t>
                      </w:r>
                      <w:r w:rsidR="003831AB" w:rsidRPr="00D76CA5">
                        <w:rPr>
                          <w:rFonts w:cs="Arial"/>
                          <w:sz w:val="24"/>
                          <w:szCs w:val="24"/>
                        </w:rPr>
                        <w:t xml:space="preserve">be </w:t>
                      </w:r>
                      <w:r w:rsidR="0012070A" w:rsidRPr="00D76CA5">
                        <w:rPr>
                          <w:rFonts w:cs="Arial"/>
                          <w:sz w:val="24"/>
                          <w:szCs w:val="24"/>
                        </w:rPr>
                        <w:t>present</w:t>
                      </w:r>
                      <w:r w:rsidR="003831AB" w:rsidRPr="00D76CA5">
                        <w:rPr>
                          <w:rFonts w:cs="Arial"/>
                          <w:sz w:val="24"/>
                          <w:szCs w:val="24"/>
                        </w:rPr>
                        <w:t>ed</w:t>
                      </w:r>
                      <w:r w:rsidRPr="00D76CA5">
                        <w:rPr>
                          <w:rFonts w:cs="Arial"/>
                          <w:sz w:val="24"/>
                          <w:szCs w:val="24"/>
                        </w:rPr>
                        <w:t xml:space="preserve"> at </w:t>
                      </w:r>
                      <w:r w:rsidR="003831AB" w:rsidRPr="00D76CA5">
                        <w:rPr>
                          <w:rFonts w:cs="Arial"/>
                          <w:sz w:val="24"/>
                          <w:szCs w:val="24"/>
                        </w:rPr>
                        <w:t>scientific</w:t>
                      </w:r>
                      <w:r w:rsidRPr="00D76CA5">
                        <w:rPr>
                          <w:rFonts w:cs="Arial"/>
                          <w:sz w:val="24"/>
                          <w:szCs w:val="24"/>
                        </w:rPr>
                        <w:t xml:space="preserve"> conference</w:t>
                      </w:r>
                      <w:r w:rsidR="003831AB" w:rsidRPr="00D76CA5">
                        <w:rPr>
                          <w:rFonts w:cs="Arial"/>
                          <w:sz w:val="24"/>
                          <w:szCs w:val="24"/>
                        </w:rPr>
                        <w:t>s</w:t>
                      </w:r>
                      <w:r w:rsidRPr="00D76CA5">
                        <w:rPr>
                          <w:rFonts w:cs="Arial"/>
                          <w:sz w:val="24"/>
                          <w:szCs w:val="24"/>
                        </w:rPr>
                        <w:t>.</w:t>
                      </w:r>
                      <w:r w:rsidR="00BA477F" w:rsidRPr="00D76CA5">
                        <w:rPr>
                          <w:rFonts w:cs="Arial"/>
                          <w:sz w:val="24"/>
                          <w:szCs w:val="24"/>
                        </w:rPr>
                        <w:t xml:space="preserve"> We will also publish results in other formats to ensure patients </w:t>
                      </w:r>
                      <w:r w:rsidR="003831AB" w:rsidRPr="00D76CA5">
                        <w:rPr>
                          <w:rFonts w:cs="Arial"/>
                          <w:sz w:val="24"/>
                          <w:szCs w:val="24"/>
                        </w:rPr>
                        <w:t xml:space="preserve">and members of the public </w:t>
                      </w:r>
                      <w:r w:rsidR="00BA477F" w:rsidRPr="00D76CA5">
                        <w:rPr>
                          <w:rFonts w:cs="Arial"/>
                          <w:sz w:val="24"/>
                          <w:szCs w:val="24"/>
                        </w:rPr>
                        <w:t xml:space="preserve">can access our findings. </w:t>
                      </w:r>
                      <w:r w:rsidRPr="00D76CA5">
                        <w:rPr>
                          <w:rFonts w:cs="Arial"/>
                          <w:sz w:val="24"/>
                          <w:szCs w:val="24"/>
                        </w:rPr>
                        <w:t xml:space="preserve"> The data will be anonymous and none of the </w:t>
                      </w:r>
                      <w:r w:rsidR="00606C36" w:rsidRPr="00D76CA5">
                        <w:rPr>
                          <w:rFonts w:cs="Arial"/>
                          <w:sz w:val="24"/>
                          <w:szCs w:val="24"/>
                        </w:rPr>
                        <w:t>participants</w:t>
                      </w:r>
                      <w:r w:rsidRPr="00D76CA5">
                        <w:rPr>
                          <w:rFonts w:cs="Arial"/>
                          <w:sz w:val="24"/>
                          <w:szCs w:val="24"/>
                        </w:rPr>
                        <w:t xml:space="preserve"> involved in the trial will be identified in any report or publication. Should you wish to see the results, or the publication, please ask your </w:t>
                      </w:r>
                      <w:r w:rsidR="00606C36" w:rsidRPr="00D76CA5">
                        <w:rPr>
                          <w:rFonts w:cs="Arial"/>
                          <w:sz w:val="24"/>
                          <w:szCs w:val="24"/>
                        </w:rPr>
                        <w:t>research</w:t>
                      </w:r>
                      <w:r w:rsidRPr="00D76CA5">
                        <w:rPr>
                          <w:rFonts w:cs="Arial"/>
                          <w:sz w:val="24"/>
                          <w:szCs w:val="24"/>
                        </w:rPr>
                        <w:t xml:space="preserve"> nurse</w:t>
                      </w:r>
                      <w:r w:rsidR="00606C36" w:rsidRPr="00D76CA5">
                        <w:rPr>
                          <w:rFonts w:cs="Arial"/>
                          <w:sz w:val="24"/>
                          <w:szCs w:val="24"/>
                        </w:rPr>
                        <w:t xml:space="preserve"> or site </w:t>
                      </w:r>
                      <w:r w:rsidR="00297EA9" w:rsidRPr="00D76CA5">
                        <w:rPr>
                          <w:rFonts w:cs="Arial"/>
                          <w:sz w:val="24"/>
                          <w:szCs w:val="24"/>
                        </w:rPr>
                        <w:t>principal investigator</w:t>
                      </w:r>
                      <w:r w:rsidR="002A7A9C" w:rsidRPr="00D76CA5">
                        <w:rPr>
                          <w:rFonts w:cs="Arial"/>
                          <w:sz w:val="24"/>
                          <w:szCs w:val="24"/>
                        </w:rPr>
                        <w:t>.</w:t>
                      </w:r>
                    </w:p>
                  </w:txbxContent>
                </v:textbox>
                <w10:wrap anchorx="margin"/>
              </v:rect>
            </w:pict>
          </mc:Fallback>
        </mc:AlternateContent>
      </w:r>
      <w:r w:rsidR="00560E6F">
        <w:rPr>
          <w:rFonts w:cs="Arial"/>
          <w:sz w:val="24"/>
          <w:szCs w:val="24"/>
        </w:rPr>
        <w:br w:type="page"/>
      </w:r>
    </w:p>
    <w:p w14:paraId="628606C2" w14:textId="14957AFD" w:rsidR="00914E96" w:rsidRDefault="00D76CA5" w:rsidP="00C5324B">
      <w:pPr>
        <w:jc w:val="both"/>
        <w:rPr>
          <w:rFonts w:cs="Arial"/>
          <w:sz w:val="24"/>
          <w:szCs w:val="24"/>
        </w:rPr>
      </w:pPr>
      <w:r>
        <w:rPr>
          <w:noProof/>
          <w:sz w:val="24"/>
          <w:lang w:eastAsia="en-GB"/>
        </w:rPr>
        <mc:AlternateContent>
          <mc:Choice Requires="wps">
            <w:drawing>
              <wp:anchor distT="0" distB="0" distL="114300" distR="114300" simplePos="0" relativeHeight="251648000" behindDoc="0" locked="0" layoutInCell="1" allowOverlap="1" wp14:anchorId="7F6630D3" wp14:editId="7BB7CFD0">
                <wp:simplePos x="0" y="0"/>
                <wp:positionH relativeFrom="margin">
                  <wp:align>left</wp:align>
                </wp:positionH>
                <wp:positionV relativeFrom="paragraph">
                  <wp:posOffset>213710</wp:posOffset>
                </wp:positionV>
                <wp:extent cx="6054090" cy="2522483"/>
                <wp:effectExtent l="0" t="0" r="22860" b="1143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4090" cy="2522483"/>
                        </a:xfrm>
                        <a:prstGeom prst="rect">
                          <a:avLst/>
                        </a:prstGeom>
                        <a:solidFill>
                          <a:sysClr val="window" lastClr="FFFFFF"/>
                        </a:solidFill>
                        <a:ln w="25400" cap="flat" cmpd="sng" algn="ctr">
                          <a:solidFill>
                            <a:srgbClr val="4F81BD"/>
                          </a:solidFill>
                          <a:prstDash val="solid"/>
                        </a:ln>
                        <a:effectLst/>
                      </wps:spPr>
                      <wps:txbx>
                        <w:txbxContent>
                          <w:p w14:paraId="61E9F4C3" w14:textId="77777777" w:rsidR="004F5B52" w:rsidRPr="00606C36" w:rsidRDefault="004F5B52" w:rsidP="00106A1D">
                            <w:pPr>
                              <w:pStyle w:val="ListParagraph"/>
                              <w:spacing w:after="120" w:line="240" w:lineRule="auto"/>
                              <w:ind w:left="0"/>
                              <w:contextualSpacing w:val="0"/>
                              <w:jc w:val="center"/>
                              <w:rPr>
                                <w:rFonts w:cs="Arial"/>
                                <w:b/>
                                <w:sz w:val="28"/>
                                <w:szCs w:val="24"/>
                              </w:rPr>
                            </w:pPr>
                            <w:r w:rsidRPr="00606C36">
                              <w:rPr>
                                <w:rFonts w:cs="Arial"/>
                                <w:b/>
                                <w:sz w:val="28"/>
                                <w:szCs w:val="24"/>
                              </w:rPr>
                              <w:t>What if there is a problem?</w:t>
                            </w:r>
                          </w:p>
                          <w:p w14:paraId="7B97FB8F" w14:textId="77777777" w:rsidR="006E52F3" w:rsidRPr="00D76CA5" w:rsidRDefault="006E52F3" w:rsidP="006E52F3">
                            <w:pPr>
                              <w:pStyle w:val="ListParagraph"/>
                              <w:spacing w:after="0" w:line="240" w:lineRule="auto"/>
                              <w:ind w:left="0"/>
                              <w:rPr>
                                <w:rFonts w:cs="Arial"/>
                                <w:sz w:val="24"/>
                                <w:szCs w:val="24"/>
                              </w:rPr>
                            </w:pPr>
                            <w:r w:rsidRPr="00D76CA5">
                              <w:rPr>
                                <w:rFonts w:cs="Arial"/>
                                <w:sz w:val="24"/>
                                <w:szCs w:val="24"/>
                              </w:rPr>
                              <w:t xml:space="preserve">If you have a concern about any aspect of this study, you should ask to speak with the researchers who will do their best to answer your question.  If you remain unhappy and wish to complain formally, you can do this through the University of Exeter Complaints Procedure by contacting the Sponsor Representative, Pam Baxter, Senior Research Governance Officer, by telephone 01392 723588 or email </w:t>
                            </w:r>
                            <w:hyperlink r:id="rId12" w:history="1">
                              <w:r w:rsidRPr="00D76CA5">
                                <w:rPr>
                                  <w:rFonts w:cs="Arial"/>
                                  <w:sz w:val="24"/>
                                  <w:szCs w:val="24"/>
                                </w:rPr>
                                <w:t>p.r.baxter2@exeter.ac.uk</w:t>
                              </w:r>
                            </w:hyperlink>
                            <w:r w:rsidRPr="00D76CA5">
                              <w:rPr>
                                <w:rFonts w:cs="Arial"/>
                                <w:sz w:val="24"/>
                                <w:szCs w:val="24"/>
                              </w:rPr>
                              <w:t>.</w:t>
                            </w:r>
                          </w:p>
                          <w:p w14:paraId="109A9969" w14:textId="77777777" w:rsidR="006E52F3" w:rsidRPr="00D76CA5" w:rsidRDefault="006E52F3" w:rsidP="006E52F3">
                            <w:pPr>
                              <w:pStyle w:val="ListParagraph"/>
                              <w:spacing w:after="0" w:line="240" w:lineRule="auto"/>
                              <w:ind w:left="0"/>
                              <w:rPr>
                                <w:rFonts w:cs="Arial"/>
                                <w:sz w:val="24"/>
                                <w:szCs w:val="24"/>
                              </w:rPr>
                            </w:pPr>
                          </w:p>
                          <w:p w14:paraId="15FBF962" w14:textId="77777777" w:rsidR="006E52F3" w:rsidRPr="00D76CA5" w:rsidRDefault="006E52F3" w:rsidP="006E52F3">
                            <w:pPr>
                              <w:pStyle w:val="ListParagraph"/>
                              <w:spacing w:after="0" w:line="240" w:lineRule="auto"/>
                              <w:ind w:left="0"/>
                              <w:rPr>
                                <w:rFonts w:cs="Arial"/>
                                <w:sz w:val="24"/>
                                <w:szCs w:val="24"/>
                              </w:rPr>
                            </w:pPr>
                            <w:r w:rsidRPr="00D76CA5">
                              <w:rPr>
                                <w:rFonts w:cs="Arial"/>
                                <w:sz w:val="24"/>
                                <w:szCs w:val="24"/>
                              </w:rPr>
                              <w:t>In the event that something does go wrong and you are harmed during the research study there are no special compensation arrangements, however, if you are harmed and this is due to someone’s negligence then you may have grounds for a legal action for compensation, but you may have to pay your legal costs.  The normal National Health Service complaints mechanisms will still be available to you.</w:t>
                            </w:r>
                          </w:p>
                          <w:p w14:paraId="2291C9EE" w14:textId="3A878221" w:rsidR="004F5B52" w:rsidRPr="00606C36" w:rsidRDefault="004F5B52" w:rsidP="006E52F3">
                            <w:pPr>
                              <w:pStyle w:val="ListParagraph"/>
                              <w:spacing w:after="0" w:line="240" w:lineRule="auto"/>
                              <w:ind w:left="0"/>
                              <w:rPr>
                                <w:rFonts w:cs="Arial"/>
                                <w:sz w:val="26"/>
                                <w:szCs w:val="2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6630D3" id="Rectangle 11" o:spid="_x0000_s1035" style="position:absolute;left:0;text-align:left;margin-left:0;margin-top:16.85pt;width:476.7pt;height:198.6pt;z-index:2516480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" fillcolor="window" strokecolor="#4f81bd" strokeweight="2pt">
                <v:path arrowok="t"/>
                <v:textbox>
                  <w:txbxContent>
                    <w:p w14:paraId="61E9F4C3" w14:textId="77777777" w:rsidR="004F5B52" w:rsidRPr="00606C36" w:rsidRDefault="004F5B52" w:rsidP="00106A1D">
                      <w:pPr>
                        <w:pStyle w:val="ListParagraph"/>
                        <w:spacing w:after="120" w:line="240" w:lineRule="auto"/>
                        <w:ind w:left="0"/>
                        <w:contextualSpacing w:val="0"/>
                        <w:jc w:val="center"/>
                        <w:rPr>
                          <w:rFonts w:cs="Arial"/>
                          <w:b/>
                          <w:sz w:val="28"/>
                          <w:szCs w:val="24"/>
                        </w:rPr>
                      </w:pPr>
                      <w:r w:rsidRPr="00606C36">
                        <w:rPr>
                          <w:rFonts w:cs="Arial"/>
                          <w:b/>
                          <w:sz w:val="28"/>
                          <w:szCs w:val="24"/>
                        </w:rPr>
                        <w:t>What if there is a problem?</w:t>
                      </w:r>
                    </w:p>
                    <w:p w14:paraId="7B97FB8F" w14:textId="77777777" w:rsidR="006E52F3" w:rsidRPr="00D76CA5" w:rsidRDefault="006E52F3" w:rsidP="006E52F3">
                      <w:pPr>
                        <w:pStyle w:val="ListParagraph"/>
                        <w:spacing w:after="0" w:line="240" w:lineRule="auto"/>
                        <w:ind w:left="0"/>
                        <w:rPr>
                          <w:rFonts w:cs="Arial"/>
                          <w:sz w:val="24"/>
                          <w:szCs w:val="24"/>
                        </w:rPr>
                      </w:pPr>
                      <w:r w:rsidRPr="00D76CA5">
                        <w:rPr>
                          <w:rFonts w:cs="Arial"/>
                          <w:sz w:val="24"/>
                          <w:szCs w:val="24"/>
                        </w:rPr>
                        <w:t xml:space="preserve">If you have a concern about any aspect of this study, you should ask to speak with the researchers who will do their best to answer your question.  If you remain unhappy and wish to complain formally, you can do this through the University of Exeter Complaints Procedure by contacting the Sponsor Representative, Pam Baxter, Senior Research Governance Officer, by telephone 01392 723588 or email </w:t>
                      </w:r>
                      <w:hyperlink r:id="rId13" w:history="1">
                        <w:r w:rsidRPr="00D76CA5">
                          <w:rPr>
                            <w:rFonts w:cs="Arial"/>
                            <w:sz w:val="24"/>
                            <w:szCs w:val="24"/>
                          </w:rPr>
                          <w:t>p.r.baxter2@exeter.ac.uk</w:t>
                        </w:r>
                      </w:hyperlink>
                      <w:r w:rsidRPr="00D76CA5">
                        <w:rPr>
                          <w:rFonts w:cs="Arial"/>
                          <w:sz w:val="24"/>
                          <w:szCs w:val="24"/>
                        </w:rPr>
                        <w:t>.</w:t>
                      </w:r>
                    </w:p>
                    <w:p w14:paraId="109A9969" w14:textId="77777777" w:rsidR="006E52F3" w:rsidRPr="00D76CA5" w:rsidRDefault="006E52F3" w:rsidP="006E52F3">
                      <w:pPr>
                        <w:pStyle w:val="ListParagraph"/>
                        <w:spacing w:after="0" w:line="240" w:lineRule="auto"/>
                        <w:ind w:left="0"/>
                        <w:rPr>
                          <w:rFonts w:cs="Arial"/>
                          <w:sz w:val="24"/>
                          <w:szCs w:val="24"/>
                        </w:rPr>
                      </w:pPr>
                    </w:p>
                    <w:p w14:paraId="15FBF962" w14:textId="77777777" w:rsidR="006E52F3" w:rsidRPr="00D76CA5" w:rsidRDefault="006E52F3" w:rsidP="006E52F3">
                      <w:pPr>
                        <w:pStyle w:val="ListParagraph"/>
                        <w:spacing w:after="0" w:line="240" w:lineRule="auto"/>
                        <w:ind w:left="0"/>
                        <w:rPr>
                          <w:rFonts w:cs="Arial"/>
                          <w:sz w:val="24"/>
                          <w:szCs w:val="24"/>
                        </w:rPr>
                      </w:pPr>
                      <w:r w:rsidRPr="00D76CA5">
                        <w:rPr>
                          <w:rFonts w:cs="Arial"/>
                          <w:sz w:val="24"/>
                          <w:szCs w:val="24"/>
                        </w:rPr>
                        <w:t>In the event that something does go wrong and you are harmed during the research study there are no special compensation arrangements, however, if you are harmed and this is due to someone’s negligence then you may have grounds for a legal action for compensation, but you may have to pay your legal costs.  The normal National Health Service complaints mechanisms will still be available to you.</w:t>
                      </w:r>
                    </w:p>
                    <w:p w14:paraId="2291C9EE" w14:textId="3A878221" w:rsidR="004F5B52" w:rsidRPr="00606C36" w:rsidRDefault="004F5B52" w:rsidP="006E52F3">
                      <w:pPr>
                        <w:pStyle w:val="ListParagraph"/>
                        <w:spacing w:after="0" w:line="240" w:lineRule="auto"/>
                        <w:ind w:left="0"/>
                        <w:rPr>
                          <w:rFonts w:cs="Arial"/>
                          <w:sz w:val="26"/>
                          <w:szCs w:val="26"/>
                        </w:rPr>
                      </w:pPr>
                    </w:p>
                  </w:txbxContent>
                </v:textbox>
                <w10:wrap anchorx="margin"/>
              </v:rect>
            </w:pict>
          </mc:Fallback>
        </mc:AlternateContent>
      </w:r>
    </w:p>
    <w:p w14:paraId="4ABE2ED8" w14:textId="468D5452" w:rsidR="00970667" w:rsidRDefault="00970667" w:rsidP="00C5324B">
      <w:pPr>
        <w:jc w:val="both"/>
        <w:rPr>
          <w:rFonts w:cs="Arial"/>
          <w:sz w:val="24"/>
          <w:szCs w:val="24"/>
        </w:rPr>
      </w:pPr>
    </w:p>
    <w:p w14:paraId="44E7C4CD" w14:textId="4C411849" w:rsidR="00970667" w:rsidRDefault="00970667" w:rsidP="00C5324B">
      <w:pPr>
        <w:jc w:val="both"/>
        <w:rPr>
          <w:rFonts w:cs="Arial"/>
          <w:sz w:val="24"/>
          <w:szCs w:val="24"/>
        </w:rPr>
      </w:pPr>
    </w:p>
    <w:p w14:paraId="0A75D440" w14:textId="33C2401D" w:rsidR="00970667" w:rsidRDefault="00970667" w:rsidP="00C5324B">
      <w:pPr>
        <w:jc w:val="both"/>
        <w:rPr>
          <w:rFonts w:cs="Arial"/>
          <w:sz w:val="24"/>
          <w:szCs w:val="24"/>
        </w:rPr>
      </w:pPr>
    </w:p>
    <w:p w14:paraId="655C64AE" w14:textId="76EA463D" w:rsidR="00970667" w:rsidRDefault="00970667" w:rsidP="00C5324B">
      <w:pPr>
        <w:jc w:val="both"/>
        <w:rPr>
          <w:rFonts w:cs="Arial"/>
          <w:sz w:val="24"/>
          <w:szCs w:val="24"/>
        </w:rPr>
      </w:pPr>
    </w:p>
    <w:p w14:paraId="248F415A" w14:textId="15D7CC5E" w:rsidR="00970667" w:rsidRDefault="00970667" w:rsidP="00C5324B">
      <w:pPr>
        <w:jc w:val="both"/>
        <w:rPr>
          <w:rFonts w:cs="Arial"/>
          <w:sz w:val="24"/>
          <w:szCs w:val="24"/>
        </w:rPr>
      </w:pPr>
    </w:p>
    <w:p w14:paraId="26CAE0E1" w14:textId="669E2ED0" w:rsidR="00970667" w:rsidRDefault="00970667" w:rsidP="00C5324B">
      <w:pPr>
        <w:jc w:val="both"/>
        <w:rPr>
          <w:rFonts w:cs="Arial"/>
          <w:sz w:val="24"/>
          <w:szCs w:val="24"/>
        </w:rPr>
      </w:pPr>
    </w:p>
    <w:p w14:paraId="5021E0A5" w14:textId="0126A1FD" w:rsidR="00970667" w:rsidRDefault="00970667" w:rsidP="00C5324B">
      <w:pPr>
        <w:jc w:val="both"/>
        <w:rPr>
          <w:rFonts w:cs="Arial"/>
          <w:sz w:val="24"/>
          <w:szCs w:val="24"/>
        </w:rPr>
      </w:pPr>
    </w:p>
    <w:p w14:paraId="3EB3E9AA" w14:textId="457D7BB9" w:rsidR="00970667" w:rsidRDefault="00970667" w:rsidP="00C5324B">
      <w:pPr>
        <w:jc w:val="both"/>
        <w:rPr>
          <w:rFonts w:cs="Arial"/>
          <w:sz w:val="24"/>
          <w:szCs w:val="24"/>
        </w:rPr>
      </w:pPr>
    </w:p>
    <w:p w14:paraId="171802CA" w14:textId="2553F84C" w:rsidR="00970667" w:rsidRDefault="00D76CA5" w:rsidP="00C5324B">
      <w:pPr>
        <w:jc w:val="both"/>
        <w:rPr>
          <w:rFonts w:cs="Arial"/>
          <w:sz w:val="24"/>
          <w:szCs w:val="24"/>
        </w:rPr>
      </w:pPr>
      <w:r>
        <w:rPr>
          <w:noProof/>
          <w:sz w:val="24"/>
          <w:lang w:eastAsia="en-GB"/>
        </w:rPr>
        <mc:AlternateContent>
          <mc:Choice Requires="wps">
            <w:drawing>
              <wp:anchor distT="0" distB="0" distL="114300" distR="114300" simplePos="0" relativeHeight="251694080" behindDoc="0" locked="0" layoutInCell="1" allowOverlap="1" wp14:anchorId="63EFC8F4" wp14:editId="745469EA">
                <wp:simplePos x="0" y="0"/>
                <wp:positionH relativeFrom="margin">
                  <wp:align>left</wp:align>
                </wp:positionH>
                <wp:positionV relativeFrom="paragraph">
                  <wp:posOffset>14079</wp:posOffset>
                </wp:positionV>
                <wp:extent cx="6054090" cy="1749973"/>
                <wp:effectExtent l="0" t="0" r="22860" b="22225"/>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4090" cy="1749973"/>
                        </a:xfrm>
                        <a:prstGeom prst="rect">
                          <a:avLst/>
                        </a:prstGeom>
                        <a:solidFill>
                          <a:sysClr val="window" lastClr="FFFFFF"/>
                        </a:solidFill>
                        <a:ln w="25400" cap="flat" cmpd="sng" algn="ctr">
                          <a:solidFill>
                            <a:srgbClr val="4F81BD"/>
                          </a:solidFill>
                          <a:prstDash val="solid"/>
                        </a:ln>
                        <a:effectLst/>
                      </wps:spPr>
                      <wps:txbx>
                        <w:txbxContent>
                          <w:p w14:paraId="66EB27FC" w14:textId="77777777" w:rsidR="004F5B52" w:rsidRPr="00106A1D" w:rsidRDefault="004F5B52" w:rsidP="00106A1D">
                            <w:pPr>
                              <w:pStyle w:val="ListParagraph"/>
                              <w:spacing w:after="120" w:line="240" w:lineRule="auto"/>
                              <w:ind w:left="0"/>
                              <w:contextualSpacing w:val="0"/>
                              <w:jc w:val="center"/>
                              <w:rPr>
                                <w:rFonts w:cs="Arial"/>
                                <w:b/>
                                <w:sz w:val="28"/>
                                <w:szCs w:val="28"/>
                              </w:rPr>
                            </w:pPr>
                            <w:r w:rsidRPr="00106A1D">
                              <w:rPr>
                                <w:rFonts w:cs="Arial"/>
                                <w:b/>
                                <w:sz w:val="28"/>
                                <w:szCs w:val="28"/>
                              </w:rPr>
                              <w:t>Contact for further information</w:t>
                            </w:r>
                          </w:p>
                          <w:p w14:paraId="3908B13D" w14:textId="4E9134CD" w:rsidR="006E52F3" w:rsidRPr="00D76CA5" w:rsidRDefault="006E52F3" w:rsidP="006E52F3">
                            <w:pPr>
                              <w:pStyle w:val="ListParagraph"/>
                              <w:spacing w:after="0" w:line="240" w:lineRule="auto"/>
                              <w:ind w:left="0"/>
                              <w:rPr>
                                <w:rFonts w:cs="Arial"/>
                                <w:sz w:val="24"/>
                                <w:szCs w:val="24"/>
                              </w:rPr>
                            </w:pPr>
                            <w:r w:rsidRPr="00D76CA5">
                              <w:rPr>
                                <w:rFonts w:cs="Arial"/>
                                <w:sz w:val="24"/>
                                <w:szCs w:val="24"/>
                              </w:rPr>
                              <w:t xml:space="preserve">You are encouraged to ask any questions you wish, before, during or after your participation. If you have any questions about the study, please speak to your Research Nurse or contact </w:t>
                            </w:r>
                            <w:r w:rsidR="00106A1D" w:rsidRPr="00D76CA5">
                              <w:rPr>
                                <w:rFonts w:cs="Arial"/>
                                <w:sz w:val="24"/>
                                <w:szCs w:val="24"/>
                              </w:rPr>
                              <w:t xml:space="preserve">our Research Coordinator, Leila Morgan on L.Morgan@exeter.ac.uk </w:t>
                            </w:r>
                          </w:p>
                          <w:p w14:paraId="4261F248" w14:textId="77777777" w:rsidR="00C31599" w:rsidRPr="00D76CA5" w:rsidRDefault="00C31599" w:rsidP="006E52F3">
                            <w:pPr>
                              <w:pStyle w:val="ListParagraph"/>
                              <w:spacing w:after="0" w:line="240" w:lineRule="auto"/>
                              <w:ind w:left="0"/>
                              <w:rPr>
                                <w:rFonts w:cs="Arial"/>
                                <w:sz w:val="24"/>
                                <w:szCs w:val="24"/>
                              </w:rPr>
                            </w:pPr>
                          </w:p>
                          <w:p w14:paraId="74F9FF3A" w14:textId="3275E0D7" w:rsidR="004F5B52" w:rsidRPr="00D76CA5" w:rsidRDefault="006E52F3" w:rsidP="006E52F3">
                            <w:pPr>
                              <w:spacing w:after="0" w:line="240" w:lineRule="auto"/>
                              <w:rPr>
                                <w:rFonts w:cs="Arial"/>
                                <w:sz w:val="24"/>
                                <w:szCs w:val="24"/>
                              </w:rPr>
                            </w:pPr>
                            <w:r w:rsidRPr="00D76CA5">
                              <w:rPr>
                                <w:rFonts w:cs="Arial"/>
                                <w:sz w:val="24"/>
                                <w:szCs w:val="24"/>
                              </w:rPr>
                              <w:t xml:space="preserve">If you require independent advice or you have any concerns while taking part in the study please contact the Sponsor Representative, Pam Baxter, Senior Research Governance Officer, by telephone 01392 723588 or email </w:t>
                            </w:r>
                            <w:hyperlink r:id="rId14" w:history="1">
                              <w:r w:rsidRPr="00D76CA5">
                                <w:rPr>
                                  <w:rFonts w:cs="Arial"/>
                                  <w:sz w:val="24"/>
                                  <w:szCs w:val="24"/>
                                </w:rPr>
                                <w:t>p.r.baxter2@exeter.ac.uk</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EFC8F4" id="Rectangle 12" o:spid="_x0000_s1036" style="position:absolute;left:0;text-align:left;margin-left:0;margin-top:1.1pt;width:476.7pt;height:137.8pt;z-index:2516940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" fillcolor="window" strokecolor="#4f81bd" strokeweight="2pt">
                <v:path arrowok="t"/>
                <v:textbox>
                  <w:txbxContent>
                    <w:p w14:paraId="66EB27FC" w14:textId="77777777" w:rsidR="004F5B52" w:rsidRPr="00106A1D" w:rsidRDefault="004F5B52" w:rsidP="00106A1D">
                      <w:pPr>
                        <w:pStyle w:val="ListParagraph"/>
                        <w:spacing w:after="120" w:line="240" w:lineRule="auto"/>
                        <w:ind w:left="0"/>
                        <w:contextualSpacing w:val="0"/>
                        <w:jc w:val="center"/>
                        <w:rPr>
                          <w:rFonts w:cs="Arial"/>
                          <w:b/>
                          <w:sz w:val="28"/>
                          <w:szCs w:val="28"/>
                        </w:rPr>
                      </w:pPr>
                      <w:r w:rsidRPr="00106A1D">
                        <w:rPr>
                          <w:rFonts w:cs="Arial"/>
                          <w:b/>
                          <w:sz w:val="28"/>
                          <w:szCs w:val="28"/>
                        </w:rPr>
                        <w:t>Contact for further information</w:t>
                      </w:r>
                    </w:p>
                    <w:p w14:paraId="3908B13D" w14:textId="4E9134CD" w:rsidR="006E52F3" w:rsidRPr="00D76CA5" w:rsidRDefault="006E52F3" w:rsidP="006E52F3">
                      <w:pPr>
                        <w:pStyle w:val="ListParagraph"/>
                        <w:spacing w:after="0" w:line="240" w:lineRule="auto"/>
                        <w:ind w:left="0"/>
                        <w:rPr>
                          <w:rFonts w:cs="Arial"/>
                          <w:sz w:val="24"/>
                          <w:szCs w:val="24"/>
                        </w:rPr>
                      </w:pPr>
                      <w:r w:rsidRPr="00D76CA5">
                        <w:rPr>
                          <w:rFonts w:cs="Arial"/>
                          <w:sz w:val="24"/>
                          <w:szCs w:val="24"/>
                        </w:rPr>
                        <w:t xml:space="preserve">You are encouraged to ask any questions you wish, before, during or after your participation. If you have any questions about the study, please speak to your Research Nurse or contact </w:t>
                      </w:r>
                      <w:r w:rsidR="00106A1D" w:rsidRPr="00D76CA5">
                        <w:rPr>
                          <w:rFonts w:cs="Arial"/>
                          <w:sz w:val="24"/>
                          <w:szCs w:val="24"/>
                        </w:rPr>
                        <w:t xml:space="preserve">our Research Coordinator, Leila Morgan on L.Morgan@exeter.ac.uk </w:t>
                      </w:r>
                    </w:p>
                    <w:p w14:paraId="4261F248" w14:textId="77777777" w:rsidR="00C31599" w:rsidRPr="00D76CA5" w:rsidRDefault="00C31599" w:rsidP="006E52F3">
                      <w:pPr>
                        <w:pStyle w:val="ListParagraph"/>
                        <w:spacing w:after="0" w:line="240" w:lineRule="auto"/>
                        <w:ind w:left="0"/>
                        <w:rPr>
                          <w:rFonts w:cs="Arial"/>
                          <w:sz w:val="24"/>
                          <w:szCs w:val="24"/>
                        </w:rPr>
                      </w:pPr>
                    </w:p>
                    <w:p w14:paraId="74F9FF3A" w14:textId="3275E0D7" w:rsidR="004F5B52" w:rsidRPr="00D76CA5" w:rsidRDefault="006E52F3" w:rsidP="006E52F3">
                      <w:pPr>
                        <w:spacing w:after="0" w:line="240" w:lineRule="auto"/>
                        <w:rPr>
                          <w:rFonts w:cs="Arial"/>
                          <w:sz w:val="24"/>
                          <w:szCs w:val="24"/>
                        </w:rPr>
                      </w:pPr>
                      <w:r w:rsidRPr="00D76CA5">
                        <w:rPr>
                          <w:rFonts w:cs="Arial"/>
                          <w:sz w:val="24"/>
                          <w:szCs w:val="24"/>
                        </w:rPr>
                        <w:t xml:space="preserve">If you require independent advice or you have any concerns while taking part in the study please contact the Sponsor Representative, Pam Baxter, Senior Research Governance Officer, by telephone 01392 723588 or email </w:t>
                      </w:r>
                      <w:hyperlink r:id="rId15" w:history="1">
                        <w:r w:rsidRPr="00D76CA5">
                          <w:rPr>
                            <w:rFonts w:cs="Arial"/>
                            <w:sz w:val="24"/>
                            <w:szCs w:val="24"/>
                          </w:rPr>
                          <w:t>p.r.baxter2@exeter.ac.uk</w:t>
                        </w:r>
                      </w:hyperlink>
                    </w:p>
                  </w:txbxContent>
                </v:textbox>
                <w10:wrap anchorx="margin"/>
              </v:rect>
            </w:pict>
          </mc:Fallback>
        </mc:AlternateContent>
      </w:r>
    </w:p>
    <w:p w14:paraId="0F2FC5AB" w14:textId="1D9601A2" w:rsidR="00970667" w:rsidRDefault="00970667" w:rsidP="00C5324B">
      <w:pPr>
        <w:jc w:val="both"/>
        <w:rPr>
          <w:rFonts w:cs="Arial"/>
          <w:sz w:val="24"/>
          <w:szCs w:val="24"/>
        </w:rPr>
      </w:pPr>
    </w:p>
    <w:p w14:paraId="36BEF322" w14:textId="5CBCB95A" w:rsidR="00970667" w:rsidRDefault="00970667" w:rsidP="00C5324B">
      <w:pPr>
        <w:jc w:val="both"/>
        <w:rPr>
          <w:rFonts w:cs="Arial"/>
          <w:sz w:val="24"/>
          <w:szCs w:val="24"/>
        </w:rPr>
      </w:pPr>
    </w:p>
    <w:p w14:paraId="56823A2A" w14:textId="48DE9C01" w:rsidR="00970667" w:rsidRDefault="00970667" w:rsidP="00C5324B">
      <w:pPr>
        <w:jc w:val="both"/>
        <w:rPr>
          <w:rFonts w:cs="Arial"/>
          <w:sz w:val="24"/>
          <w:szCs w:val="24"/>
        </w:rPr>
      </w:pPr>
    </w:p>
    <w:p w14:paraId="5CFE3CCA" w14:textId="4D04A48B" w:rsidR="00970667" w:rsidRDefault="00970667" w:rsidP="00C5324B">
      <w:pPr>
        <w:jc w:val="both"/>
        <w:rPr>
          <w:rFonts w:cs="Arial"/>
          <w:sz w:val="24"/>
          <w:szCs w:val="24"/>
        </w:rPr>
      </w:pPr>
    </w:p>
    <w:p w14:paraId="206F01ED" w14:textId="7476EF16" w:rsidR="00970667" w:rsidRDefault="00D76CA5" w:rsidP="00C5324B">
      <w:pPr>
        <w:jc w:val="both"/>
        <w:rPr>
          <w:rFonts w:cs="Arial"/>
          <w:sz w:val="24"/>
          <w:szCs w:val="24"/>
        </w:rPr>
      </w:pPr>
      <w:r>
        <w:rPr>
          <w:noProof/>
          <w:sz w:val="24"/>
          <w:lang w:eastAsia="en-GB"/>
        </w:rPr>
        <mc:AlternateContent>
          <mc:Choice Requires="wps">
            <w:drawing>
              <wp:anchor distT="0" distB="0" distL="114300" distR="114300" simplePos="0" relativeHeight="251698688" behindDoc="0" locked="0" layoutInCell="1" allowOverlap="1" wp14:anchorId="00FD2DAF" wp14:editId="54D7A2D8">
                <wp:simplePos x="0" y="0"/>
                <wp:positionH relativeFrom="margin">
                  <wp:align>left</wp:align>
                </wp:positionH>
                <wp:positionV relativeFrom="paragraph">
                  <wp:posOffset>329234</wp:posOffset>
                </wp:positionV>
                <wp:extent cx="6054090" cy="2727297"/>
                <wp:effectExtent l="0" t="0" r="22860" b="1651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4090" cy="2727297"/>
                        </a:xfrm>
                        <a:prstGeom prst="rect">
                          <a:avLst/>
                        </a:prstGeom>
                        <a:solidFill>
                          <a:sysClr val="window" lastClr="FFFFFF"/>
                        </a:solidFill>
                        <a:ln w="25400" cap="flat" cmpd="sng" algn="ctr">
                          <a:solidFill>
                            <a:srgbClr val="4F81BD"/>
                          </a:solidFill>
                          <a:prstDash val="solid"/>
                        </a:ln>
                        <a:effectLst/>
                      </wps:spPr>
                      <wps:txbx>
                        <w:txbxContent>
                          <w:p w14:paraId="487227B5" w14:textId="3929ADBA" w:rsidR="00153190" w:rsidRPr="00C31599" w:rsidRDefault="00970667" w:rsidP="00C31599">
                            <w:pPr>
                              <w:pStyle w:val="ListParagraph"/>
                              <w:spacing w:after="120" w:line="240" w:lineRule="auto"/>
                              <w:ind w:left="0"/>
                              <w:contextualSpacing w:val="0"/>
                              <w:jc w:val="center"/>
                              <w:rPr>
                                <w:rFonts w:cs="Arial"/>
                                <w:b/>
                                <w:sz w:val="28"/>
                                <w:szCs w:val="28"/>
                              </w:rPr>
                            </w:pPr>
                            <w:r w:rsidRPr="00C31599">
                              <w:rPr>
                                <w:rFonts w:cs="Arial"/>
                                <w:b/>
                                <w:sz w:val="28"/>
                                <w:szCs w:val="28"/>
                              </w:rPr>
                              <w:t>General Data Protection Regulation (GDPR)</w:t>
                            </w:r>
                          </w:p>
                          <w:p w14:paraId="47464FC5" w14:textId="33542522" w:rsidR="006E52F3" w:rsidRPr="00D76CA5" w:rsidRDefault="006E52F3" w:rsidP="006E52F3">
                            <w:pPr>
                              <w:spacing w:after="0" w:line="240" w:lineRule="auto"/>
                              <w:rPr>
                                <w:rFonts w:cs="Arial"/>
                                <w:sz w:val="24"/>
                                <w:szCs w:val="24"/>
                              </w:rPr>
                            </w:pPr>
                            <w:r w:rsidRPr="00D76CA5">
                              <w:rPr>
                                <w:rFonts w:cs="Arial"/>
                                <w:sz w:val="24"/>
                                <w:szCs w:val="24"/>
                              </w:rPr>
                              <w:t>The University of Exeter is the sponsor for this study based in the United Kingdom. We will be using information from you and your medical records in order to undertake this study and will act as the data controller for this study. This means that we are responsible for looking after your information and using it properly. The University of Exeter will keep identifiable information about you for 5 years after the study has finished. Your rights to access, change or move your information are limited, as we need to manage your information in specific ways in order for the research to be reliable and accurate. If you withdraw from the study, we will keep the information about you that we have already obtained. To safeguard your rights, we will use the minimum personally-identifiable information possible.</w:t>
                            </w:r>
                          </w:p>
                          <w:p w14:paraId="131DFE92" w14:textId="77777777" w:rsidR="006E52F3" w:rsidRPr="00D76CA5" w:rsidRDefault="006E52F3" w:rsidP="006E52F3">
                            <w:pPr>
                              <w:spacing w:after="0" w:line="240" w:lineRule="auto"/>
                              <w:rPr>
                                <w:rFonts w:cs="Arial"/>
                                <w:strike/>
                                <w:sz w:val="24"/>
                                <w:szCs w:val="24"/>
                              </w:rPr>
                            </w:pPr>
                          </w:p>
                          <w:p w14:paraId="7E640B91" w14:textId="12BF376C" w:rsidR="00970667" w:rsidRPr="00606C36" w:rsidRDefault="006E52F3" w:rsidP="00104D2C">
                            <w:pPr>
                              <w:pStyle w:val="ListParagraph"/>
                              <w:spacing w:after="0" w:line="240" w:lineRule="auto"/>
                              <w:ind w:left="0"/>
                              <w:rPr>
                                <w:rFonts w:cs="Arial"/>
                                <w:sz w:val="24"/>
                                <w:szCs w:val="24"/>
                              </w:rPr>
                            </w:pPr>
                            <w:r w:rsidRPr="00D76CA5">
                              <w:rPr>
                                <w:rFonts w:cs="Arial"/>
                                <w:sz w:val="24"/>
                                <w:szCs w:val="24"/>
                              </w:rPr>
                              <w:t>The University of Exeter via the Exeter Clinical Trials Unit (ExeCTU) will keep identifiable information about you from this study for 5 years after the study has finish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FD2DAF" id="Rectangle 16" o:spid="_x0000_s1037" style="position:absolute;left:0;text-align:left;margin-left:0;margin-top:25.9pt;width:476.7pt;height:214.75pt;z-index:2516986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" fillcolor="window" strokecolor="#4f81bd" strokeweight="2pt">
                <v:path arrowok="t"/>
                <v:textbox>
                  <w:txbxContent>
                    <w:p w14:paraId="487227B5" w14:textId="3929ADBA" w:rsidR="00153190" w:rsidRPr="00C31599" w:rsidRDefault="00970667" w:rsidP="00C31599">
                      <w:pPr>
                        <w:pStyle w:val="ListParagraph"/>
                        <w:spacing w:after="120" w:line="240" w:lineRule="auto"/>
                        <w:ind w:left="0"/>
                        <w:contextualSpacing w:val="0"/>
                        <w:jc w:val="center"/>
                        <w:rPr>
                          <w:rFonts w:cs="Arial"/>
                          <w:b/>
                          <w:sz w:val="28"/>
                          <w:szCs w:val="28"/>
                        </w:rPr>
                      </w:pPr>
                      <w:r w:rsidRPr="00C31599">
                        <w:rPr>
                          <w:rFonts w:cs="Arial"/>
                          <w:b/>
                          <w:sz w:val="28"/>
                          <w:szCs w:val="28"/>
                        </w:rPr>
                        <w:t>General Data Protection Regulation (GDPR)</w:t>
                      </w:r>
                    </w:p>
                    <w:p w14:paraId="47464FC5" w14:textId="33542522" w:rsidR="006E52F3" w:rsidRPr="00D76CA5" w:rsidRDefault="006E52F3" w:rsidP="006E52F3">
                      <w:pPr>
                        <w:spacing w:after="0" w:line="240" w:lineRule="auto"/>
                        <w:rPr>
                          <w:rFonts w:cs="Arial"/>
                          <w:sz w:val="24"/>
                          <w:szCs w:val="24"/>
                        </w:rPr>
                      </w:pPr>
                      <w:r w:rsidRPr="00D76CA5">
                        <w:rPr>
                          <w:rFonts w:cs="Arial"/>
                          <w:sz w:val="24"/>
                          <w:szCs w:val="24"/>
                        </w:rPr>
                        <w:t>The University of Exeter is the sponsor for this study based in the United Kingdom. We will be using information from you and your medical records in order to undertake this study and will act as the data controller for this study. This means that we are responsible for looking after your information and using it properly. The University of Exeter will keep identifiable information about you for 5 years after the study has finished. Your rights to access, change or move your information are limited, as we need to manage your information in specific ways in order for the research to be reliable and accurate. If you withdraw from the study, we will keep the information about you that we have already obtained. To safeguard your rights, we will use the minimum personally-identifiable information possible.</w:t>
                      </w:r>
                    </w:p>
                    <w:p w14:paraId="131DFE92" w14:textId="77777777" w:rsidR="006E52F3" w:rsidRPr="00D76CA5" w:rsidRDefault="006E52F3" w:rsidP="006E52F3">
                      <w:pPr>
                        <w:spacing w:after="0" w:line="240" w:lineRule="auto"/>
                        <w:rPr>
                          <w:rFonts w:cs="Arial"/>
                          <w:strike/>
                          <w:sz w:val="24"/>
                          <w:szCs w:val="24"/>
                        </w:rPr>
                      </w:pPr>
                    </w:p>
                    <w:p w14:paraId="7E640B91" w14:textId="12BF376C" w:rsidR="00970667" w:rsidRPr="00606C36" w:rsidRDefault="006E52F3" w:rsidP="00104D2C">
                      <w:pPr>
                        <w:pStyle w:val="ListParagraph"/>
                        <w:spacing w:after="0" w:line="240" w:lineRule="auto"/>
                        <w:ind w:left="0"/>
                        <w:rPr>
                          <w:rFonts w:cs="Arial"/>
                          <w:sz w:val="24"/>
                          <w:szCs w:val="24"/>
                        </w:rPr>
                      </w:pPr>
                      <w:r w:rsidRPr="00D76CA5">
                        <w:rPr>
                          <w:rFonts w:cs="Arial"/>
                          <w:sz w:val="24"/>
                          <w:szCs w:val="24"/>
                        </w:rPr>
                        <w:t>The University of Exeter via the Exeter Clinical Trials Unit (ExeCTU) will keep identifiable information about you from this study for 5 years after the study has finished.</w:t>
                      </w:r>
                    </w:p>
                  </w:txbxContent>
                </v:textbox>
                <w10:wrap anchorx="margin"/>
              </v:rect>
            </w:pict>
          </mc:Fallback>
        </mc:AlternateContent>
      </w:r>
    </w:p>
    <w:p w14:paraId="5DA9B431" w14:textId="60D02EC1" w:rsidR="00970667" w:rsidRDefault="00970667" w:rsidP="00C5324B">
      <w:pPr>
        <w:jc w:val="both"/>
        <w:rPr>
          <w:rFonts w:cs="Arial"/>
          <w:sz w:val="24"/>
          <w:szCs w:val="24"/>
        </w:rPr>
      </w:pPr>
    </w:p>
    <w:p w14:paraId="5272A67F" w14:textId="05B1F7D8" w:rsidR="00D80BCD" w:rsidRDefault="00D80BCD" w:rsidP="00C5324B">
      <w:pPr>
        <w:jc w:val="both"/>
        <w:rPr>
          <w:rFonts w:cs="Arial"/>
          <w:sz w:val="24"/>
          <w:szCs w:val="24"/>
        </w:rPr>
      </w:pPr>
    </w:p>
    <w:p w14:paraId="55A8DC7A" w14:textId="2028E6FD" w:rsidR="00153190" w:rsidRDefault="00153190" w:rsidP="00C5324B">
      <w:pPr>
        <w:jc w:val="both"/>
        <w:rPr>
          <w:rFonts w:cs="Arial"/>
          <w:sz w:val="24"/>
          <w:szCs w:val="24"/>
        </w:rPr>
      </w:pPr>
    </w:p>
    <w:p w14:paraId="4A1F09BD" w14:textId="6EE31CEA" w:rsidR="00153190" w:rsidRDefault="00153190" w:rsidP="00C5324B">
      <w:pPr>
        <w:jc w:val="both"/>
        <w:rPr>
          <w:rFonts w:cs="Arial"/>
          <w:sz w:val="24"/>
          <w:szCs w:val="24"/>
        </w:rPr>
      </w:pPr>
    </w:p>
    <w:p w14:paraId="23C57433" w14:textId="1C7227EF" w:rsidR="00560E6F" w:rsidRDefault="00560E6F">
      <w:pPr>
        <w:rPr>
          <w:rFonts w:cs="Arial"/>
          <w:sz w:val="24"/>
          <w:szCs w:val="24"/>
        </w:rPr>
      </w:pPr>
      <w:r>
        <w:rPr>
          <w:rFonts w:cs="Arial"/>
          <w:sz w:val="24"/>
          <w:szCs w:val="24"/>
        </w:rPr>
        <w:br w:type="page"/>
      </w:r>
    </w:p>
    <w:p w14:paraId="57DF3D72" w14:textId="787C73AF" w:rsidR="00844252" w:rsidRDefault="00844252" w:rsidP="00C31599">
      <w:pPr>
        <w:spacing w:before="360"/>
        <w:jc w:val="both"/>
        <w:rPr>
          <w:rFonts w:cs="Arial"/>
          <w:b/>
          <w:sz w:val="28"/>
          <w:szCs w:val="24"/>
        </w:rPr>
      </w:pPr>
      <w:r>
        <w:rPr>
          <w:noProof/>
          <w:sz w:val="24"/>
          <w:lang w:eastAsia="en-GB"/>
        </w:rPr>
        <mc:AlternateContent>
          <mc:Choice Requires="wps">
            <w:drawing>
              <wp:anchor distT="0" distB="0" distL="114300" distR="114300" simplePos="0" relativeHeight="251704832" behindDoc="0" locked="0" layoutInCell="1" allowOverlap="1" wp14:anchorId="6959AB47" wp14:editId="6EC646B6">
                <wp:simplePos x="0" y="0"/>
                <wp:positionH relativeFrom="margin">
                  <wp:align>right</wp:align>
                </wp:positionH>
                <wp:positionV relativeFrom="paragraph">
                  <wp:posOffset>206745</wp:posOffset>
                </wp:positionV>
                <wp:extent cx="6054090" cy="1935126"/>
                <wp:effectExtent l="0" t="0" r="22860" b="27305"/>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4090" cy="1935126"/>
                        </a:xfrm>
                        <a:prstGeom prst="rect">
                          <a:avLst/>
                        </a:prstGeom>
                        <a:solidFill>
                          <a:sysClr val="window" lastClr="FFFFFF"/>
                        </a:solidFill>
                        <a:ln w="25400" cap="flat" cmpd="sng" algn="ctr">
                          <a:solidFill>
                            <a:srgbClr val="4F81BD"/>
                          </a:solidFill>
                          <a:prstDash val="solid"/>
                        </a:ln>
                        <a:effectLst/>
                      </wps:spPr>
                      <wps:txbx>
                        <w:txbxContent>
                          <w:p w14:paraId="135B3F13" w14:textId="41E46090" w:rsidR="00655B01" w:rsidRPr="00104D2C" w:rsidRDefault="00655B01" w:rsidP="00655B01">
                            <w:pPr>
                              <w:pStyle w:val="ListParagraph"/>
                              <w:spacing w:after="120" w:line="240" w:lineRule="auto"/>
                              <w:ind w:left="0"/>
                              <w:contextualSpacing w:val="0"/>
                              <w:jc w:val="center"/>
                              <w:rPr>
                                <w:rFonts w:cstheme="minorHAnsi"/>
                                <w:b/>
                                <w:sz w:val="24"/>
                                <w:szCs w:val="24"/>
                              </w:rPr>
                            </w:pPr>
                            <w:r w:rsidRPr="00104D2C">
                              <w:rPr>
                                <w:rFonts w:cstheme="minorHAnsi"/>
                                <w:b/>
                                <w:sz w:val="24"/>
                                <w:szCs w:val="24"/>
                              </w:rPr>
                              <w:t>Where can you find out more about how your information is used?</w:t>
                            </w:r>
                          </w:p>
                          <w:p w14:paraId="19701474" w14:textId="77777777" w:rsidR="00655B01" w:rsidRPr="00104D2C" w:rsidRDefault="00655B01" w:rsidP="00655B01">
                            <w:pPr>
                              <w:spacing w:after="0" w:line="240" w:lineRule="auto"/>
                              <w:rPr>
                                <w:rFonts w:cstheme="minorHAnsi"/>
                                <w:sz w:val="24"/>
                                <w:szCs w:val="24"/>
                              </w:rPr>
                            </w:pPr>
                            <w:r w:rsidRPr="00104D2C">
                              <w:rPr>
                                <w:rFonts w:cstheme="minorHAnsi"/>
                                <w:sz w:val="24"/>
                                <w:szCs w:val="24"/>
                              </w:rPr>
                              <w:t xml:space="preserve">You are encouraged to ask any questions you wish, before, during or after your participation. You can find out more about how we use your information by: </w:t>
                            </w:r>
                          </w:p>
                          <w:p w14:paraId="7BCD776F" w14:textId="77777777" w:rsidR="00655B01" w:rsidRPr="00104D2C" w:rsidRDefault="00655B01" w:rsidP="00655B01">
                            <w:pPr>
                              <w:pStyle w:val="ListParagraph"/>
                              <w:numPr>
                                <w:ilvl w:val="0"/>
                                <w:numId w:val="3"/>
                              </w:numPr>
                              <w:spacing w:after="0" w:line="240" w:lineRule="auto"/>
                              <w:rPr>
                                <w:rFonts w:cstheme="minorHAnsi"/>
                                <w:sz w:val="24"/>
                                <w:szCs w:val="24"/>
                              </w:rPr>
                            </w:pPr>
                            <w:r w:rsidRPr="00104D2C">
                              <w:rPr>
                                <w:rFonts w:cstheme="minorHAnsi"/>
                                <w:sz w:val="24"/>
                                <w:szCs w:val="24"/>
                              </w:rPr>
                              <w:t xml:space="preserve">Visiting </w:t>
                            </w:r>
                            <w:hyperlink r:id="rId16" w:history="1">
                              <w:r w:rsidRPr="00104D2C">
                                <w:rPr>
                                  <w:rStyle w:val="Hyperlink"/>
                                  <w:rFonts w:cstheme="minorHAnsi"/>
                                  <w:color w:val="0D61B5"/>
                                  <w:sz w:val="24"/>
                                  <w:szCs w:val="24"/>
                                </w:rPr>
                                <w:t>www.hra.nhs.uk/information-about-patients/</w:t>
                              </w:r>
                            </w:hyperlink>
                          </w:p>
                          <w:p w14:paraId="146BE09A" w14:textId="77777777" w:rsidR="00655B01" w:rsidRPr="00104D2C" w:rsidRDefault="00655B01" w:rsidP="00655B01">
                            <w:pPr>
                              <w:pStyle w:val="ListParagraph"/>
                              <w:numPr>
                                <w:ilvl w:val="0"/>
                                <w:numId w:val="3"/>
                              </w:numPr>
                              <w:spacing w:after="0" w:line="240" w:lineRule="auto"/>
                              <w:rPr>
                                <w:rFonts w:cstheme="minorHAnsi"/>
                                <w:sz w:val="24"/>
                                <w:szCs w:val="24"/>
                              </w:rPr>
                            </w:pPr>
                            <w:r w:rsidRPr="00104D2C">
                              <w:rPr>
                                <w:rFonts w:cstheme="minorHAnsi"/>
                                <w:sz w:val="24"/>
                                <w:szCs w:val="24"/>
                              </w:rPr>
                              <w:t xml:space="preserve">This online leaflet </w:t>
                            </w:r>
                            <w:hyperlink r:id="rId17" w:history="1">
                              <w:r w:rsidRPr="00104D2C">
                                <w:rPr>
                                  <w:rStyle w:val="Hyperlink"/>
                                  <w:rFonts w:cstheme="minorHAnsi"/>
                                  <w:bCs/>
                                  <w:color w:val="0D61B5"/>
                                  <w:sz w:val="24"/>
                                  <w:szCs w:val="24"/>
                                </w:rPr>
                                <w:t>www.hra.nhs.uk/patientdataandresearch</w:t>
                              </w:r>
                            </w:hyperlink>
                          </w:p>
                          <w:p w14:paraId="0994306B" w14:textId="60FD143B" w:rsidR="00655B01" w:rsidRPr="00104D2C" w:rsidRDefault="00655B01" w:rsidP="00655B01">
                            <w:pPr>
                              <w:pStyle w:val="ListParagraph"/>
                              <w:numPr>
                                <w:ilvl w:val="0"/>
                                <w:numId w:val="3"/>
                              </w:numPr>
                              <w:spacing w:after="0" w:line="240" w:lineRule="auto"/>
                              <w:rPr>
                                <w:rFonts w:cstheme="minorHAnsi"/>
                                <w:sz w:val="24"/>
                                <w:szCs w:val="24"/>
                              </w:rPr>
                            </w:pPr>
                            <w:r w:rsidRPr="00104D2C">
                              <w:rPr>
                                <w:rFonts w:cstheme="minorHAnsi"/>
                                <w:bCs/>
                                <w:color w:val="000000"/>
                                <w:sz w:val="24"/>
                                <w:szCs w:val="24"/>
                              </w:rPr>
                              <w:t xml:space="preserve">By asking one of the research team </w:t>
                            </w:r>
                          </w:p>
                          <w:p w14:paraId="0CD208B5" w14:textId="77777777" w:rsidR="00655B01" w:rsidRPr="00104D2C" w:rsidRDefault="00655B01" w:rsidP="00655B01">
                            <w:pPr>
                              <w:pStyle w:val="ListParagraph"/>
                              <w:numPr>
                                <w:ilvl w:val="0"/>
                                <w:numId w:val="3"/>
                              </w:numPr>
                              <w:spacing w:after="0" w:line="240" w:lineRule="auto"/>
                              <w:rPr>
                                <w:rFonts w:cstheme="minorHAnsi"/>
                                <w:sz w:val="24"/>
                                <w:szCs w:val="24"/>
                              </w:rPr>
                            </w:pPr>
                            <w:r w:rsidRPr="00104D2C">
                              <w:rPr>
                                <w:rFonts w:cstheme="minorHAnsi"/>
                                <w:bCs/>
                                <w:color w:val="000000"/>
                                <w:sz w:val="24"/>
                                <w:szCs w:val="24"/>
                              </w:rPr>
                              <w:t xml:space="preserve">By sending an email to </w:t>
                            </w:r>
                            <w:r w:rsidRPr="00104D2C">
                              <w:rPr>
                                <w:rFonts w:cstheme="minorHAnsi"/>
                                <w:sz w:val="24"/>
                                <w:szCs w:val="24"/>
                              </w:rPr>
                              <w:t xml:space="preserve">our Research Coordinator, Leila Morgan on L.Morgan@exeter.ac.uk </w:t>
                            </w:r>
                          </w:p>
                          <w:p w14:paraId="67FE18DD" w14:textId="31A93BB6" w:rsidR="00655B01" w:rsidRPr="00104D2C" w:rsidRDefault="00655B01" w:rsidP="00655B01">
                            <w:pPr>
                              <w:pStyle w:val="ListParagraph"/>
                              <w:numPr>
                                <w:ilvl w:val="0"/>
                                <w:numId w:val="3"/>
                              </w:numPr>
                              <w:spacing w:after="0" w:line="240" w:lineRule="auto"/>
                              <w:rPr>
                                <w:rFonts w:cstheme="minorHAnsi"/>
                                <w:sz w:val="24"/>
                                <w:szCs w:val="24"/>
                              </w:rPr>
                            </w:pPr>
                            <w:r w:rsidRPr="00104D2C">
                              <w:rPr>
                                <w:rFonts w:cstheme="minorHAnsi"/>
                                <w:sz w:val="24"/>
                                <w:szCs w:val="24"/>
                              </w:rPr>
                              <w:t>By ringing the sponsors representative Ms Pam Baxter on 01392 723588</w:t>
                            </w:r>
                          </w:p>
                          <w:p w14:paraId="3906BA85" w14:textId="02EFC15F" w:rsidR="00655B01" w:rsidRPr="006A480B" w:rsidRDefault="00655B01" w:rsidP="00655B01">
                            <w:pPr>
                              <w:pStyle w:val="ListParagraph"/>
                              <w:spacing w:after="0" w:line="240" w:lineRule="auto"/>
                              <w:ind w:left="0"/>
                              <w:rPr>
                                <w:rFonts w:cstheme="minorHAnsi"/>
                                <w:sz w:val="24"/>
                                <w:szCs w:val="24"/>
                              </w:rPr>
                            </w:pPr>
                          </w:p>
                          <w:p w14:paraId="43E68898" w14:textId="7BB4B7E2" w:rsidR="00655B01" w:rsidRDefault="00655B01" w:rsidP="00655B01">
                            <w:pPr>
                              <w:pStyle w:val="ListParagraph"/>
                              <w:spacing w:after="0" w:line="240" w:lineRule="auto"/>
                              <w:ind w:left="0"/>
                              <w:rPr>
                                <w:rFonts w:cs="Arial"/>
                                <w:sz w:val="28"/>
                                <w:szCs w:val="28"/>
                              </w:rPr>
                            </w:pPr>
                          </w:p>
                          <w:p w14:paraId="5EFF594D" w14:textId="77777777" w:rsidR="00655B01" w:rsidRDefault="00655B01" w:rsidP="00655B01">
                            <w:pPr>
                              <w:pStyle w:val="ListParagraph"/>
                              <w:spacing w:after="0" w:line="240" w:lineRule="auto"/>
                              <w:ind w:left="0"/>
                              <w:rPr>
                                <w:rFonts w:cs="Arial"/>
                                <w:sz w:val="28"/>
                                <w:szCs w:val="28"/>
                              </w:rPr>
                            </w:pPr>
                          </w:p>
                          <w:p w14:paraId="3B39E536" w14:textId="77777777" w:rsidR="00655B01" w:rsidRDefault="00655B01" w:rsidP="00655B01">
                            <w:pPr>
                              <w:pStyle w:val="ListParagraph"/>
                              <w:spacing w:after="0" w:line="240" w:lineRule="auto"/>
                              <w:ind w:left="0"/>
                              <w:rPr>
                                <w:rFonts w:cs="Arial"/>
                                <w:sz w:val="28"/>
                                <w:szCs w:val="28"/>
                              </w:rPr>
                            </w:pPr>
                          </w:p>
                          <w:p w14:paraId="050CFBEA" w14:textId="77777777" w:rsidR="00655B01" w:rsidRDefault="00655B01" w:rsidP="00655B01">
                            <w:pPr>
                              <w:pStyle w:val="ListParagraph"/>
                              <w:spacing w:after="0" w:line="240" w:lineRule="auto"/>
                              <w:ind w:left="0"/>
                              <w:rPr>
                                <w:rFonts w:cs="Arial"/>
                                <w:sz w:val="28"/>
                                <w:szCs w:val="28"/>
                              </w:rPr>
                            </w:pPr>
                          </w:p>
                          <w:p w14:paraId="6DC0C775" w14:textId="77777777" w:rsidR="00655B01" w:rsidRDefault="00655B01" w:rsidP="00655B01">
                            <w:pPr>
                              <w:pStyle w:val="ListParagraph"/>
                              <w:spacing w:after="0" w:line="240" w:lineRule="auto"/>
                              <w:ind w:left="0"/>
                              <w:rPr>
                                <w:rFonts w:cs="Arial"/>
                                <w:sz w:val="28"/>
                                <w:szCs w:val="28"/>
                              </w:rPr>
                            </w:pPr>
                          </w:p>
                          <w:p w14:paraId="2E8F6497" w14:textId="618606D3" w:rsidR="00655B01" w:rsidRDefault="00655B01" w:rsidP="00655B01">
                            <w:pPr>
                              <w:pStyle w:val="ListParagraph"/>
                              <w:spacing w:after="0" w:line="240" w:lineRule="auto"/>
                              <w:ind w:left="0"/>
                              <w:rPr>
                                <w:rFonts w:cs="Arial"/>
                                <w:sz w:val="28"/>
                                <w:szCs w:val="28"/>
                              </w:rPr>
                            </w:pPr>
                            <w:r w:rsidRPr="00106A1D">
                              <w:rPr>
                                <w:rFonts w:cs="Arial"/>
                                <w:sz w:val="28"/>
                                <w:szCs w:val="28"/>
                              </w:rPr>
                              <w:t xml:space="preserve">If you have any questions about the study, please speak to your Research Nurse or contact our Research Coordinator, Leila Morgan on L.Morgan@exeter.ac.uk </w:t>
                            </w:r>
                          </w:p>
                          <w:p w14:paraId="4E12C088" w14:textId="77777777" w:rsidR="00655B01" w:rsidRPr="00106A1D" w:rsidRDefault="00655B01" w:rsidP="00655B01">
                            <w:pPr>
                              <w:pStyle w:val="ListParagraph"/>
                              <w:spacing w:after="0" w:line="240" w:lineRule="auto"/>
                              <w:ind w:left="0"/>
                              <w:rPr>
                                <w:rFonts w:cs="Arial"/>
                                <w:sz w:val="28"/>
                                <w:szCs w:val="28"/>
                              </w:rPr>
                            </w:pPr>
                          </w:p>
                          <w:p w14:paraId="40710CC7" w14:textId="77777777" w:rsidR="00655B01" w:rsidRPr="00106A1D" w:rsidRDefault="00655B01" w:rsidP="00655B01">
                            <w:pPr>
                              <w:spacing w:after="0" w:line="240" w:lineRule="auto"/>
                              <w:rPr>
                                <w:rFonts w:cs="Arial"/>
                                <w:sz w:val="28"/>
                                <w:szCs w:val="28"/>
                              </w:rPr>
                            </w:pPr>
                            <w:r w:rsidRPr="00106A1D">
                              <w:rPr>
                                <w:rFonts w:cs="Arial"/>
                                <w:sz w:val="28"/>
                                <w:szCs w:val="28"/>
                              </w:rPr>
                              <w:t xml:space="preserve">If you require independent advice or you have any concerns while taking part in the study please contact the Sponsor Representative, Pam Baxter, Senior Research Governance Officer, by telephone 01392 723588 or email </w:t>
                            </w:r>
                            <w:hyperlink r:id="rId18" w:history="1">
                              <w:r w:rsidRPr="00106A1D">
                                <w:rPr>
                                  <w:rFonts w:cs="Arial"/>
                                  <w:sz w:val="28"/>
                                  <w:szCs w:val="28"/>
                                </w:rPr>
                                <w:t>p.r.baxter2@exeter.ac.uk</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59AB47" id="Rectangle 7" o:spid="_x0000_s1038" style="position:absolute;left:0;text-align:left;margin-left:425.5pt;margin-top:16.3pt;width:476.7pt;height:152.35pt;z-index:2517048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" fillcolor="window" strokecolor="#4f81bd" strokeweight="2pt">
                <v:path arrowok="t"/>
                <v:textbox>
                  <w:txbxContent>
                    <w:p w14:paraId="135B3F13" w14:textId="41E46090" w:rsidR="00655B01" w:rsidRPr="00104D2C" w:rsidRDefault="00655B01" w:rsidP="00655B01">
                      <w:pPr>
                        <w:pStyle w:val="ListParagraph"/>
                        <w:spacing w:after="120" w:line="240" w:lineRule="auto"/>
                        <w:ind w:left="0"/>
                        <w:contextualSpacing w:val="0"/>
                        <w:jc w:val="center"/>
                        <w:rPr>
                          <w:rFonts w:cstheme="minorHAnsi"/>
                          <w:b/>
                          <w:sz w:val="24"/>
                          <w:szCs w:val="24"/>
                        </w:rPr>
                      </w:pPr>
                      <w:r w:rsidRPr="00104D2C">
                        <w:rPr>
                          <w:rFonts w:cstheme="minorHAnsi"/>
                          <w:b/>
                          <w:sz w:val="24"/>
                          <w:szCs w:val="24"/>
                        </w:rPr>
                        <w:t>Where can you find out more about how your information is used?</w:t>
                      </w:r>
                    </w:p>
                    <w:p w14:paraId="19701474" w14:textId="77777777" w:rsidR="00655B01" w:rsidRPr="00104D2C" w:rsidRDefault="00655B01" w:rsidP="00655B01">
                      <w:pPr>
                        <w:spacing w:after="0" w:line="240" w:lineRule="auto"/>
                        <w:rPr>
                          <w:rFonts w:cstheme="minorHAnsi"/>
                          <w:sz w:val="24"/>
                          <w:szCs w:val="24"/>
                        </w:rPr>
                      </w:pPr>
                      <w:r w:rsidRPr="00104D2C">
                        <w:rPr>
                          <w:rFonts w:cstheme="minorHAnsi"/>
                          <w:sz w:val="24"/>
                          <w:szCs w:val="24"/>
                        </w:rPr>
                        <w:t xml:space="preserve">You are encouraged to ask any questions you wish, before, during or after your participation. You can find out more about how we use your information by: </w:t>
                      </w:r>
                    </w:p>
                    <w:p w14:paraId="7BCD776F" w14:textId="77777777" w:rsidR="00655B01" w:rsidRPr="00104D2C" w:rsidRDefault="00655B01" w:rsidP="00655B01">
                      <w:pPr>
                        <w:pStyle w:val="ListParagraph"/>
                        <w:numPr>
                          <w:ilvl w:val="0"/>
                          <w:numId w:val="3"/>
                        </w:numPr>
                        <w:spacing w:after="0" w:line="240" w:lineRule="auto"/>
                        <w:rPr>
                          <w:rFonts w:cstheme="minorHAnsi"/>
                          <w:sz w:val="24"/>
                          <w:szCs w:val="24"/>
                        </w:rPr>
                      </w:pPr>
                      <w:r w:rsidRPr="00104D2C">
                        <w:rPr>
                          <w:rFonts w:cstheme="minorHAnsi"/>
                          <w:sz w:val="24"/>
                          <w:szCs w:val="24"/>
                        </w:rPr>
                        <w:t xml:space="preserve">Visiting </w:t>
                      </w:r>
                      <w:hyperlink r:id="rId19" w:history="1">
                        <w:r w:rsidRPr="00104D2C">
                          <w:rPr>
                            <w:rStyle w:val="Hyperlink"/>
                            <w:rFonts w:cstheme="minorHAnsi"/>
                            <w:color w:val="0D61B5"/>
                            <w:sz w:val="24"/>
                            <w:szCs w:val="24"/>
                          </w:rPr>
                          <w:t>www.hra.nhs.uk/information-about-patients/</w:t>
                        </w:r>
                      </w:hyperlink>
                    </w:p>
                    <w:p w14:paraId="146BE09A" w14:textId="77777777" w:rsidR="00655B01" w:rsidRPr="00104D2C" w:rsidRDefault="00655B01" w:rsidP="00655B01">
                      <w:pPr>
                        <w:pStyle w:val="ListParagraph"/>
                        <w:numPr>
                          <w:ilvl w:val="0"/>
                          <w:numId w:val="3"/>
                        </w:numPr>
                        <w:spacing w:after="0" w:line="240" w:lineRule="auto"/>
                        <w:rPr>
                          <w:rFonts w:cstheme="minorHAnsi"/>
                          <w:sz w:val="24"/>
                          <w:szCs w:val="24"/>
                        </w:rPr>
                      </w:pPr>
                      <w:r w:rsidRPr="00104D2C">
                        <w:rPr>
                          <w:rFonts w:cstheme="minorHAnsi"/>
                          <w:sz w:val="24"/>
                          <w:szCs w:val="24"/>
                        </w:rPr>
                        <w:t xml:space="preserve">This online leaflet </w:t>
                      </w:r>
                      <w:hyperlink r:id="rId20" w:history="1">
                        <w:r w:rsidRPr="00104D2C">
                          <w:rPr>
                            <w:rStyle w:val="Hyperlink"/>
                            <w:rFonts w:cstheme="minorHAnsi"/>
                            <w:bCs/>
                            <w:color w:val="0D61B5"/>
                            <w:sz w:val="24"/>
                            <w:szCs w:val="24"/>
                          </w:rPr>
                          <w:t>www.hra.nhs.uk/patientdataandresearch</w:t>
                        </w:r>
                      </w:hyperlink>
                    </w:p>
                    <w:p w14:paraId="0994306B" w14:textId="60FD143B" w:rsidR="00655B01" w:rsidRPr="00104D2C" w:rsidRDefault="00655B01" w:rsidP="00655B01">
                      <w:pPr>
                        <w:pStyle w:val="ListParagraph"/>
                        <w:numPr>
                          <w:ilvl w:val="0"/>
                          <w:numId w:val="3"/>
                        </w:numPr>
                        <w:spacing w:after="0" w:line="240" w:lineRule="auto"/>
                        <w:rPr>
                          <w:rFonts w:cstheme="minorHAnsi"/>
                          <w:sz w:val="24"/>
                          <w:szCs w:val="24"/>
                        </w:rPr>
                      </w:pPr>
                      <w:r w:rsidRPr="00104D2C">
                        <w:rPr>
                          <w:rFonts w:cstheme="minorHAnsi"/>
                          <w:bCs/>
                          <w:color w:val="000000"/>
                          <w:sz w:val="24"/>
                          <w:szCs w:val="24"/>
                        </w:rPr>
                        <w:t xml:space="preserve">By asking one of the research team </w:t>
                      </w:r>
                    </w:p>
                    <w:p w14:paraId="0CD208B5" w14:textId="77777777" w:rsidR="00655B01" w:rsidRPr="00104D2C" w:rsidRDefault="00655B01" w:rsidP="00655B01">
                      <w:pPr>
                        <w:pStyle w:val="ListParagraph"/>
                        <w:numPr>
                          <w:ilvl w:val="0"/>
                          <w:numId w:val="3"/>
                        </w:numPr>
                        <w:spacing w:after="0" w:line="240" w:lineRule="auto"/>
                        <w:rPr>
                          <w:rFonts w:cstheme="minorHAnsi"/>
                          <w:sz w:val="24"/>
                          <w:szCs w:val="24"/>
                        </w:rPr>
                      </w:pPr>
                      <w:r w:rsidRPr="00104D2C">
                        <w:rPr>
                          <w:rFonts w:cstheme="minorHAnsi"/>
                          <w:bCs/>
                          <w:color w:val="000000"/>
                          <w:sz w:val="24"/>
                          <w:szCs w:val="24"/>
                        </w:rPr>
                        <w:t xml:space="preserve">By sending an email to </w:t>
                      </w:r>
                      <w:r w:rsidRPr="00104D2C">
                        <w:rPr>
                          <w:rFonts w:cstheme="minorHAnsi"/>
                          <w:sz w:val="24"/>
                          <w:szCs w:val="24"/>
                        </w:rPr>
                        <w:t xml:space="preserve">our Research Coordinator, Leila Morgan on L.Morgan@exeter.ac.uk </w:t>
                      </w:r>
                    </w:p>
                    <w:p w14:paraId="67FE18DD" w14:textId="31A93BB6" w:rsidR="00655B01" w:rsidRPr="00104D2C" w:rsidRDefault="00655B01" w:rsidP="00655B01">
                      <w:pPr>
                        <w:pStyle w:val="ListParagraph"/>
                        <w:numPr>
                          <w:ilvl w:val="0"/>
                          <w:numId w:val="3"/>
                        </w:numPr>
                        <w:spacing w:after="0" w:line="240" w:lineRule="auto"/>
                        <w:rPr>
                          <w:rFonts w:cstheme="minorHAnsi"/>
                          <w:sz w:val="24"/>
                          <w:szCs w:val="24"/>
                        </w:rPr>
                      </w:pPr>
                      <w:r w:rsidRPr="00104D2C">
                        <w:rPr>
                          <w:rFonts w:cstheme="minorHAnsi"/>
                          <w:sz w:val="24"/>
                          <w:szCs w:val="24"/>
                        </w:rPr>
                        <w:t>By ringing the sponsors representative Ms Pam Baxter on 01392 723588</w:t>
                      </w:r>
                    </w:p>
                    <w:p w14:paraId="3906BA85" w14:textId="02EFC15F" w:rsidR="00655B01" w:rsidRPr="006A480B" w:rsidRDefault="00655B01" w:rsidP="00655B01">
                      <w:pPr>
                        <w:pStyle w:val="ListParagraph"/>
                        <w:spacing w:after="0" w:line="240" w:lineRule="auto"/>
                        <w:ind w:left="0"/>
                        <w:rPr>
                          <w:rFonts w:cstheme="minorHAnsi"/>
                          <w:sz w:val="24"/>
                          <w:szCs w:val="24"/>
                        </w:rPr>
                      </w:pPr>
                    </w:p>
                    <w:p w14:paraId="43E68898" w14:textId="7BB4B7E2" w:rsidR="00655B01" w:rsidRDefault="00655B01" w:rsidP="00655B01">
                      <w:pPr>
                        <w:pStyle w:val="ListParagraph"/>
                        <w:spacing w:after="0" w:line="240" w:lineRule="auto"/>
                        <w:ind w:left="0"/>
                        <w:rPr>
                          <w:rFonts w:cs="Arial"/>
                          <w:sz w:val="28"/>
                          <w:szCs w:val="28"/>
                        </w:rPr>
                      </w:pPr>
                    </w:p>
                    <w:p w14:paraId="5EFF594D" w14:textId="77777777" w:rsidR="00655B01" w:rsidRDefault="00655B01" w:rsidP="00655B01">
                      <w:pPr>
                        <w:pStyle w:val="ListParagraph"/>
                        <w:spacing w:after="0" w:line="240" w:lineRule="auto"/>
                        <w:ind w:left="0"/>
                        <w:rPr>
                          <w:rFonts w:cs="Arial"/>
                          <w:sz w:val="28"/>
                          <w:szCs w:val="28"/>
                        </w:rPr>
                      </w:pPr>
                    </w:p>
                    <w:p w14:paraId="3B39E536" w14:textId="77777777" w:rsidR="00655B01" w:rsidRDefault="00655B01" w:rsidP="00655B01">
                      <w:pPr>
                        <w:pStyle w:val="ListParagraph"/>
                        <w:spacing w:after="0" w:line="240" w:lineRule="auto"/>
                        <w:ind w:left="0"/>
                        <w:rPr>
                          <w:rFonts w:cs="Arial"/>
                          <w:sz w:val="28"/>
                          <w:szCs w:val="28"/>
                        </w:rPr>
                      </w:pPr>
                    </w:p>
                    <w:p w14:paraId="050CFBEA" w14:textId="77777777" w:rsidR="00655B01" w:rsidRDefault="00655B01" w:rsidP="00655B01">
                      <w:pPr>
                        <w:pStyle w:val="ListParagraph"/>
                        <w:spacing w:after="0" w:line="240" w:lineRule="auto"/>
                        <w:ind w:left="0"/>
                        <w:rPr>
                          <w:rFonts w:cs="Arial"/>
                          <w:sz w:val="28"/>
                          <w:szCs w:val="28"/>
                        </w:rPr>
                      </w:pPr>
                    </w:p>
                    <w:p w14:paraId="6DC0C775" w14:textId="77777777" w:rsidR="00655B01" w:rsidRDefault="00655B01" w:rsidP="00655B01">
                      <w:pPr>
                        <w:pStyle w:val="ListParagraph"/>
                        <w:spacing w:after="0" w:line="240" w:lineRule="auto"/>
                        <w:ind w:left="0"/>
                        <w:rPr>
                          <w:rFonts w:cs="Arial"/>
                          <w:sz w:val="28"/>
                          <w:szCs w:val="28"/>
                        </w:rPr>
                      </w:pPr>
                    </w:p>
                    <w:p w14:paraId="2E8F6497" w14:textId="618606D3" w:rsidR="00655B01" w:rsidRDefault="00655B01" w:rsidP="00655B01">
                      <w:pPr>
                        <w:pStyle w:val="ListParagraph"/>
                        <w:spacing w:after="0" w:line="240" w:lineRule="auto"/>
                        <w:ind w:left="0"/>
                        <w:rPr>
                          <w:rFonts w:cs="Arial"/>
                          <w:sz w:val="28"/>
                          <w:szCs w:val="28"/>
                        </w:rPr>
                      </w:pPr>
                      <w:r w:rsidRPr="00106A1D">
                        <w:rPr>
                          <w:rFonts w:cs="Arial"/>
                          <w:sz w:val="28"/>
                          <w:szCs w:val="28"/>
                        </w:rPr>
                        <w:t xml:space="preserve">If you have any questions about the study, please speak to your Research Nurse or contact our Research Coordinator, Leila Morgan on L.Morgan@exeter.ac.uk </w:t>
                      </w:r>
                    </w:p>
                    <w:p w14:paraId="4E12C088" w14:textId="77777777" w:rsidR="00655B01" w:rsidRPr="00106A1D" w:rsidRDefault="00655B01" w:rsidP="00655B01">
                      <w:pPr>
                        <w:pStyle w:val="ListParagraph"/>
                        <w:spacing w:after="0" w:line="240" w:lineRule="auto"/>
                        <w:ind w:left="0"/>
                        <w:rPr>
                          <w:rFonts w:cs="Arial"/>
                          <w:sz w:val="28"/>
                          <w:szCs w:val="28"/>
                        </w:rPr>
                      </w:pPr>
                    </w:p>
                    <w:p w14:paraId="40710CC7" w14:textId="77777777" w:rsidR="00655B01" w:rsidRPr="00106A1D" w:rsidRDefault="00655B01" w:rsidP="00655B01">
                      <w:pPr>
                        <w:spacing w:after="0" w:line="240" w:lineRule="auto"/>
                        <w:rPr>
                          <w:rFonts w:cs="Arial"/>
                          <w:sz w:val="28"/>
                          <w:szCs w:val="28"/>
                        </w:rPr>
                      </w:pPr>
                      <w:r w:rsidRPr="00106A1D">
                        <w:rPr>
                          <w:rFonts w:cs="Arial"/>
                          <w:sz w:val="28"/>
                          <w:szCs w:val="28"/>
                        </w:rPr>
                        <w:t xml:space="preserve">If you require independent advice or you have any concerns while taking part in the study please contact the Sponsor Representative, Pam Baxter, Senior Research Governance Officer, by telephone 01392 723588 or email </w:t>
                      </w:r>
                      <w:hyperlink r:id="rId21" w:history="1">
                        <w:r w:rsidRPr="00106A1D">
                          <w:rPr>
                            <w:rFonts w:cs="Arial"/>
                            <w:sz w:val="28"/>
                            <w:szCs w:val="28"/>
                          </w:rPr>
                          <w:t>p.r.baxter2@exeter.ac.uk</w:t>
                        </w:r>
                      </w:hyperlink>
                    </w:p>
                  </w:txbxContent>
                </v:textbox>
                <w10:wrap anchorx="margin"/>
              </v:rect>
            </w:pict>
          </mc:Fallback>
        </mc:AlternateContent>
      </w:r>
    </w:p>
    <w:p w14:paraId="4F315AE4" w14:textId="7C828E4D" w:rsidR="00844252" w:rsidRDefault="00844252" w:rsidP="00C31599">
      <w:pPr>
        <w:spacing w:before="360"/>
        <w:jc w:val="both"/>
        <w:rPr>
          <w:rFonts w:cs="Arial"/>
          <w:b/>
          <w:sz w:val="28"/>
          <w:szCs w:val="24"/>
        </w:rPr>
      </w:pPr>
    </w:p>
    <w:p w14:paraId="722EA553" w14:textId="225BC5D9" w:rsidR="00844252" w:rsidRDefault="00844252" w:rsidP="00C31599">
      <w:pPr>
        <w:spacing w:before="360"/>
        <w:jc w:val="both"/>
        <w:rPr>
          <w:rFonts w:cs="Arial"/>
          <w:b/>
          <w:sz w:val="28"/>
          <w:szCs w:val="24"/>
        </w:rPr>
      </w:pPr>
    </w:p>
    <w:p w14:paraId="08DFA9D8" w14:textId="4356E0FA" w:rsidR="00844252" w:rsidRDefault="00844252" w:rsidP="00C31599">
      <w:pPr>
        <w:spacing w:before="360"/>
        <w:jc w:val="both"/>
        <w:rPr>
          <w:rFonts w:cs="Arial"/>
          <w:b/>
          <w:sz w:val="28"/>
          <w:szCs w:val="24"/>
        </w:rPr>
      </w:pPr>
    </w:p>
    <w:p w14:paraId="63B8D6E9" w14:textId="77777777" w:rsidR="00844252" w:rsidRDefault="00844252" w:rsidP="00C31599">
      <w:pPr>
        <w:spacing w:before="360"/>
        <w:jc w:val="both"/>
        <w:rPr>
          <w:rFonts w:cs="Arial"/>
          <w:b/>
          <w:sz w:val="28"/>
          <w:szCs w:val="24"/>
        </w:rPr>
      </w:pPr>
    </w:p>
    <w:p w14:paraId="23FE2AF4" w14:textId="0256D1AD" w:rsidR="00844252" w:rsidRDefault="000C58A9" w:rsidP="00C31599">
      <w:pPr>
        <w:spacing w:before="360"/>
        <w:jc w:val="both"/>
        <w:rPr>
          <w:rFonts w:cs="Arial"/>
          <w:b/>
          <w:sz w:val="28"/>
          <w:szCs w:val="24"/>
        </w:rPr>
      </w:pPr>
      <w:r>
        <w:rPr>
          <w:noProof/>
          <w:sz w:val="24"/>
          <w:lang w:eastAsia="en-GB"/>
        </w:rPr>
        <mc:AlternateContent>
          <mc:Choice Requires="wps">
            <w:drawing>
              <wp:anchor distT="0" distB="0" distL="114300" distR="114300" simplePos="0" relativeHeight="251708928" behindDoc="0" locked="0" layoutInCell="1" allowOverlap="1" wp14:anchorId="6367567B" wp14:editId="06A16090">
                <wp:simplePos x="0" y="0"/>
                <wp:positionH relativeFrom="margin">
                  <wp:align>left</wp:align>
                </wp:positionH>
                <wp:positionV relativeFrom="paragraph">
                  <wp:posOffset>479382</wp:posOffset>
                </wp:positionV>
                <wp:extent cx="6054090" cy="2094614"/>
                <wp:effectExtent l="0" t="0" r="22860" b="2032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4090" cy="2094614"/>
                        </a:xfrm>
                        <a:prstGeom prst="rect">
                          <a:avLst/>
                        </a:prstGeom>
                        <a:solidFill>
                          <a:sysClr val="window" lastClr="FFFFFF"/>
                        </a:solidFill>
                        <a:ln w="25400" cap="flat" cmpd="sng" algn="ctr">
                          <a:solidFill>
                            <a:srgbClr val="4F81BD"/>
                          </a:solidFill>
                          <a:prstDash val="solid"/>
                        </a:ln>
                        <a:effectLst/>
                      </wps:spPr>
                      <wps:txbx>
                        <w:txbxContent>
                          <w:p w14:paraId="4FA87343" w14:textId="77777777" w:rsidR="00A16D36" w:rsidRPr="00104D2C" w:rsidRDefault="00A16D36" w:rsidP="00A16D36">
                            <w:pPr>
                              <w:pStyle w:val="ListParagraph"/>
                              <w:spacing w:after="120" w:line="240" w:lineRule="auto"/>
                              <w:ind w:left="0"/>
                              <w:contextualSpacing w:val="0"/>
                              <w:jc w:val="center"/>
                              <w:rPr>
                                <w:rFonts w:cs="Arial"/>
                                <w:b/>
                                <w:sz w:val="24"/>
                                <w:szCs w:val="24"/>
                              </w:rPr>
                            </w:pPr>
                            <w:r w:rsidRPr="00104D2C">
                              <w:rPr>
                                <w:rFonts w:cs="Arial"/>
                                <w:b/>
                                <w:sz w:val="24"/>
                                <w:szCs w:val="24"/>
                              </w:rPr>
                              <w:t xml:space="preserve">Complaints procedure </w:t>
                            </w:r>
                          </w:p>
                          <w:p w14:paraId="0C5A9F32" w14:textId="77777777" w:rsidR="00A16D36" w:rsidRPr="00104D2C" w:rsidRDefault="00A16D36" w:rsidP="00A16D36">
                            <w:pPr>
                              <w:pStyle w:val="ListParagraph"/>
                              <w:spacing w:after="0" w:line="240" w:lineRule="auto"/>
                              <w:ind w:left="0"/>
                              <w:rPr>
                                <w:rFonts w:cs="Arial"/>
                                <w:sz w:val="24"/>
                                <w:szCs w:val="24"/>
                              </w:rPr>
                            </w:pPr>
                          </w:p>
                          <w:p w14:paraId="0B99EA14" w14:textId="783C08B5" w:rsidR="00A16D36" w:rsidRPr="006A480B" w:rsidRDefault="00A16D36" w:rsidP="00A16D36">
                            <w:pPr>
                              <w:spacing w:after="0" w:line="240" w:lineRule="auto"/>
                              <w:rPr>
                                <w:rFonts w:cs="Arial"/>
                                <w:sz w:val="24"/>
                                <w:szCs w:val="24"/>
                              </w:rPr>
                            </w:pPr>
                            <w:r w:rsidRPr="00104D2C">
                              <w:rPr>
                                <w:sz w:val="24"/>
                                <w:szCs w:val="24"/>
                              </w:rPr>
                              <w:t>If you have a concern about any aspect of this study, you should</w:t>
                            </w:r>
                            <w:r w:rsidR="000C58A9" w:rsidRPr="00104D2C">
                              <w:rPr>
                                <w:sz w:val="24"/>
                                <w:szCs w:val="24"/>
                              </w:rPr>
                              <w:t xml:space="preserve"> ask to speak to the researcher at the University of Exeter</w:t>
                            </w:r>
                            <w:r w:rsidRPr="00104D2C">
                              <w:rPr>
                                <w:sz w:val="24"/>
                                <w:szCs w:val="24"/>
                              </w:rPr>
                              <w:t xml:space="preserve"> who will do their best to answer your questions</w:t>
                            </w:r>
                            <w:r w:rsidR="000C58A9" w:rsidRPr="00104D2C">
                              <w:rPr>
                                <w:sz w:val="24"/>
                                <w:szCs w:val="24"/>
                              </w:rPr>
                              <w:t xml:space="preserve"> on </w:t>
                            </w:r>
                            <w:r w:rsidR="00515FF7" w:rsidRPr="00104D2C">
                              <w:rPr>
                                <w:sz w:val="24"/>
                                <w:szCs w:val="24"/>
                              </w:rPr>
                              <w:t>07814819021</w:t>
                            </w:r>
                            <w:r w:rsidRPr="00104D2C">
                              <w:rPr>
                                <w:sz w:val="24"/>
                                <w:szCs w:val="24"/>
                              </w:rPr>
                              <w:t xml:space="preserve">. If you remain unhappy and wish to complain formally, you can do this by contacting either the Sponsor’s Representative, Ms Pam Baxter </w:t>
                            </w:r>
                            <w:r w:rsidRPr="00104D2C">
                              <w:rPr>
                                <w:rFonts w:cs="Arial"/>
                                <w:sz w:val="24"/>
                                <w:szCs w:val="24"/>
                              </w:rPr>
                              <w:t xml:space="preserve">by telephone 01392 723588 or email </w:t>
                            </w:r>
                            <w:hyperlink r:id="rId22" w:history="1">
                              <w:r w:rsidRPr="00104D2C">
                                <w:rPr>
                                  <w:rFonts w:cs="Arial"/>
                                  <w:sz w:val="24"/>
                                  <w:szCs w:val="24"/>
                                </w:rPr>
                                <w:t>p.r.baxter2@exeter.ac.uk</w:t>
                              </w:r>
                            </w:hyperlink>
                            <w:r w:rsidRPr="00104D2C">
                              <w:rPr>
                                <w:rFonts w:cs="Arial"/>
                                <w:sz w:val="24"/>
                                <w:szCs w:val="24"/>
                              </w:rPr>
                              <w:t xml:space="preserve"> or contact the Patient Advice and Liaison Service (PALS) who can provide confidential support and information and can advise on the NHS complaints procedure. Your nearest PALS can be found by asking your hospital or GP surgery or calling NHS 111</w:t>
                            </w:r>
                          </w:p>
                          <w:p w14:paraId="2AB5BB7D" w14:textId="77777777" w:rsidR="00A16D36" w:rsidRPr="006A480B" w:rsidRDefault="00A16D36" w:rsidP="00A16D36">
                            <w:pPr>
                              <w:pStyle w:val="ListParagraph"/>
                              <w:spacing w:after="0" w:line="240" w:lineRule="auto"/>
                              <w:ind w:left="0"/>
                              <w:rPr>
                                <w:rFonts w:cs="Arial"/>
                                <w:sz w:val="24"/>
                                <w:szCs w:val="24"/>
                              </w:rPr>
                            </w:pPr>
                          </w:p>
                          <w:p w14:paraId="18E6630F" w14:textId="77777777" w:rsidR="00A16D36" w:rsidRDefault="00A16D36" w:rsidP="00A16D36">
                            <w:pPr>
                              <w:pStyle w:val="ListParagraph"/>
                              <w:spacing w:after="0" w:line="240" w:lineRule="auto"/>
                              <w:ind w:left="0"/>
                              <w:rPr>
                                <w:rFonts w:cs="Arial"/>
                                <w:sz w:val="28"/>
                                <w:szCs w:val="28"/>
                              </w:rPr>
                            </w:pPr>
                          </w:p>
                          <w:p w14:paraId="5972F636" w14:textId="77777777" w:rsidR="00A16D36" w:rsidRPr="00106A1D" w:rsidRDefault="00A16D36" w:rsidP="00A16D36">
                            <w:pPr>
                              <w:spacing w:after="0" w:line="240" w:lineRule="auto"/>
                              <w:rPr>
                                <w:rFonts w:cs="Arial"/>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67567B" id="Rectangle 18" o:spid="_x0000_s1039" style="position:absolute;left:0;text-align:left;margin-left:0;margin-top:37.75pt;width:476.7pt;height:164.95pt;z-index:2517089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" fillcolor="window" strokecolor="#4f81bd" strokeweight="2pt">
                <v:path arrowok="t"/>
                <v:textbox>
                  <w:txbxContent>
                    <w:p w14:paraId="4FA87343" w14:textId="77777777" w:rsidR="00A16D36" w:rsidRPr="00104D2C" w:rsidRDefault="00A16D36" w:rsidP="00A16D36">
                      <w:pPr>
                        <w:pStyle w:val="ListParagraph"/>
                        <w:spacing w:after="120" w:line="240" w:lineRule="auto"/>
                        <w:ind w:left="0"/>
                        <w:contextualSpacing w:val="0"/>
                        <w:jc w:val="center"/>
                        <w:rPr>
                          <w:rFonts w:cs="Arial"/>
                          <w:b/>
                          <w:sz w:val="24"/>
                          <w:szCs w:val="24"/>
                        </w:rPr>
                      </w:pPr>
                      <w:r w:rsidRPr="00104D2C">
                        <w:rPr>
                          <w:rFonts w:cs="Arial"/>
                          <w:b/>
                          <w:sz w:val="24"/>
                          <w:szCs w:val="24"/>
                        </w:rPr>
                        <w:t xml:space="preserve">Complaints procedure </w:t>
                      </w:r>
                    </w:p>
                    <w:p w14:paraId="0C5A9F32" w14:textId="77777777" w:rsidR="00A16D36" w:rsidRPr="00104D2C" w:rsidRDefault="00A16D36" w:rsidP="00A16D36">
                      <w:pPr>
                        <w:pStyle w:val="ListParagraph"/>
                        <w:spacing w:after="0" w:line="240" w:lineRule="auto"/>
                        <w:ind w:left="0"/>
                        <w:rPr>
                          <w:rFonts w:cs="Arial"/>
                          <w:sz w:val="24"/>
                          <w:szCs w:val="24"/>
                        </w:rPr>
                      </w:pPr>
                    </w:p>
                    <w:p w14:paraId="0B99EA14" w14:textId="783C08B5" w:rsidR="00A16D36" w:rsidRPr="006A480B" w:rsidRDefault="00A16D36" w:rsidP="00A16D36">
                      <w:pPr>
                        <w:spacing w:after="0" w:line="240" w:lineRule="auto"/>
                        <w:rPr>
                          <w:rFonts w:cs="Arial"/>
                          <w:sz w:val="24"/>
                          <w:szCs w:val="24"/>
                        </w:rPr>
                      </w:pPr>
                      <w:r w:rsidRPr="00104D2C">
                        <w:rPr>
                          <w:sz w:val="24"/>
                          <w:szCs w:val="24"/>
                        </w:rPr>
                        <w:t>If you have a concern about any aspect of this study, you should</w:t>
                      </w:r>
                      <w:r w:rsidR="000C58A9" w:rsidRPr="00104D2C">
                        <w:rPr>
                          <w:sz w:val="24"/>
                          <w:szCs w:val="24"/>
                        </w:rPr>
                        <w:t xml:space="preserve"> ask to speak to the researcher at the University of Exeter</w:t>
                      </w:r>
                      <w:r w:rsidRPr="00104D2C">
                        <w:rPr>
                          <w:sz w:val="24"/>
                          <w:szCs w:val="24"/>
                        </w:rPr>
                        <w:t xml:space="preserve"> who will do their best to answer your questions</w:t>
                      </w:r>
                      <w:r w:rsidR="000C58A9" w:rsidRPr="00104D2C">
                        <w:rPr>
                          <w:sz w:val="24"/>
                          <w:szCs w:val="24"/>
                        </w:rPr>
                        <w:t xml:space="preserve"> on </w:t>
                      </w:r>
                      <w:r w:rsidR="00515FF7" w:rsidRPr="00104D2C">
                        <w:rPr>
                          <w:sz w:val="24"/>
                          <w:szCs w:val="24"/>
                        </w:rPr>
                        <w:t>07814819021</w:t>
                      </w:r>
                      <w:r w:rsidRPr="00104D2C">
                        <w:rPr>
                          <w:sz w:val="24"/>
                          <w:szCs w:val="24"/>
                        </w:rPr>
                        <w:t xml:space="preserve">. If you remain unhappy and wish to complain formally, you can do this by contacting either the Sponsor’s Representative, Ms Pam Baxter </w:t>
                      </w:r>
                      <w:r w:rsidRPr="00104D2C">
                        <w:rPr>
                          <w:rFonts w:cs="Arial"/>
                          <w:sz w:val="24"/>
                          <w:szCs w:val="24"/>
                        </w:rPr>
                        <w:t xml:space="preserve">by telephone 01392 723588 or email </w:t>
                      </w:r>
                      <w:hyperlink r:id="rId23" w:history="1">
                        <w:r w:rsidRPr="00104D2C">
                          <w:rPr>
                            <w:rFonts w:cs="Arial"/>
                            <w:sz w:val="24"/>
                            <w:szCs w:val="24"/>
                          </w:rPr>
                          <w:t>p.r.baxter2@exeter.ac.uk</w:t>
                        </w:r>
                      </w:hyperlink>
                      <w:r w:rsidRPr="00104D2C">
                        <w:rPr>
                          <w:rFonts w:cs="Arial"/>
                          <w:sz w:val="24"/>
                          <w:szCs w:val="24"/>
                        </w:rPr>
                        <w:t xml:space="preserve"> or contact the Patient Advice and Liaison Service (PALS) who can provide confidential support and information and can advise on the NHS complaints procedure. Your nearest PALS can be found by asking your hospital or GP surgery or calling NHS 111</w:t>
                      </w:r>
                      <w:bookmarkStart w:id="1" w:name="_GoBack"/>
                      <w:bookmarkEnd w:id="1"/>
                    </w:p>
                    <w:p w14:paraId="2AB5BB7D" w14:textId="77777777" w:rsidR="00A16D36" w:rsidRPr="006A480B" w:rsidRDefault="00A16D36" w:rsidP="00A16D36">
                      <w:pPr>
                        <w:pStyle w:val="ListParagraph"/>
                        <w:spacing w:after="0" w:line="240" w:lineRule="auto"/>
                        <w:ind w:left="0"/>
                        <w:rPr>
                          <w:rFonts w:cs="Arial"/>
                          <w:sz w:val="24"/>
                          <w:szCs w:val="24"/>
                        </w:rPr>
                      </w:pPr>
                    </w:p>
                    <w:p w14:paraId="18E6630F" w14:textId="77777777" w:rsidR="00A16D36" w:rsidRDefault="00A16D36" w:rsidP="00A16D36">
                      <w:pPr>
                        <w:pStyle w:val="ListParagraph"/>
                        <w:spacing w:after="0" w:line="240" w:lineRule="auto"/>
                        <w:ind w:left="0"/>
                        <w:rPr>
                          <w:rFonts w:cs="Arial"/>
                          <w:sz w:val="28"/>
                          <w:szCs w:val="28"/>
                        </w:rPr>
                      </w:pPr>
                    </w:p>
                    <w:p w14:paraId="5972F636" w14:textId="77777777" w:rsidR="00A16D36" w:rsidRPr="00106A1D" w:rsidRDefault="00A16D36" w:rsidP="00A16D36">
                      <w:pPr>
                        <w:spacing w:after="0" w:line="240" w:lineRule="auto"/>
                        <w:rPr>
                          <w:rFonts w:cs="Arial"/>
                          <w:sz w:val="28"/>
                          <w:szCs w:val="28"/>
                        </w:rPr>
                      </w:pPr>
                    </w:p>
                  </w:txbxContent>
                </v:textbox>
                <w10:wrap anchorx="margin"/>
              </v:rect>
            </w:pict>
          </mc:Fallback>
        </mc:AlternateContent>
      </w:r>
    </w:p>
    <w:p w14:paraId="69DBA6AB" w14:textId="674CA4B0" w:rsidR="00A16D36" w:rsidRDefault="00A16D36" w:rsidP="00C31599">
      <w:pPr>
        <w:spacing w:before="360"/>
        <w:jc w:val="both"/>
        <w:rPr>
          <w:rFonts w:cs="Arial"/>
          <w:b/>
          <w:sz w:val="28"/>
          <w:szCs w:val="24"/>
        </w:rPr>
      </w:pPr>
    </w:p>
    <w:p w14:paraId="55A707A7" w14:textId="00A52C3B" w:rsidR="00A16D36" w:rsidRDefault="00A16D36" w:rsidP="00C31599">
      <w:pPr>
        <w:spacing w:before="360"/>
        <w:jc w:val="both"/>
        <w:rPr>
          <w:rFonts w:cs="Arial"/>
          <w:b/>
          <w:sz w:val="28"/>
          <w:szCs w:val="24"/>
        </w:rPr>
      </w:pPr>
    </w:p>
    <w:p w14:paraId="5B9E82C9" w14:textId="30B9FA90" w:rsidR="00A16D36" w:rsidRDefault="00A16D36" w:rsidP="00C31599">
      <w:pPr>
        <w:spacing w:before="360"/>
        <w:jc w:val="both"/>
        <w:rPr>
          <w:rFonts w:cs="Arial"/>
          <w:b/>
          <w:sz w:val="28"/>
          <w:szCs w:val="24"/>
        </w:rPr>
      </w:pPr>
    </w:p>
    <w:p w14:paraId="69CE4432" w14:textId="68124355" w:rsidR="00A16D36" w:rsidRDefault="00A16D36" w:rsidP="00C31599">
      <w:pPr>
        <w:spacing w:before="360"/>
        <w:jc w:val="both"/>
        <w:rPr>
          <w:rFonts w:cs="Arial"/>
          <w:b/>
          <w:sz w:val="28"/>
          <w:szCs w:val="24"/>
        </w:rPr>
      </w:pPr>
    </w:p>
    <w:p w14:paraId="1FADF91C" w14:textId="77777777" w:rsidR="00A16D36" w:rsidRDefault="00A16D36" w:rsidP="00C31599">
      <w:pPr>
        <w:spacing w:before="360"/>
        <w:jc w:val="both"/>
        <w:rPr>
          <w:rFonts w:cs="Arial"/>
          <w:b/>
          <w:sz w:val="28"/>
          <w:szCs w:val="24"/>
        </w:rPr>
      </w:pPr>
    </w:p>
    <w:p w14:paraId="0EE13E60" w14:textId="77777777" w:rsidR="00A16D36" w:rsidRPr="006A480B" w:rsidRDefault="00A16D36" w:rsidP="00844252">
      <w:pPr>
        <w:spacing w:before="360"/>
        <w:jc w:val="both"/>
        <w:rPr>
          <w:rFonts w:cs="Arial"/>
          <w:b/>
          <w:sz w:val="24"/>
          <w:szCs w:val="24"/>
        </w:rPr>
      </w:pPr>
    </w:p>
    <w:p w14:paraId="443975D7" w14:textId="70447FA1" w:rsidR="00844252" w:rsidRPr="006A480B" w:rsidRDefault="00844252" w:rsidP="00844252">
      <w:pPr>
        <w:spacing w:before="360"/>
        <w:jc w:val="both"/>
        <w:rPr>
          <w:rFonts w:cs="Arial"/>
          <w:sz w:val="24"/>
          <w:szCs w:val="24"/>
        </w:rPr>
      </w:pPr>
      <w:r w:rsidRPr="006A480B">
        <w:rPr>
          <w:rFonts w:cs="Arial"/>
          <w:b/>
          <w:sz w:val="24"/>
          <w:szCs w:val="24"/>
        </w:rPr>
        <w:t>If you decide you would like to take part then please read and sign the consent form.</w:t>
      </w:r>
      <w:r w:rsidRPr="006A480B">
        <w:rPr>
          <w:rFonts w:cs="Arial"/>
          <w:sz w:val="24"/>
          <w:szCs w:val="24"/>
        </w:rPr>
        <w:t xml:space="preserve"> You will be given a copy of this information sheet and the consent form to keep. A copy of the consent form will be filed with the study records and one may be sent to the Research Sponsor (The University of Exeter).</w:t>
      </w:r>
    </w:p>
    <w:p w14:paraId="6B6A9903" w14:textId="77777777" w:rsidR="00844252" w:rsidRPr="006A480B" w:rsidRDefault="00844252" w:rsidP="00844252">
      <w:pPr>
        <w:spacing w:before="360"/>
        <w:jc w:val="both"/>
        <w:rPr>
          <w:rFonts w:cs="Arial"/>
          <w:b/>
          <w:sz w:val="24"/>
          <w:szCs w:val="24"/>
        </w:rPr>
      </w:pPr>
      <w:r w:rsidRPr="006A480B">
        <w:rPr>
          <w:rFonts w:cs="Arial"/>
          <w:b/>
          <w:sz w:val="24"/>
          <w:szCs w:val="24"/>
        </w:rPr>
        <w:t>Thank you for taking the time to read this information sheet and to consider this study</w:t>
      </w:r>
    </w:p>
    <w:p w14:paraId="7838B5FE" w14:textId="46736BD8" w:rsidR="00655B01" w:rsidRPr="006A480B" w:rsidRDefault="00655B01" w:rsidP="00C31599">
      <w:pPr>
        <w:spacing w:before="360"/>
        <w:jc w:val="both"/>
        <w:rPr>
          <w:rFonts w:cs="Arial"/>
          <w:b/>
          <w:sz w:val="24"/>
          <w:szCs w:val="24"/>
        </w:rPr>
      </w:pPr>
    </w:p>
    <w:sectPr w:rsidR="00655B01" w:rsidRPr="006A480B" w:rsidSect="00515524">
      <w:headerReference w:type="default" r:id="rId24"/>
      <w:footerReference w:type="default" r:id="rId25"/>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3D0E46" w14:textId="77777777" w:rsidR="003464EA" w:rsidRDefault="003464EA" w:rsidP="008A505C">
      <w:pPr>
        <w:spacing w:after="0" w:line="240" w:lineRule="auto"/>
      </w:pPr>
      <w:r>
        <w:separator/>
      </w:r>
    </w:p>
  </w:endnote>
  <w:endnote w:type="continuationSeparator" w:id="0">
    <w:p w14:paraId="395BCA2F" w14:textId="77777777" w:rsidR="003464EA" w:rsidRDefault="003464EA" w:rsidP="008A50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01186246"/>
      <w:docPartObj>
        <w:docPartGallery w:val="Page Numbers (Bottom of Page)"/>
        <w:docPartUnique/>
      </w:docPartObj>
    </w:sdtPr>
    <w:sdtEndPr/>
    <w:sdtContent>
      <w:sdt>
        <w:sdtPr>
          <w:id w:val="-1769616900"/>
          <w:docPartObj>
            <w:docPartGallery w:val="Page Numbers (Top of Page)"/>
            <w:docPartUnique/>
          </w:docPartObj>
        </w:sdtPr>
        <w:sdtEndPr/>
        <w:sdtContent>
          <w:p w14:paraId="43146C4B" w14:textId="746A55C5" w:rsidR="006A480B" w:rsidRDefault="006A480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D122ED">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122ED">
              <w:rPr>
                <w:b/>
                <w:bCs/>
                <w:noProof/>
              </w:rPr>
              <w:t>7</w:t>
            </w:r>
            <w:r>
              <w:rPr>
                <w:b/>
                <w:bCs/>
                <w:sz w:val="24"/>
                <w:szCs w:val="24"/>
              </w:rPr>
              <w:fldChar w:fldCharType="end"/>
            </w:r>
          </w:p>
        </w:sdtContent>
      </w:sdt>
    </w:sdtContent>
  </w:sdt>
  <w:p w14:paraId="00F9D7DA" w14:textId="350A930D" w:rsidR="008A505C" w:rsidRPr="006E52F3" w:rsidRDefault="006A480B" w:rsidP="006E52F3">
    <w:pPr>
      <w:pStyle w:val="Header"/>
    </w:pPr>
    <w:r>
      <w:t>IRAS 288479 – COVID-NURSE Participan</w:t>
    </w:r>
    <w:r w:rsidR="005176DB">
      <w:t>t Information Sheet [nurse] v2 2020-11-04</w:t>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97C3D5" w14:textId="77777777" w:rsidR="003464EA" w:rsidRDefault="003464EA" w:rsidP="008A505C">
      <w:pPr>
        <w:spacing w:after="0" w:line="240" w:lineRule="auto"/>
      </w:pPr>
      <w:r>
        <w:separator/>
      </w:r>
    </w:p>
  </w:footnote>
  <w:footnote w:type="continuationSeparator" w:id="0">
    <w:p w14:paraId="3796F17B" w14:textId="77777777" w:rsidR="003464EA" w:rsidRDefault="003464EA" w:rsidP="008A50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C2A8A" w14:textId="64E8B2CF" w:rsidR="007D6410" w:rsidRPr="006E52F3" w:rsidRDefault="007D6410" w:rsidP="007D6410">
    <w:pPr>
      <w:pStyle w:val="Header"/>
    </w:pPr>
    <w:r>
      <w:t>IRAS 288479 – COVID-NURSE Participa</w:t>
    </w:r>
    <w:r w:rsidR="005176DB">
      <w:t>nt Information Sheet [nurse] v2</w:t>
    </w:r>
    <w:r>
      <w:t xml:space="preserve"> 2020-11-0</w:t>
    </w:r>
    <w:r w:rsidR="005176DB">
      <w:t>4</w:t>
    </w:r>
    <w:r>
      <w:t xml:space="preserve"> </w:t>
    </w:r>
  </w:p>
  <w:p w14:paraId="01E476F0" w14:textId="77777777" w:rsidR="006E52F3" w:rsidRPr="006E2CC5" w:rsidRDefault="006E52F3" w:rsidP="006E52F3">
    <w:pPr>
      <w:pStyle w:val="Header"/>
    </w:pPr>
  </w:p>
  <w:p w14:paraId="34B37DBA" w14:textId="77777777" w:rsidR="006E52F3" w:rsidRPr="00A16D36" w:rsidRDefault="006E52F3" w:rsidP="006E52F3">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after="0" w:line="240" w:lineRule="auto"/>
      <w:jc w:val="both"/>
      <w:rPr>
        <w:rFonts w:ascii="Calibri Light" w:hAnsi="Calibri Light" w:cs="Arial"/>
        <w:color w:val="1F497D" w:themeColor="text2"/>
        <w:u w:val="single"/>
        <w:lang w:val="en-US"/>
      </w:rPr>
    </w:pPr>
    <w:r w:rsidRPr="00A16D36">
      <w:rPr>
        <w:rFonts w:ascii="Calibri Light" w:hAnsi="Calibri Light" w:cs="Arial"/>
        <w:color w:val="1F497D" w:themeColor="text2"/>
        <w:u w:val="single"/>
        <w:lang w:val="en-US"/>
      </w:rPr>
      <w:t xml:space="preserve">The COVID-NURSE study </w:t>
    </w:r>
  </w:p>
  <w:p w14:paraId="0432B1C4" w14:textId="33D9700C" w:rsidR="00002C8F" w:rsidRPr="00A16D36" w:rsidRDefault="006E52F3" w:rsidP="006E52F3">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after="0" w:line="240" w:lineRule="auto"/>
      <w:jc w:val="both"/>
      <w:rPr>
        <w:rFonts w:ascii="Calibri Light" w:hAnsi="Calibri Light" w:cs="Arial"/>
        <w:color w:val="1F497D" w:themeColor="text2"/>
        <w:lang w:val="en-US"/>
      </w:rPr>
    </w:pPr>
    <w:r w:rsidRPr="00A16D36">
      <w:rPr>
        <w:rFonts w:ascii="Calibri Light" w:hAnsi="Calibri Light" w:cs="Arial"/>
        <w:color w:val="1F497D" w:themeColor="text2"/>
        <w:lang w:val="en-US"/>
      </w:rPr>
      <w:t>Evaluation of the effects of a COVID-specific fundamental nursing care protocol compared to care as usual on experience of care for non-invasively ventilated patients in hospital with the SARS-CoV-2 virus: a randomised controlled trial.</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21506C"/>
    <w:multiLevelType w:val="hybridMultilevel"/>
    <w:tmpl w:val="0130CD82"/>
    <w:lvl w:ilvl="0" w:tplc="C3447D44">
      <w:start w:val="4"/>
      <w:numFmt w:val="bullet"/>
      <w:lvlText w:val=""/>
      <w:lvlJc w:val="left"/>
      <w:pPr>
        <w:ind w:left="720" w:hanging="360"/>
      </w:pPr>
      <w:rPr>
        <w:rFonts w:ascii="Symbol" w:eastAsiaTheme="minorHAnsi" w:hAnsi="Symbo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E5D6FC4"/>
    <w:multiLevelType w:val="hybridMultilevel"/>
    <w:tmpl w:val="71FC30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4305488"/>
    <w:multiLevelType w:val="hybridMultilevel"/>
    <w:tmpl w:val="C0CCEE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ytzS1NDI2tzQAAiUdpeDU4uLM/DyQAqNaAFQh61gsAAAA"/>
  </w:docVars>
  <w:rsids>
    <w:rsidRoot w:val="00E71BD0"/>
    <w:rsid w:val="00002C8F"/>
    <w:rsid w:val="000401F6"/>
    <w:rsid w:val="00064B57"/>
    <w:rsid w:val="0006631C"/>
    <w:rsid w:val="000758EE"/>
    <w:rsid w:val="0007727D"/>
    <w:rsid w:val="0008150D"/>
    <w:rsid w:val="000902B5"/>
    <w:rsid w:val="000B073D"/>
    <w:rsid w:val="000C58A9"/>
    <w:rsid w:val="000C6075"/>
    <w:rsid w:val="000C6177"/>
    <w:rsid w:val="000D2152"/>
    <w:rsid w:val="000E091F"/>
    <w:rsid w:val="000E0D74"/>
    <w:rsid w:val="000F09D4"/>
    <w:rsid w:val="00104D2C"/>
    <w:rsid w:val="001053F4"/>
    <w:rsid w:val="00106A1D"/>
    <w:rsid w:val="0012070A"/>
    <w:rsid w:val="00134C30"/>
    <w:rsid w:val="00153190"/>
    <w:rsid w:val="0016161C"/>
    <w:rsid w:val="001670C6"/>
    <w:rsid w:val="00186F98"/>
    <w:rsid w:val="001910DB"/>
    <w:rsid w:val="00193923"/>
    <w:rsid w:val="001B6432"/>
    <w:rsid w:val="001D5137"/>
    <w:rsid w:val="001E736B"/>
    <w:rsid w:val="00205CB7"/>
    <w:rsid w:val="00230984"/>
    <w:rsid w:val="002362C8"/>
    <w:rsid w:val="002364F3"/>
    <w:rsid w:val="00245CC0"/>
    <w:rsid w:val="002514EA"/>
    <w:rsid w:val="00256115"/>
    <w:rsid w:val="00265711"/>
    <w:rsid w:val="0029283D"/>
    <w:rsid w:val="00294D81"/>
    <w:rsid w:val="00297EA9"/>
    <w:rsid w:val="002A7A9C"/>
    <w:rsid w:val="002B1E70"/>
    <w:rsid w:val="002B3E36"/>
    <w:rsid w:val="002B6248"/>
    <w:rsid w:val="002D0549"/>
    <w:rsid w:val="002D2BFD"/>
    <w:rsid w:val="002F653F"/>
    <w:rsid w:val="00305A38"/>
    <w:rsid w:val="00312395"/>
    <w:rsid w:val="003213DE"/>
    <w:rsid w:val="00342558"/>
    <w:rsid w:val="00345AE4"/>
    <w:rsid w:val="003464EA"/>
    <w:rsid w:val="0034701B"/>
    <w:rsid w:val="0036343D"/>
    <w:rsid w:val="00367DFC"/>
    <w:rsid w:val="00380A38"/>
    <w:rsid w:val="003831AB"/>
    <w:rsid w:val="003864FF"/>
    <w:rsid w:val="00387CC3"/>
    <w:rsid w:val="003A2B26"/>
    <w:rsid w:val="003A5F47"/>
    <w:rsid w:val="003C5449"/>
    <w:rsid w:val="003D6B16"/>
    <w:rsid w:val="003E6143"/>
    <w:rsid w:val="003E631F"/>
    <w:rsid w:val="004549D3"/>
    <w:rsid w:val="004572E7"/>
    <w:rsid w:val="00460C3F"/>
    <w:rsid w:val="00475114"/>
    <w:rsid w:val="00486936"/>
    <w:rsid w:val="00487C42"/>
    <w:rsid w:val="0049081F"/>
    <w:rsid w:val="0049097C"/>
    <w:rsid w:val="00492B30"/>
    <w:rsid w:val="004B3C06"/>
    <w:rsid w:val="004B4C2E"/>
    <w:rsid w:val="004C1C3A"/>
    <w:rsid w:val="004C4ED0"/>
    <w:rsid w:val="004D53E6"/>
    <w:rsid w:val="004E15BF"/>
    <w:rsid w:val="004E397E"/>
    <w:rsid w:val="004E726C"/>
    <w:rsid w:val="004F5B52"/>
    <w:rsid w:val="00515524"/>
    <w:rsid w:val="00515FF7"/>
    <w:rsid w:val="005176DB"/>
    <w:rsid w:val="00522181"/>
    <w:rsid w:val="00525ADB"/>
    <w:rsid w:val="005320AB"/>
    <w:rsid w:val="00532DC8"/>
    <w:rsid w:val="005400A5"/>
    <w:rsid w:val="00560E6F"/>
    <w:rsid w:val="00587E32"/>
    <w:rsid w:val="00591D0D"/>
    <w:rsid w:val="005A2206"/>
    <w:rsid w:val="005A24DA"/>
    <w:rsid w:val="005A7F6A"/>
    <w:rsid w:val="005B6C0E"/>
    <w:rsid w:val="005D3F66"/>
    <w:rsid w:val="005E3403"/>
    <w:rsid w:val="00600AFE"/>
    <w:rsid w:val="00606C36"/>
    <w:rsid w:val="00611B03"/>
    <w:rsid w:val="00627615"/>
    <w:rsid w:val="00627747"/>
    <w:rsid w:val="00641393"/>
    <w:rsid w:val="006413E1"/>
    <w:rsid w:val="00655B01"/>
    <w:rsid w:val="00657715"/>
    <w:rsid w:val="00675638"/>
    <w:rsid w:val="006860CE"/>
    <w:rsid w:val="006A480B"/>
    <w:rsid w:val="006C2941"/>
    <w:rsid w:val="006C774D"/>
    <w:rsid w:val="006D4ABB"/>
    <w:rsid w:val="006D6EE8"/>
    <w:rsid w:val="006E52F3"/>
    <w:rsid w:val="006E6131"/>
    <w:rsid w:val="006F4085"/>
    <w:rsid w:val="006F67FC"/>
    <w:rsid w:val="007516D5"/>
    <w:rsid w:val="0076071C"/>
    <w:rsid w:val="00786F62"/>
    <w:rsid w:val="007C3E13"/>
    <w:rsid w:val="007D6410"/>
    <w:rsid w:val="007E2E56"/>
    <w:rsid w:val="007E5E3A"/>
    <w:rsid w:val="007F079B"/>
    <w:rsid w:val="0080008C"/>
    <w:rsid w:val="00842F66"/>
    <w:rsid w:val="00844252"/>
    <w:rsid w:val="00846598"/>
    <w:rsid w:val="00852E0B"/>
    <w:rsid w:val="00860C4B"/>
    <w:rsid w:val="00865645"/>
    <w:rsid w:val="00871E1F"/>
    <w:rsid w:val="008753C4"/>
    <w:rsid w:val="008765CA"/>
    <w:rsid w:val="00882DD2"/>
    <w:rsid w:val="008A505C"/>
    <w:rsid w:val="008C1FE8"/>
    <w:rsid w:val="008E58B8"/>
    <w:rsid w:val="008F3852"/>
    <w:rsid w:val="00906B65"/>
    <w:rsid w:val="00914E96"/>
    <w:rsid w:val="00937026"/>
    <w:rsid w:val="00943FB8"/>
    <w:rsid w:val="00957719"/>
    <w:rsid w:val="00965409"/>
    <w:rsid w:val="00970667"/>
    <w:rsid w:val="0099083E"/>
    <w:rsid w:val="009A33A6"/>
    <w:rsid w:val="009B0974"/>
    <w:rsid w:val="009B47B8"/>
    <w:rsid w:val="009D01AC"/>
    <w:rsid w:val="009E2769"/>
    <w:rsid w:val="009E70E4"/>
    <w:rsid w:val="00A16D36"/>
    <w:rsid w:val="00A302B8"/>
    <w:rsid w:val="00A3352D"/>
    <w:rsid w:val="00A37A08"/>
    <w:rsid w:val="00A556BB"/>
    <w:rsid w:val="00A72291"/>
    <w:rsid w:val="00A72BCB"/>
    <w:rsid w:val="00A839D6"/>
    <w:rsid w:val="00A85FE5"/>
    <w:rsid w:val="00A939FB"/>
    <w:rsid w:val="00AB255F"/>
    <w:rsid w:val="00AB3619"/>
    <w:rsid w:val="00AD51CD"/>
    <w:rsid w:val="00AD5D66"/>
    <w:rsid w:val="00AE24EE"/>
    <w:rsid w:val="00B056FF"/>
    <w:rsid w:val="00B23976"/>
    <w:rsid w:val="00B27317"/>
    <w:rsid w:val="00B33334"/>
    <w:rsid w:val="00B33437"/>
    <w:rsid w:val="00B36901"/>
    <w:rsid w:val="00B60AAE"/>
    <w:rsid w:val="00B60F88"/>
    <w:rsid w:val="00B66703"/>
    <w:rsid w:val="00B87C69"/>
    <w:rsid w:val="00B91982"/>
    <w:rsid w:val="00BA477F"/>
    <w:rsid w:val="00BA7C2E"/>
    <w:rsid w:val="00BB6742"/>
    <w:rsid w:val="00BC0405"/>
    <w:rsid w:val="00BD070B"/>
    <w:rsid w:val="00BE63D8"/>
    <w:rsid w:val="00C04060"/>
    <w:rsid w:val="00C04310"/>
    <w:rsid w:val="00C261A9"/>
    <w:rsid w:val="00C31599"/>
    <w:rsid w:val="00C445AE"/>
    <w:rsid w:val="00C5324B"/>
    <w:rsid w:val="00C57B3E"/>
    <w:rsid w:val="00C7275C"/>
    <w:rsid w:val="00C761E6"/>
    <w:rsid w:val="00CD0AD9"/>
    <w:rsid w:val="00CD7C8D"/>
    <w:rsid w:val="00CF6E5D"/>
    <w:rsid w:val="00D02671"/>
    <w:rsid w:val="00D122ED"/>
    <w:rsid w:val="00D41FB0"/>
    <w:rsid w:val="00D458F0"/>
    <w:rsid w:val="00D55A70"/>
    <w:rsid w:val="00D65E77"/>
    <w:rsid w:val="00D70B0B"/>
    <w:rsid w:val="00D76CA5"/>
    <w:rsid w:val="00D76F8F"/>
    <w:rsid w:val="00D776EC"/>
    <w:rsid w:val="00D80BCD"/>
    <w:rsid w:val="00DA4112"/>
    <w:rsid w:val="00DB2367"/>
    <w:rsid w:val="00DC5A1C"/>
    <w:rsid w:val="00DC776C"/>
    <w:rsid w:val="00E05942"/>
    <w:rsid w:val="00E11C8D"/>
    <w:rsid w:val="00E122C3"/>
    <w:rsid w:val="00E43D3A"/>
    <w:rsid w:val="00E670CF"/>
    <w:rsid w:val="00E67A96"/>
    <w:rsid w:val="00E71BD0"/>
    <w:rsid w:val="00E74996"/>
    <w:rsid w:val="00E8130C"/>
    <w:rsid w:val="00E864EE"/>
    <w:rsid w:val="00E92B89"/>
    <w:rsid w:val="00E9370D"/>
    <w:rsid w:val="00ED0BBB"/>
    <w:rsid w:val="00ED45B8"/>
    <w:rsid w:val="00EE02AA"/>
    <w:rsid w:val="00EF4B66"/>
    <w:rsid w:val="00F078E3"/>
    <w:rsid w:val="00F5197C"/>
    <w:rsid w:val="00F5635C"/>
    <w:rsid w:val="00F63721"/>
    <w:rsid w:val="00F8519C"/>
    <w:rsid w:val="00FA0FA5"/>
    <w:rsid w:val="00FB1C4A"/>
    <w:rsid w:val="00FC214B"/>
    <w:rsid w:val="00FC7C1C"/>
    <w:rsid w:val="00FD6291"/>
    <w:rsid w:val="00FE0A9C"/>
    <w:rsid w:val="00FE5049"/>
    <w:rsid w:val="00FF5261"/>
    <w:rsid w:val="05D91364"/>
    <w:rsid w:val="0712B438"/>
    <w:rsid w:val="4761BC94"/>
    <w:rsid w:val="6CEDA2B9"/>
    <w:rsid w:val="712D8B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2756E764"/>
  <w15:docId w15:val="{0B257283-A2D7-487C-8150-3B06BC75B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1BD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50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505C"/>
  </w:style>
  <w:style w:type="paragraph" w:styleId="Footer">
    <w:name w:val="footer"/>
    <w:basedOn w:val="Normal"/>
    <w:link w:val="FooterChar"/>
    <w:uiPriority w:val="99"/>
    <w:unhideWhenUsed/>
    <w:rsid w:val="008A50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505C"/>
  </w:style>
  <w:style w:type="character" w:styleId="Hyperlink">
    <w:name w:val="Hyperlink"/>
    <w:basedOn w:val="DefaultParagraphFont"/>
    <w:uiPriority w:val="99"/>
    <w:unhideWhenUsed/>
    <w:rsid w:val="00B87C69"/>
    <w:rPr>
      <w:color w:val="0000FF" w:themeColor="hyperlink"/>
      <w:u w:val="single"/>
    </w:rPr>
  </w:style>
  <w:style w:type="character" w:styleId="CommentReference">
    <w:name w:val="annotation reference"/>
    <w:basedOn w:val="DefaultParagraphFont"/>
    <w:uiPriority w:val="99"/>
    <w:semiHidden/>
    <w:unhideWhenUsed/>
    <w:rsid w:val="00C7275C"/>
    <w:rPr>
      <w:sz w:val="16"/>
      <w:szCs w:val="16"/>
    </w:rPr>
  </w:style>
  <w:style w:type="paragraph" w:styleId="CommentText">
    <w:name w:val="annotation text"/>
    <w:basedOn w:val="Normal"/>
    <w:link w:val="CommentTextChar"/>
    <w:uiPriority w:val="99"/>
    <w:semiHidden/>
    <w:unhideWhenUsed/>
    <w:rsid w:val="00C7275C"/>
    <w:pPr>
      <w:spacing w:line="240" w:lineRule="auto"/>
    </w:pPr>
    <w:rPr>
      <w:sz w:val="20"/>
      <w:szCs w:val="20"/>
    </w:rPr>
  </w:style>
  <w:style w:type="character" w:customStyle="1" w:styleId="CommentTextChar">
    <w:name w:val="Comment Text Char"/>
    <w:basedOn w:val="DefaultParagraphFont"/>
    <w:link w:val="CommentText"/>
    <w:uiPriority w:val="99"/>
    <w:semiHidden/>
    <w:rsid w:val="00C7275C"/>
    <w:rPr>
      <w:sz w:val="20"/>
      <w:szCs w:val="20"/>
    </w:rPr>
  </w:style>
  <w:style w:type="paragraph" w:styleId="CommentSubject">
    <w:name w:val="annotation subject"/>
    <w:basedOn w:val="CommentText"/>
    <w:next w:val="CommentText"/>
    <w:link w:val="CommentSubjectChar"/>
    <w:uiPriority w:val="99"/>
    <w:semiHidden/>
    <w:unhideWhenUsed/>
    <w:rsid w:val="00C7275C"/>
    <w:rPr>
      <w:b/>
      <w:bCs/>
    </w:rPr>
  </w:style>
  <w:style w:type="character" w:customStyle="1" w:styleId="CommentSubjectChar">
    <w:name w:val="Comment Subject Char"/>
    <w:basedOn w:val="CommentTextChar"/>
    <w:link w:val="CommentSubject"/>
    <w:uiPriority w:val="99"/>
    <w:semiHidden/>
    <w:rsid w:val="00C7275C"/>
    <w:rPr>
      <w:b/>
      <w:bCs/>
      <w:sz w:val="20"/>
      <w:szCs w:val="20"/>
    </w:rPr>
  </w:style>
  <w:style w:type="paragraph" w:styleId="BalloonText">
    <w:name w:val="Balloon Text"/>
    <w:basedOn w:val="Normal"/>
    <w:link w:val="BalloonTextChar"/>
    <w:uiPriority w:val="99"/>
    <w:semiHidden/>
    <w:unhideWhenUsed/>
    <w:rsid w:val="00C727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275C"/>
    <w:rPr>
      <w:rFonts w:ascii="Segoe UI" w:hAnsi="Segoe UI" w:cs="Segoe UI"/>
      <w:sz w:val="18"/>
      <w:szCs w:val="18"/>
    </w:rPr>
  </w:style>
  <w:style w:type="paragraph" w:styleId="ListParagraph">
    <w:name w:val="List Paragraph"/>
    <w:basedOn w:val="Normal"/>
    <w:uiPriority w:val="34"/>
    <w:qFormat/>
    <w:rsid w:val="00C7275C"/>
    <w:pPr>
      <w:ind w:left="720"/>
      <w:contextualSpacing/>
    </w:pPr>
  </w:style>
  <w:style w:type="paragraph" w:styleId="BodyText2">
    <w:name w:val="Body Text 2"/>
    <w:basedOn w:val="Normal"/>
    <w:link w:val="BodyText2Char"/>
    <w:uiPriority w:val="99"/>
    <w:rsid w:val="002514E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0" w:line="240" w:lineRule="atLeast"/>
      <w:jc w:val="both"/>
    </w:pPr>
    <w:rPr>
      <w:rFonts w:ascii="Times" w:eastAsia="Times New Roman" w:hAnsi="Times" w:cs="Times New Roman"/>
      <w:b/>
      <w:szCs w:val="24"/>
    </w:rPr>
  </w:style>
  <w:style w:type="character" w:customStyle="1" w:styleId="BodyText2Char">
    <w:name w:val="Body Text 2 Char"/>
    <w:basedOn w:val="DefaultParagraphFont"/>
    <w:link w:val="BodyText2"/>
    <w:uiPriority w:val="99"/>
    <w:rsid w:val="002514EA"/>
    <w:rPr>
      <w:rFonts w:ascii="Times" w:eastAsia="Times New Roman" w:hAnsi="Times" w:cs="Times New Roman"/>
      <w:b/>
      <w:szCs w:val="24"/>
    </w:rPr>
  </w:style>
  <w:style w:type="paragraph" w:styleId="BodyTextIndent">
    <w:name w:val="Body Text Indent"/>
    <w:basedOn w:val="Normal"/>
    <w:link w:val="BodyTextIndentChar"/>
    <w:uiPriority w:val="99"/>
    <w:rsid w:val="002514EA"/>
    <w:pPr>
      <w:spacing w:after="0" w:line="240" w:lineRule="auto"/>
      <w:ind w:left="720" w:hanging="720"/>
      <w:jc w:val="both"/>
    </w:pPr>
    <w:rPr>
      <w:rFonts w:ascii="Times" w:eastAsia="Times New Roman" w:hAnsi="Times" w:cs="Times New Roman"/>
      <w:b/>
      <w:szCs w:val="24"/>
    </w:rPr>
  </w:style>
  <w:style w:type="character" w:customStyle="1" w:styleId="BodyTextIndentChar">
    <w:name w:val="Body Text Indent Char"/>
    <w:basedOn w:val="DefaultParagraphFont"/>
    <w:link w:val="BodyTextIndent"/>
    <w:uiPriority w:val="99"/>
    <w:rsid w:val="002514EA"/>
    <w:rPr>
      <w:rFonts w:ascii="Times" w:eastAsia="Times New Roman" w:hAnsi="Times" w:cs="Times New Roman"/>
      <w:b/>
      <w:szCs w:val="24"/>
    </w:rPr>
  </w:style>
  <w:style w:type="paragraph" w:styleId="BodyText3">
    <w:name w:val="Body Text 3"/>
    <w:basedOn w:val="Normal"/>
    <w:link w:val="BodyText3Char"/>
    <w:uiPriority w:val="99"/>
    <w:rsid w:val="002514EA"/>
    <w:pPr>
      <w:spacing w:after="0" w:line="240" w:lineRule="auto"/>
      <w:jc w:val="both"/>
    </w:pPr>
    <w:rPr>
      <w:rFonts w:ascii="Times" w:eastAsia="Times New Roman" w:hAnsi="Times" w:cs="Times New Roman"/>
      <w:b/>
      <w:i/>
      <w:szCs w:val="24"/>
    </w:rPr>
  </w:style>
  <w:style w:type="character" w:customStyle="1" w:styleId="BodyText3Char">
    <w:name w:val="Body Text 3 Char"/>
    <w:basedOn w:val="DefaultParagraphFont"/>
    <w:link w:val="BodyText3"/>
    <w:uiPriority w:val="99"/>
    <w:rsid w:val="002514EA"/>
    <w:rPr>
      <w:rFonts w:ascii="Times" w:eastAsia="Times New Roman" w:hAnsi="Times" w:cs="Times New Roman"/>
      <w:b/>
      <w:i/>
      <w:szCs w:val="24"/>
    </w:rPr>
  </w:style>
  <w:style w:type="table" w:styleId="TableGrid">
    <w:name w:val="Table Grid"/>
    <w:basedOn w:val="TableNormal"/>
    <w:uiPriority w:val="59"/>
    <w:rsid w:val="00B334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E74996"/>
  </w:style>
  <w:style w:type="paragraph" w:styleId="NormalWeb">
    <w:name w:val="Normal (Web)"/>
    <w:basedOn w:val="Normal"/>
    <w:uiPriority w:val="99"/>
    <w:semiHidden/>
    <w:unhideWhenUsed/>
    <w:rsid w:val="006E52F3"/>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customStyle="1" w:styleId="UnresolvedMention">
    <w:name w:val="Unresolved Mention"/>
    <w:basedOn w:val="DefaultParagraphFont"/>
    <w:uiPriority w:val="99"/>
    <w:semiHidden/>
    <w:unhideWhenUsed/>
    <w:rsid w:val="00297EA9"/>
    <w:rPr>
      <w:color w:val="605E5C"/>
      <w:shd w:val="clear" w:color="auto" w:fill="E1DFDD"/>
    </w:rPr>
  </w:style>
  <w:style w:type="character" w:customStyle="1" w:styleId="findhit">
    <w:name w:val="findhit"/>
    <w:basedOn w:val="DefaultParagraphFont"/>
    <w:rsid w:val="004572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3129044">
      <w:bodyDiv w:val="1"/>
      <w:marLeft w:val="0"/>
      <w:marRight w:val="0"/>
      <w:marTop w:val="0"/>
      <w:marBottom w:val="0"/>
      <w:divBdr>
        <w:top w:val="none" w:sz="0" w:space="0" w:color="auto"/>
        <w:left w:val="none" w:sz="0" w:space="0" w:color="auto"/>
        <w:bottom w:val="none" w:sz="0" w:space="0" w:color="auto"/>
        <w:right w:val="none" w:sz="0" w:space="0" w:color="auto"/>
      </w:divBdr>
    </w:div>
    <w:div w:id="337149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baxter2@exeter.ac.uk" TargetMode="External"/><Relationship Id="rId18" Type="http://schemas.openxmlformats.org/officeDocument/2006/relationships/hyperlink" Target="mailto:p.r.baxter2@exeter.ac.uk"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mailto:p.r.baxter2@exeter.ac.uk" TargetMode="External"/><Relationship Id="rId7" Type="http://schemas.openxmlformats.org/officeDocument/2006/relationships/settings" Target="settings.xml"/><Relationship Id="rId12" Type="http://schemas.openxmlformats.org/officeDocument/2006/relationships/hyperlink" Target="mailto:p.r.baxter2@exeter.ac.uk" TargetMode="External"/><Relationship Id="rId17" Type="http://schemas.openxmlformats.org/officeDocument/2006/relationships/hyperlink" Target="http://www.hra.nhs.uk/patientdataandresearch"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hra.nhs.uk/information-about-patients/" TargetMode="External"/><Relationship Id="rId20" Type="http://schemas.openxmlformats.org/officeDocument/2006/relationships/hyperlink" Target="http://www.hra.nhs.uk/patientdataandresearch"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p.r.baxter2@exeter.ac.uk" TargetMode="External"/><Relationship Id="rId23" Type="http://schemas.openxmlformats.org/officeDocument/2006/relationships/hyperlink" Target="mailto:p.r.baxter2@exeter.ac.uk" TargetMode="External"/><Relationship Id="rId10" Type="http://schemas.openxmlformats.org/officeDocument/2006/relationships/endnotes" Target="endnotes.xml"/><Relationship Id="rId19" Type="http://schemas.openxmlformats.org/officeDocument/2006/relationships/hyperlink" Target="https://www.hra.nhs.uk/information-about-patien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baxter2@exeter.ac.uk" TargetMode="External"/><Relationship Id="rId22" Type="http://schemas.openxmlformats.org/officeDocument/2006/relationships/hyperlink" Target="mailto:p.r.baxter2@exeter.ac.uk"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mendmenttype_x002f_number xmlns="8b9c8d4b-4c75-4248-b5ba-e859511303eb" xsi:nil="true"/>
    <Other xmlns="8b9c8d4b-4c75-4248-b5ba-e859511303eb" xsi:nil="true"/>
    <Documenttype xmlns="8b9c8d4b-4c75-4248-b5ba-e859511303eb">PIS</Documenttype>
    <Notes0 xmlns="8b9c8d4b-4c75-4248-b5ba-e859511303eb" xsi:nil="true"/>
    <TMFfolder xmlns="8b9c8d4b-4c75-4248-b5ba-e859511303eb">6. Participants consent and screening information</TMFfolder>
    <Documentstatus xmlns="8b9c8d4b-4c75-4248-b5ba-e859511303eb">Current/approved</Documentstatus>
    <Patientfacing_x003f_ xmlns="8b9c8d4b-4c75-4248-b5ba-e859511303eb">false</Patientfacing_x003f_>
    <Sitespecific_x003f_ xmlns="8b9c8d4b-4c75-4248-b5ba-e859511303eb">Site</Sitespecific_x003f_>
    <Whogeneratedthedocument xmlns="8b9c8d4b-4c75-4248-b5ba-e859511303eb">CTU</Whogeneratedthedocument>
    <SharedWithUsers xmlns="b8f3bf71-5e24-4f4e-ab8e-847a446d3ff8">
      <UserInfo>
        <DisplayName>Richards, David</DisplayName>
        <AccountId>1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38ABE8A7E7D1D4B97C444EED5D91E92" ma:contentTypeVersion="21" ma:contentTypeDescription="Create a new document." ma:contentTypeScope="" ma:versionID="dbde905276ce9d7ee33c2060b60dd0d9">
  <xsd:schema xmlns:xsd="http://www.w3.org/2001/XMLSchema" xmlns:xs="http://www.w3.org/2001/XMLSchema" xmlns:p="http://schemas.microsoft.com/office/2006/metadata/properties" xmlns:ns2="8b9c8d4b-4c75-4248-b5ba-e859511303eb" xmlns:ns3="b8f3bf71-5e24-4f4e-ab8e-847a446d3ff8" targetNamespace="http://schemas.microsoft.com/office/2006/metadata/properties" ma:root="true" ma:fieldsID="9813a289d20284fa9521b5724c0728d1" ns2:_="" ns3:_="">
    <xsd:import namespace="8b9c8d4b-4c75-4248-b5ba-e859511303eb"/>
    <xsd:import namespace="b8f3bf71-5e24-4f4e-ab8e-847a446d3ff8"/>
    <xsd:element name="properties">
      <xsd:complexType>
        <xsd:sequence>
          <xsd:element name="documentManagement">
            <xsd:complexType>
              <xsd:all>
                <xsd:element ref="ns2:TMFfolder" minOccurs="0"/>
                <xsd:element ref="ns2:Whogeneratedthedocument" minOccurs="0"/>
                <xsd:element ref="ns2:Sitespecific_x003f_" minOccurs="0"/>
                <xsd:element ref="ns2:Documentstatus" minOccurs="0"/>
                <xsd:element ref="ns2:Amendmenttype_x002f_number" minOccurs="0"/>
                <xsd:element ref="ns2:Patientfacing_x003f_" minOccurs="0"/>
                <xsd:element ref="ns2:Documenttype" minOccurs="0"/>
                <xsd:element ref="ns2:Other"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Notes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9c8d4b-4c75-4248-b5ba-e859511303eb" elementFormDefault="qualified">
    <xsd:import namespace="http://schemas.microsoft.com/office/2006/documentManagement/types"/>
    <xsd:import namespace="http://schemas.microsoft.com/office/infopath/2007/PartnerControls"/>
    <xsd:element name="TMFfolder" ma:index="8" nillable="true" ma:displayName="TMF folder" ma:format="Dropdown" ma:internalName="TMFfolder">
      <xsd:simpleType>
        <xsd:restriction base="dms:Choice">
          <xsd:enumeration value="1. Table of contents"/>
          <xsd:enumeration value="2. Contracts/agreements, insurance and financial details"/>
          <xsd:enumeration value="3. Protocol and amendments to protocol"/>
          <xsd:enumeration value="4. Regulatory applications, amendments and approvals"/>
          <xsd:enumeration value="5. Study personnel and training records"/>
          <xsd:enumeration value="6. Participants consent and screening information"/>
          <xsd:enumeration value="7. Safety reporting and pharmacovigilance"/>
          <xsd:enumeration value="8. Monitoring and audit"/>
          <xsd:enumeration value="9. Data management"/>
          <xsd:enumeration value="10. Randomisation"/>
          <xsd:enumeration value="11. Statistics"/>
          <xsd:enumeration value="12. Laboratory (if required)"/>
          <xsd:enumeration value="13. Pharmacy (if required)"/>
          <xsd:enumeration value="14. Committees and correspondence"/>
          <xsd:enumeration value="15. Reports and publications"/>
          <xsd:enumeration value="16. Closing documentation"/>
        </xsd:restriction>
      </xsd:simpleType>
    </xsd:element>
    <xsd:element name="Whogeneratedthedocument" ma:index="9" nillable="true" ma:displayName="Who generated the document" ma:format="Dropdown" ma:internalName="Whogeneratedthedocument">
      <xsd:simpleType>
        <xsd:restriction base="dms:Choice">
          <xsd:enumeration value="CI"/>
          <xsd:enumeration value="CTU"/>
          <xsd:enumeration value="DM"/>
          <xsd:enumeration value="Funder"/>
          <xsd:enumeration value="Health economist"/>
          <xsd:enumeration value="HRA"/>
          <xsd:enumeration value="MHRA"/>
          <xsd:enumeration value="PI"/>
          <xsd:enumeration value="REC"/>
          <xsd:enumeration value="RedCap"/>
          <xsd:enumeration value="R&amp;D"/>
          <xsd:enumeration value="Site"/>
          <xsd:enumeration value="Sponsor"/>
          <xsd:enumeration value="Statistician"/>
          <xsd:enumeration value="TM"/>
          <xsd:enumeration value="Other"/>
        </xsd:restriction>
      </xsd:simpleType>
    </xsd:element>
    <xsd:element name="Sitespecific_x003f_" ma:index="10" nillable="true" ma:displayName="Site specific?" ma:format="Dropdown" ma:internalName="Sitespecific_x003f_">
      <xsd:simpleType>
        <xsd:restriction base="dms:Choice">
          <xsd:enumeration value="Site"/>
          <xsd:enumeration value="Site N/A"/>
        </xsd:restriction>
      </xsd:simpleType>
    </xsd:element>
    <xsd:element name="Documentstatus" ma:index="11" nillable="true" ma:displayName="Document status" ma:format="Dropdown" ma:internalName="Documentstatus">
      <xsd:simpleType>
        <xsd:restriction base="dms:Choice">
          <xsd:enumeration value="Current/approved"/>
          <xsd:enumeration value="Draft/interim"/>
          <xsd:enumeration value="Final/submitted"/>
          <xsd:enumeration value="Rolling document"/>
          <xsd:enumeration value="Superseded/archived"/>
        </xsd:restriction>
      </xsd:simpleType>
    </xsd:element>
    <xsd:element name="Amendmenttype_x002f_number" ma:index="12" nillable="true" ma:displayName="Amendment type/number" ma:format="Dropdown" ma:internalName="Amendmenttype_x002f_number">
      <xsd:simpleType>
        <xsd:restriction base="dms:Choice">
          <xsd:enumeration value="0"/>
          <xsd:enumeration value="NSA1"/>
          <xsd:enumeration value="NSA2"/>
          <xsd:enumeration value="NSA3"/>
          <xsd:enumeration value="NSA4"/>
          <xsd:enumeration value="NSA5"/>
          <xsd:enumeration value="SA1"/>
          <xsd:enumeration value="SA2"/>
          <xsd:enumeration value="SA3"/>
          <xsd:enumeration value="SA4"/>
          <xsd:enumeration value="SA5"/>
        </xsd:restriction>
      </xsd:simpleType>
    </xsd:element>
    <xsd:element name="Patientfacing_x003f_" ma:index="13" nillable="true" ma:displayName="Patient facing?" ma:default="0" ma:format="Dropdown" ma:internalName="Patientfacing_x003f_">
      <xsd:simpleType>
        <xsd:restriction base="dms:Boolean"/>
      </xsd:simpleType>
    </xsd:element>
    <xsd:element name="Documenttype" ma:index="14" nillable="true" ma:displayName="Document type" ma:format="Dropdown" ma:internalName="Documenttype">
      <xsd:simpleType>
        <xsd:restriction base="dms:Choice">
          <xsd:enumeration value="Advertising"/>
          <xsd:enumeration value="Agenda"/>
          <xsd:enumeration value="Amendment"/>
          <xsd:enumeration value="Analysis"/>
          <xsd:enumeration value="Application"/>
          <xsd:enumeration value="Certificate"/>
          <xsd:enumeration value="Chart"/>
          <xsd:enumeration value="Contract"/>
          <xsd:enumeration value="Correspondence"/>
          <xsd:enumeration value="CRF"/>
          <xsd:enumeration value="CV"/>
          <xsd:enumeration value="Data dictionary/codebook"/>
          <xsd:enumeration value="DCF"/>
          <xsd:enumeration value="DMP"/>
          <xsd:enumeration value="DPIA"/>
          <xsd:enumeration value="File note"/>
          <xsd:enumeration value="GCP"/>
          <xsd:enumeration value="Guide"/>
          <xsd:enumeration value="IB/SmPC"/>
          <xsd:enumeration value="ICF"/>
          <xsd:enumeration value="Index"/>
          <xsd:enumeration value="Interview"/>
          <xsd:enumeration value="Label"/>
          <xsd:enumeration value="Letter"/>
          <xsd:enumeration value="List"/>
          <xsd:enumeration value="Log"/>
          <xsd:enumeration value="Minutes"/>
          <xsd:enumeration value="PIS"/>
          <xsd:enumeration value="Peer review"/>
          <xsd:enumeration value="Plan"/>
          <xsd:enumeration value="Proforma"/>
          <xsd:enumeration value="Protocol"/>
          <xsd:enumeration value="Questionnaire"/>
          <xsd:enumeration value="Reference Range"/>
          <xsd:enumeration value="Registration"/>
          <xsd:enumeration value="Report"/>
          <xsd:enumeration value="Risk assessment"/>
          <xsd:enumeration value="Spreadsheet"/>
          <xsd:enumeration value="SOP"/>
          <xsd:enumeration value="Template"/>
        </xsd:restriction>
      </xsd:simpleType>
    </xsd:element>
    <xsd:element name="Other" ma:index="15" nillable="true" ma:displayName="Other" ma:format="Dropdown" ma:internalName="Other">
      <xsd:simpleType>
        <xsd:restriction base="dms:Choice">
          <xsd:enumeration value="AE/SAE"/>
          <xsd:enumeration value="Approval"/>
          <xsd:enumeration value="Budget"/>
          <xsd:enumeration value="Categorisation"/>
          <xsd:enumeration value="Data Query"/>
          <xsd:enumeration value="Deviations/breach"/>
          <xsd:enumeration value="GANTT"/>
          <xsd:enumeration value="GP"/>
          <xsd:enumeration value="Grant"/>
          <xsd:enumeration value="Health economics"/>
          <xsd:enumeration value="IDMC"/>
          <xsd:enumeration value="Insurance"/>
          <xsd:enumeration value="IRAS"/>
          <xsd:enumeration value="ISF"/>
          <xsd:enumeration value="Qualitative"/>
          <xsd:enumeration value="Screening"/>
          <xsd:enumeration value="SIV"/>
          <xsd:enumeration value="TMG"/>
          <xsd:enumeration value="Training"/>
          <xsd:enumeration value="TSC"/>
          <xsd:enumeration value="Unblinding/unblinded"/>
          <xsd:enumeration value="Validation"/>
          <xsd:enumeration value="Withdrawal"/>
        </xsd:restriction>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Notes0" ma:index="27" nillable="true" ma:displayName="Notes" ma:description="Information notes" ma:internalName="Notes0">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8f3bf71-5e24-4f4e-ab8e-847a446d3f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C5F5155-D0F7-4140-B586-1E409C797798}">
  <ds:schemaRefs>
    <ds:schemaRef ds:uri="http://schemas.microsoft.com/sharepoint/v3/contenttype/forms"/>
  </ds:schemaRefs>
</ds:datastoreItem>
</file>

<file path=customXml/itemProps2.xml><?xml version="1.0" encoding="utf-8"?>
<ds:datastoreItem xmlns:ds="http://schemas.openxmlformats.org/officeDocument/2006/customXml" ds:itemID="{0AC6BD1F-0698-4219-A56C-4F0E86B90AE7}">
  <ds:schemaRefs>
    <ds:schemaRef ds:uri="b8f3bf71-5e24-4f4e-ab8e-847a446d3ff8"/>
    <ds:schemaRef ds:uri="http://purl.org/dc/terms/"/>
    <ds:schemaRef ds:uri="http://schemas.microsoft.com/office/infopath/2007/PartnerControls"/>
    <ds:schemaRef ds:uri="8b9c8d4b-4c75-4248-b5ba-e859511303eb"/>
    <ds:schemaRef ds:uri="http://schemas.microsoft.com/office/2006/documentManagement/types"/>
    <ds:schemaRef ds:uri="http://schemas.microsoft.com/office/2006/metadata/properties"/>
    <ds:schemaRef ds:uri="http://purl.org/dc/elements/1.1/"/>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BF334440-5D7E-4C28-A64C-DAF5512090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9c8d4b-4c75-4248-b5ba-e859511303eb"/>
    <ds:schemaRef ds:uri="b8f3bf71-5e24-4f4e-ab8e-847a446d3f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1F2420C-AAB3-4651-8BC9-247123F41D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41</Words>
  <Characters>81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Plymouth ICT Shared Service</Company>
  <LinksUpToDate>false</LinksUpToDate>
  <CharactersWithSpaces>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hodes, Shelley</dc:creator>
  <cp:lastModifiedBy>Kent, Merryn</cp:lastModifiedBy>
  <cp:revision>2</cp:revision>
  <cp:lastPrinted>2019-06-26T14:38:00Z</cp:lastPrinted>
  <dcterms:created xsi:type="dcterms:W3CDTF">2020-11-18T13:58:00Z</dcterms:created>
  <dcterms:modified xsi:type="dcterms:W3CDTF">2020-11-18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8ABE8A7E7D1D4B97C444EED5D91E92</vt:lpwstr>
  </property>
</Properties>
</file>